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96A07" w14:textId="583C8C20" w:rsidR="002D69AE" w:rsidRPr="002D69AE" w:rsidRDefault="002D69AE" w:rsidP="002D69AE">
      <w:pPr>
        <w:spacing w:line="259" w:lineRule="auto"/>
        <w:ind w:left="16"/>
        <w:jc w:val="center"/>
        <w:rPr>
          <w:b/>
          <w:bCs/>
          <w:color w:val="C00000"/>
          <w:sz w:val="24"/>
          <w:szCs w:val="24"/>
        </w:rPr>
      </w:pPr>
      <w:r w:rsidRPr="002D69AE">
        <w:rPr>
          <w:b/>
          <w:bCs/>
          <w:color w:val="C00000"/>
          <w:sz w:val="24"/>
          <w:szCs w:val="24"/>
        </w:rPr>
        <w:t xml:space="preserve">CMPS 350 Project Phase 1 – </w:t>
      </w:r>
      <w:r>
        <w:rPr>
          <w:b/>
          <w:bCs/>
          <w:color w:val="C00000"/>
          <w:sz w:val="24"/>
          <w:szCs w:val="24"/>
        </w:rPr>
        <w:t>Report</w:t>
      </w:r>
    </w:p>
    <w:p w14:paraId="3C755893" w14:textId="5CB6BA3E" w:rsidR="002D69AE" w:rsidRPr="00A13D4C" w:rsidRDefault="002D69AE" w:rsidP="002D69AE">
      <w:pPr>
        <w:spacing w:line="259" w:lineRule="auto"/>
        <w:ind w:left="16"/>
        <w:jc w:val="center"/>
        <w:rPr>
          <w:b/>
          <w:bCs/>
          <w:color w:val="auto"/>
          <w:sz w:val="24"/>
          <w:szCs w:val="24"/>
        </w:rPr>
      </w:pPr>
      <w:r w:rsidRPr="00A13D4C">
        <w:rPr>
          <w:b/>
          <w:bCs/>
          <w:color w:val="auto"/>
          <w:sz w:val="24"/>
          <w:szCs w:val="24"/>
        </w:rPr>
        <w:t>Education Platform</w:t>
      </w:r>
    </w:p>
    <w:p w14:paraId="2AABA51C" w14:textId="066C814F" w:rsidR="002D69AE" w:rsidRPr="002D69AE" w:rsidRDefault="002D69AE" w:rsidP="002D69AE">
      <w:pPr>
        <w:spacing w:after="114"/>
        <w:ind w:left="20" w:right="249"/>
        <w:jc w:val="center"/>
        <w:rPr>
          <w:b/>
          <w:bCs/>
          <w:color w:val="C00000"/>
          <w:vertAlign w:val="superscript"/>
        </w:rPr>
      </w:pPr>
      <w:r w:rsidRPr="00A13D4C">
        <w:rPr>
          <w:b/>
          <w:bCs/>
          <w:color w:val="auto"/>
          <w:sz w:val="24"/>
          <w:szCs w:val="24"/>
        </w:rPr>
        <w:t>(10% of the course grade)</w:t>
      </w:r>
    </w:p>
    <w:p w14:paraId="3D635E20" w14:textId="4C3049F4" w:rsidR="002D69AE" w:rsidRPr="000D62D8" w:rsidRDefault="000D62D8" w:rsidP="005E0E26">
      <w:pPr>
        <w:spacing w:after="114"/>
        <w:ind w:left="20" w:right="249"/>
        <w:jc w:val="center"/>
        <w:rPr>
          <w:b/>
          <w:bCs/>
          <w:sz w:val="48"/>
          <w:szCs w:val="48"/>
          <w:vertAlign w:val="superscript"/>
        </w:rPr>
      </w:pPr>
      <w:r w:rsidRPr="005E0E26">
        <w:rPr>
          <w:b/>
          <w:bCs/>
          <w:sz w:val="48"/>
          <w:szCs w:val="48"/>
          <w:highlight w:val="cyan"/>
          <w:vertAlign w:val="superscript"/>
        </w:rPr>
        <w:t xml:space="preserve">The report must be submitted </w:t>
      </w:r>
      <w:r w:rsidR="00A13FBC" w:rsidRPr="005E0E26">
        <w:rPr>
          <w:b/>
          <w:bCs/>
          <w:sz w:val="48"/>
          <w:szCs w:val="48"/>
          <w:highlight w:val="cyan"/>
          <w:vertAlign w:val="superscript"/>
        </w:rPr>
        <w:t>in</w:t>
      </w:r>
      <w:r w:rsidRPr="005E0E26">
        <w:rPr>
          <w:b/>
          <w:bCs/>
          <w:sz w:val="48"/>
          <w:szCs w:val="48"/>
          <w:highlight w:val="cyan"/>
          <w:vertAlign w:val="superscript"/>
        </w:rPr>
        <w:t xml:space="preserve"> Word format</w:t>
      </w:r>
      <w:r w:rsidR="00A13FBC" w:rsidRPr="005E0E26">
        <w:rPr>
          <w:b/>
          <w:bCs/>
          <w:sz w:val="48"/>
          <w:szCs w:val="48"/>
          <w:highlight w:val="cyan"/>
          <w:vertAlign w:val="superscript"/>
        </w:rPr>
        <w:t xml:space="preserve"> only</w:t>
      </w:r>
    </w:p>
    <w:tbl>
      <w:tblPr>
        <w:tblStyle w:val="TableGrid"/>
        <w:tblW w:w="10865" w:type="dxa"/>
        <w:tblInd w:w="20" w:type="dxa"/>
        <w:tblLook w:val="04A0" w:firstRow="1" w:lastRow="0" w:firstColumn="1" w:lastColumn="0" w:noHBand="0" w:noVBand="1"/>
      </w:tblPr>
      <w:tblGrid>
        <w:gridCol w:w="2765"/>
        <w:gridCol w:w="8100"/>
      </w:tblGrid>
      <w:tr w:rsidR="00E63D9A" w14:paraId="68E39C7A" w14:textId="77777777" w:rsidTr="00ED6580">
        <w:trPr>
          <w:trHeight w:val="224"/>
        </w:trPr>
        <w:tc>
          <w:tcPr>
            <w:tcW w:w="2765" w:type="dxa"/>
            <w:vAlign w:val="center"/>
          </w:tcPr>
          <w:p w14:paraId="22A28D4B" w14:textId="42C70D8C" w:rsidR="00E63D9A" w:rsidRPr="0051434B" w:rsidRDefault="00E63D9A" w:rsidP="00E63D9A">
            <w:pPr>
              <w:spacing w:after="0"/>
              <w:ind w:left="0" w:right="249" w:firstLine="0"/>
              <w:jc w:val="left"/>
              <w:rPr>
                <w:b/>
                <w:bCs/>
                <w:sz w:val="28"/>
                <w:szCs w:val="28"/>
              </w:rPr>
            </w:pPr>
            <w:r w:rsidRPr="0051434B">
              <w:rPr>
                <w:b/>
                <w:bCs/>
                <w:sz w:val="28"/>
                <w:szCs w:val="28"/>
              </w:rPr>
              <w:t>Group Members</w:t>
            </w:r>
          </w:p>
        </w:tc>
        <w:tc>
          <w:tcPr>
            <w:tcW w:w="8100" w:type="dxa"/>
          </w:tcPr>
          <w:p w14:paraId="75318C0A" w14:textId="7C0805ED" w:rsidR="00E63D9A" w:rsidRPr="000D62D8" w:rsidRDefault="00A35C56" w:rsidP="00E63D9A">
            <w:pPr>
              <w:spacing w:after="0" w:line="240" w:lineRule="auto"/>
              <w:ind w:left="0" w:firstLine="0"/>
              <w:jc w:val="left"/>
              <w:rPr>
                <w:bCs/>
                <w:color w:val="auto"/>
                <w:sz w:val="24"/>
                <w:szCs w:val="24"/>
              </w:rPr>
            </w:pPr>
            <w:r>
              <w:rPr>
                <w:bCs/>
                <w:color w:val="auto"/>
                <w:sz w:val="24"/>
                <w:szCs w:val="24"/>
              </w:rPr>
              <w:t xml:space="preserve">Hateim Elagha </w:t>
            </w:r>
            <w:r w:rsidR="00E63D9A" w:rsidRPr="000D62D8">
              <w:rPr>
                <w:bCs/>
                <w:color w:val="auto"/>
                <w:sz w:val="24"/>
                <w:szCs w:val="24"/>
              </w:rPr>
              <w:t>(</w:t>
            </w:r>
            <w:r>
              <w:rPr>
                <w:bCs/>
                <w:color w:val="auto"/>
                <w:sz w:val="24"/>
                <w:szCs w:val="24"/>
              </w:rPr>
              <w:t>202104575</w:t>
            </w:r>
            <w:r w:rsidR="00E63D9A" w:rsidRPr="000D62D8">
              <w:rPr>
                <w:bCs/>
                <w:color w:val="auto"/>
                <w:sz w:val="24"/>
                <w:szCs w:val="24"/>
              </w:rPr>
              <w:t>)</w:t>
            </w:r>
          </w:p>
          <w:p w14:paraId="08D64E6D" w14:textId="0A077C87" w:rsidR="00E63D9A" w:rsidRPr="000D62D8" w:rsidRDefault="002759BB" w:rsidP="00E63D9A">
            <w:pPr>
              <w:spacing w:after="0" w:line="240" w:lineRule="auto"/>
              <w:ind w:left="0" w:firstLine="0"/>
              <w:jc w:val="left"/>
              <w:rPr>
                <w:bCs/>
                <w:color w:val="auto"/>
                <w:sz w:val="24"/>
                <w:szCs w:val="24"/>
              </w:rPr>
            </w:pPr>
            <w:r>
              <w:rPr>
                <w:bCs/>
                <w:color w:val="auto"/>
                <w:sz w:val="24"/>
                <w:szCs w:val="24"/>
              </w:rPr>
              <w:t>Ahmad Almashhadani (202203014)</w:t>
            </w:r>
          </w:p>
          <w:p w14:paraId="208B6991" w14:textId="0285325C" w:rsidR="00E63D9A" w:rsidRPr="000D62D8" w:rsidRDefault="00D35F1F" w:rsidP="00E63D9A">
            <w:pPr>
              <w:spacing w:after="0" w:line="240" w:lineRule="auto"/>
              <w:ind w:left="0" w:firstLine="0"/>
              <w:jc w:val="left"/>
              <w:rPr>
                <w:bCs/>
                <w:color w:val="auto"/>
                <w:sz w:val="24"/>
                <w:szCs w:val="24"/>
              </w:rPr>
            </w:pPr>
            <w:r>
              <w:rPr>
                <w:bCs/>
                <w:color w:val="auto"/>
                <w:sz w:val="24"/>
                <w:szCs w:val="24"/>
              </w:rPr>
              <w:t>Obada Alrefai</w:t>
            </w:r>
            <w:r w:rsidR="00E63D9A" w:rsidRPr="000D62D8">
              <w:rPr>
                <w:bCs/>
                <w:color w:val="auto"/>
                <w:sz w:val="24"/>
                <w:szCs w:val="24"/>
              </w:rPr>
              <w:t xml:space="preserve"> (</w:t>
            </w:r>
            <w:r w:rsidR="00FC3C3E">
              <w:rPr>
                <w:bCs/>
                <w:color w:val="auto"/>
                <w:sz w:val="24"/>
                <w:szCs w:val="24"/>
              </w:rPr>
              <w:t>202110207</w:t>
            </w:r>
            <w:r w:rsidR="00E63D9A" w:rsidRPr="000D62D8">
              <w:rPr>
                <w:bCs/>
                <w:color w:val="auto"/>
                <w:sz w:val="24"/>
                <w:szCs w:val="24"/>
              </w:rPr>
              <w:t>)</w:t>
            </w:r>
          </w:p>
          <w:p w14:paraId="1F5D9B79" w14:textId="77777777" w:rsidR="00E63D9A" w:rsidRPr="000D62D8" w:rsidRDefault="00E63D9A" w:rsidP="00E63D9A">
            <w:pPr>
              <w:spacing w:after="0" w:line="240" w:lineRule="auto"/>
              <w:ind w:left="0" w:firstLine="0"/>
              <w:jc w:val="left"/>
              <w:rPr>
                <w:bCs/>
                <w:color w:val="auto"/>
                <w:sz w:val="24"/>
                <w:szCs w:val="24"/>
              </w:rPr>
            </w:pPr>
          </w:p>
          <w:p w14:paraId="511334F6" w14:textId="5F2C3224" w:rsidR="00E63D9A" w:rsidRPr="000D62D8" w:rsidRDefault="00E63D9A" w:rsidP="00740CC1">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w:t>
            </w:r>
            <w:hyperlink r:id="rId11" w:history="1">
              <w:r w:rsidR="002759BB" w:rsidRPr="00511EF4">
                <w:rPr>
                  <w:rStyle w:val="Hyperlink"/>
                  <w:bCs/>
                  <w:sz w:val="24"/>
                  <w:szCs w:val="24"/>
                </w:rPr>
                <w:t>ha2104575@student.qu.edu.qa</w:t>
              </w:r>
            </w:hyperlink>
            <w:r w:rsidRPr="000D62D8">
              <w:rPr>
                <w:bCs/>
                <w:color w:val="auto"/>
                <w:sz w:val="24"/>
                <w:szCs w:val="24"/>
              </w:rPr>
              <w:t>;</w:t>
            </w:r>
            <w:r w:rsidR="002759BB">
              <w:rPr>
                <w:bCs/>
                <w:color w:val="auto"/>
                <w:sz w:val="24"/>
                <w:szCs w:val="24"/>
              </w:rPr>
              <w:t xml:space="preserve"> </w:t>
            </w:r>
            <w:hyperlink r:id="rId12" w:history="1">
              <w:r w:rsidR="002759BB" w:rsidRPr="00511EF4">
                <w:rPr>
                  <w:rStyle w:val="Hyperlink"/>
                  <w:bCs/>
                  <w:sz w:val="24"/>
                  <w:szCs w:val="24"/>
                </w:rPr>
                <w:t>aa2203014@student.qu.edu.qa</w:t>
              </w:r>
            </w:hyperlink>
            <w:r w:rsidR="002759BB">
              <w:rPr>
                <w:bCs/>
                <w:color w:val="auto"/>
                <w:sz w:val="24"/>
                <w:szCs w:val="24"/>
              </w:rPr>
              <w:t xml:space="preserve"> </w:t>
            </w:r>
            <w:r w:rsidRPr="000D62D8">
              <w:rPr>
                <w:bCs/>
                <w:color w:val="auto"/>
                <w:sz w:val="24"/>
                <w:szCs w:val="24"/>
              </w:rPr>
              <w:t xml:space="preserve">; </w:t>
            </w:r>
            <w:hyperlink r:id="rId13" w:history="1">
              <w:r w:rsidR="00D35F1F" w:rsidRPr="00740CC1">
                <w:rPr>
                  <w:rStyle w:val="Hyperlink"/>
                  <w:bCs/>
                  <w:sz w:val="24"/>
                  <w:szCs w:val="24"/>
                </w:rPr>
                <w:t>oa2110207@</w:t>
              </w:r>
              <w:r w:rsidR="00740CC1" w:rsidRPr="00740CC1">
                <w:rPr>
                  <w:rStyle w:val="Hyperlink"/>
                  <w:bCs/>
                  <w:sz w:val="24"/>
                  <w:szCs w:val="24"/>
                </w:rPr>
                <w:t>student.</w:t>
              </w:r>
              <w:r w:rsidR="00D35F1F" w:rsidRPr="00740CC1">
                <w:rPr>
                  <w:rStyle w:val="Hyperlink"/>
                  <w:bCs/>
                  <w:sz w:val="24"/>
                  <w:szCs w:val="24"/>
                </w:rPr>
                <w:t>qu.edu.qa</w:t>
              </w:r>
            </w:hyperlink>
            <w:r w:rsidRPr="000D62D8">
              <w:rPr>
                <w:bCs/>
                <w:color w:val="auto"/>
                <w:sz w:val="24"/>
                <w:szCs w:val="24"/>
              </w:rPr>
              <w:t>;</w:t>
            </w:r>
          </w:p>
        </w:tc>
      </w:tr>
      <w:tr w:rsidR="00E63D9A" w14:paraId="54A0FF3B" w14:textId="77777777" w:rsidTr="00ED6580">
        <w:tc>
          <w:tcPr>
            <w:tcW w:w="2765" w:type="dxa"/>
            <w:vAlign w:val="center"/>
          </w:tcPr>
          <w:p w14:paraId="7EF6EFB9" w14:textId="51283D96" w:rsidR="00E63D9A" w:rsidRPr="0051434B" w:rsidRDefault="00E63D9A" w:rsidP="00E63D9A">
            <w:pPr>
              <w:spacing w:after="0"/>
              <w:ind w:left="0" w:right="249" w:firstLine="0"/>
              <w:jc w:val="left"/>
              <w:rPr>
                <w:b/>
                <w:bCs/>
                <w:sz w:val="28"/>
                <w:szCs w:val="28"/>
              </w:rPr>
            </w:pPr>
            <w:r>
              <w:rPr>
                <w:b/>
                <w:bCs/>
                <w:sz w:val="28"/>
                <w:szCs w:val="28"/>
              </w:rPr>
              <w:t>GitHub link</w:t>
            </w:r>
          </w:p>
        </w:tc>
        <w:tc>
          <w:tcPr>
            <w:tcW w:w="8100" w:type="dxa"/>
            <w:vAlign w:val="center"/>
          </w:tcPr>
          <w:p w14:paraId="625792A0" w14:textId="6977AF8A" w:rsidR="00E63D9A" w:rsidRPr="000D62D8" w:rsidRDefault="001351A5" w:rsidP="00E63D9A">
            <w:pPr>
              <w:spacing w:after="0"/>
              <w:ind w:left="0" w:right="249" w:firstLine="0"/>
              <w:jc w:val="left"/>
              <w:rPr>
                <w:sz w:val="28"/>
                <w:szCs w:val="28"/>
              </w:rPr>
            </w:pPr>
            <w:r w:rsidRPr="001351A5">
              <w:rPr>
                <w:sz w:val="28"/>
                <w:szCs w:val="28"/>
              </w:rPr>
              <w:t>https://github.com/Web350-Project/WebProject</w:t>
            </w:r>
          </w:p>
        </w:tc>
      </w:tr>
    </w:tbl>
    <w:p w14:paraId="75CD6D00" w14:textId="77777777" w:rsidR="00927546" w:rsidRDefault="00927546" w:rsidP="00F401D2">
      <w:pPr>
        <w:spacing w:after="114"/>
        <w:ind w:left="20" w:right="249"/>
        <w:rPr>
          <w:b/>
          <w:bCs/>
          <w:color w:val="C00000"/>
          <w:sz w:val="44"/>
          <w:szCs w:val="44"/>
        </w:rPr>
      </w:pPr>
    </w:p>
    <w:p w14:paraId="7887FA96" w14:textId="35220959" w:rsidR="00014A54" w:rsidRPr="00927546" w:rsidRDefault="006B1365" w:rsidP="00F401D2">
      <w:pPr>
        <w:spacing w:after="114"/>
        <w:ind w:left="20" w:right="249"/>
        <w:rPr>
          <w:b/>
          <w:bCs/>
          <w:sz w:val="44"/>
          <w:szCs w:val="44"/>
        </w:rPr>
      </w:pPr>
      <w:r w:rsidRPr="00927546">
        <w:rPr>
          <w:b/>
          <w:bCs/>
          <w:color w:val="C00000"/>
          <w:sz w:val="44"/>
          <w:szCs w:val="44"/>
        </w:rPr>
        <w:t xml:space="preserve">Grades </w:t>
      </w:r>
      <w:r w:rsidR="000D22EF" w:rsidRPr="00927546">
        <w:rPr>
          <w:b/>
          <w:bCs/>
          <w:color w:val="C00000"/>
          <w:sz w:val="44"/>
          <w:szCs w:val="44"/>
        </w:rPr>
        <w:t>:</w:t>
      </w:r>
    </w:p>
    <w:p w14:paraId="14473031" w14:textId="4FB6C5D1" w:rsidR="0026298F" w:rsidRDefault="00BC2D19" w:rsidP="00BC2D19">
      <w:pPr>
        <w:spacing w:before="120" w:after="122" w:line="235" w:lineRule="auto"/>
        <w:ind w:left="17"/>
        <w:rPr>
          <w:b/>
          <w:sz w:val="21"/>
          <w:szCs w:val="21"/>
        </w:rPr>
      </w:pPr>
      <w:r>
        <w:rPr>
          <w:b/>
        </w:rPr>
        <w:t>The student fills only the “Implementation Percentage”: P</w:t>
      </w:r>
      <w:r w:rsidR="0026298F" w:rsidRPr="0038751F">
        <w:rPr>
          <w:b/>
        </w:rPr>
        <w:t xml:space="preserve">lease specify either: </w:t>
      </w:r>
      <w:r w:rsidR="0026298F" w:rsidRPr="003566B4">
        <w:rPr>
          <w:b/>
          <w:i/>
          <w:iCs/>
          <w:sz w:val="21"/>
          <w:szCs w:val="21"/>
          <w:highlight w:val="yellow"/>
        </w:rPr>
        <w:t>Working (completed x%)</w:t>
      </w:r>
      <w:r w:rsidR="0026298F" w:rsidRPr="003566B4">
        <w:rPr>
          <w:b/>
          <w:sz w:val="21"/>
          <w:szCs w:val="21"/>
          <w:highlight w:val="yellow"/>
        </w:rPr>
        <w:t xml:space="preserve">, </w:t>
      </w:r>
      <w:r w:rsidR="0026298F" w:rsidRPr="003566B4">
        <w:rPr>
          <w:b/>
          <w:i/>
          <w:iCs/>
          <w:sz w:val="21"/>
          <w:szCs w:val="21"/>
          <w:highlight w:val="yellow"/>
        </w:rPr>
        <w:t>Not Working (completed x%)</w:t>
      </w:r>
      <w:r w:rsidR="0026298F" w:rsidRPr="003566B4">
        <w:rPr>
          <w:b/>
          <w:sz w:val="21"/>
          <w:szCs w:val="21"/>
          <w:highlight w:val="yellow"/>
        </w:rPr>
        <w:t xml:space="preserve"> or </w:t>
      </w:r>
      <w:r w:rsidR="0026298F" w:rsidRPr="003566B4">
        <w:rPr>
          <w:b/>
          <w:i/>
          <w:iCs/>
          <w:sz w:val="21"/>
          <w:szCs w:val="21"/>
          <w:highlight w:val="yellow"/>
        </w:rPr>
        <w:t>Not done</w:t>
      </w:r>
      <w:r w:rsidR="0026298F" w:rsidRPr="003566B4">
        <w:rPr>
          <w:b/>
          <w:sz w:val="21"/>
          <w:szCs w:val="21"/>
        </w:rPr>
        <w:t>.</w:t>
      </w:r>
    </w:p>
    <w:tbl>
      <w:tblPr>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6"/>
        <w:gridCol w:w="1204"/>
        <w:gridCol w:w="2250"/>
        <w:gridCol w:w="2700"/>
        <w:gridCol w:w="1260"/>
      </w:tblGrid>
      <w:tr w:rsidR="00982D13" w:rsidRPr="006506C6" w14:paraId="1BC8CE9D" w14:textId="77777777" w:rsidTr="00990D0E">
        <w:trPr>
          <w:trHeight w:val="269"/>
        </w:trPr>
        <w:tc>
          <w:tcPr>
            <w:tcW w:w="3386" w:type="dxa"/>
            <w:vAlign w:val="center"/>
          </w:tcPr>
          <w:p w14:paraId="5160565A" w14:textId="77777777" w:rsidR="00982D13" w:rsidRPr="00D0356C" w:rsidRDefault="00982D13" w:rsidP="00693208">
            <w:pPr>
              <w:autoSpaceDE w:val="0"/>
              <w:autoSpaceDN w:val="0"/>
              <w:adjustRightInd w:val="0"/>
              <w:ind w:right="-144"/>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Criteria</w:t>
            </w:r>
          </w:p>
        </w:tc>
        <w:tc>
          <w:tcPr>
            <w:tcW w:w="1204" w:type="dxa"/>
            <w:vAlign w:val="center"/>
          </w:tcPr>
          <w:p w14:paraId="77DD973B" w14:textId="77777777" w:rsidR="00982D13" w:rsidRPr="00D0356C" w:rsidRDefault="00982D13" w:rsidP="00693208">
            <w:pPr>
              <w:spacing w:line="259" w:lineRule="auto"/>
              <w:ind w:right="-198"/>
              <w:jc w:val="center"/>
            </w:pPr>
            <w:r w:rsidRPr="5A3F8F04">
              <w:rPr>
                <w:rFonts w:ascii="Times New Roman" w:hAnsi="Times New Roman" w:cs="Times New Roman"/>
                <w:b/>
                <w:bCs/>
                <w:color w:val="000000" w:themeColor="text1"/>
                <w:sz w:val="20"/>
                <w:szCs w:val="20"/>
              </w:rPr>
              <w:t>Points</w:t>
            </w:r>
          </w:p>
        </w:tc>
        <w:tc>
          <w:tcPr>
            <w:tcW w:w="2250" w:type="dxa"/>
            <w:vAlign w:val="center"/>
          </w:tcPr>
          <w:p w14:paraId="0AFF98CA" w14:textId="77777777" w:rsidR="00982D13" w:rsidRPr="00D0356C" w:rsidRDefault="00982D13" w:rsidP="00693208">
            <w:pPr>
              <w:spacing w:line="259" w:lineRule="auto"/>
              <w:ind w:right="-115"/>
              <w:jc w:val="center"/>
            </w:pPr>
            <w:r w:rsidRPr="5A3F8F04">
              <w:rPr>
                <w:rFonts w:ascii="Times New Roman" w:hAnsi="Times New Roman" w:cs="Times New Roman"/>
                <w:b/>
                <w:bCs/>
                <w:color w:val="000000" w:themeColor="text1"/>
                <w:sz w:val="20"/>
                <w:szCs w:val="20"/>
              </w:rPr>
              <w:t>Implementation Percentage</w:t>
            </w:r>
          </w:p>
        </w:tc>
        <w:tc>
          <w:tcPr>
            <w:tcW w:w="2700" w:type="dxa"/>
            <w:vAlign w:val="center"/>
          </w:tcPr>
          <w:p w14:paraId="0A9535A8" w14:textId="77777777" w:rsidR="00982D13" w:rsidRPr="00D0356C" w:rsidRDefault="00982D13" w:rsidP="00693208">
            <w:pPr>
              <w:autoSpaceDE w:val="0"/>
              <w:autoSpaceDN w:val="0"/>
              <w:adjustRightInd w:val="0"/>
              <w:ind w:right="-103"/>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Implementation Quality</w:t>
            </w:r>
          </w:p>
        </w:tc>
        <w:tc>
          <w:tcPr>
            <w:tcW w:w="1260" w:type="dxa"/>
            <w:vAlign w:val="center"/>
          </w:tcPr>
          <w:p w14:paraId="19383152" w14:textId="77777777" w:rsidR="00982D13" w:rsidRPr="00D0356C" w:rsidRDefault="00982D13" w:rsidP="00990D0E">
            <w:pPr>
              <w:autoSpaceDE w:val="0"/>
              <w:autoSpaceDN w:val="0"/>
              <w:adjustRightInd w:val="0"/>
              <w:ind w:left="-114" w:right="-106"/>
              <w:jc w:val="center"/>
              <w:rPr>
                <w:rFonts w:ascii="Times New Roman" w:hAnsi="Times New Roman" w:cs="Times New Roman"/>
                <w:b/>
                <w:bCs/>
                <w:sz w:val="20"/>
                <w:szCs w:val="20"/>
              </w:rPr>
            </w:pPr>
            <w:r w:rsidRPr="5A3F8F04">
              <w:rPr>
                <w:rFonts w:ascii="Times New Roman" w:hAnsi="Times New Roman" w:cs="Times New Roman"/>
                <w:b/>
                <w:bCs/>
                <w:color w:val="000000" w:themeColor="text1"/>
                <w:sz w:val="20"/>
                <w:szCs w:val="20"/>
              </w:rPr>
              <w:t>Your Grade</w:t>
            </w:r>
          </w:p>
        </w:tc>
      </w:tr>
      <w:tr w:rsidR="00982D13" w:rsidRPr="006506C6" w14:paraId="6D3E8E47" w14:textId="77777777" w:rsidTr="00990D0E">
        <w:trPr>
          <w:trHeight w:val="269"/>
        </w:trPr>
        <w:tc>
          <w:tcPr>
            <w:tcW w:w="3386" w:type="dxa"/>
          </w:tcPr>
          <w:p w14:paraId="01AB1CE1"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app Web UI and navigation using HTML, CSS and JavaScript. Including designing the App Web UI and navigation. </w:t>
            </w:r>
          </w:p>
        </w:tc>
        <w:tc>
          <w:tcPr>
            <w:tcW w:w="1204" w:type="dxa"/>
            <w:vAlign w:val="center"/>
          </w:tcPr>
          <w:p w14:paraId="1C7F8DED"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0</w:t>
            </w:r>
          </w:p>
        </w:tc>
        <w:tc>
          <w:tcPr>
            <w:tcW w:w="2250" w:type="dxa"/>
          </w:tcPr>
          <w:p w14:paraId="64747AB0" w14:textId="497611DD"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6393AE9E"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339EC6D4"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0455B3E3" w14:textId="77777777" w:rsidTr="00990D0E">
        <w:trPr>
          <w:trHeight w:val="254"/>
        </w:trPr>
        <w:tc>
          <w:tcPr>
            <w:tcW w:w="3386" w:type="dxa"/>
          </w:tcPr>
          <w:p w14:paraId="13E51CC7"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Web API and data access repositories to read/write the app data JSON files. </w:t>
            </w:r>
          </w:p>
        </w:tc>
        <w:tc>
          <w:tcPr>
            <w:tcW w:w="1204" w:type="dxa"/>
            <w:vAlign w:val="center"/>
          </w:tcPr>
          <w:p w14:paraId="578DAFD2"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30</w:t>
            </w:r>
          </w:p>
        </w:tc>
        <w:tc>
          <w:tcPr>
            <w:tcW w:w="2250" w:type="dxa"/>
          </w:tcPr>
          <w:p w14:paraId="719EE799" w14:textId="0A8FC401"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7827D06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A727741"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7064968D" w14:textId="77777777" w:rsidTr="00990D0E">
        <w:trPr>
          <w:trHeight w:val="109"/>
        </w:trPr>
        <w:tc>
          <w:tcPr>
            <w:tcW w:w="3386" w:type="dxa"/>
          </w:tcPr>
          <w:p w14:paraId="66E2B293"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Application modeling (e.g. UML diagrams) to explain the data entities and the functionalities </w:t>
            </w:r>
          </w:p>
        </w:tc>
        <w:tc>
          <w:tcPr>
            <w:tcW w:w="1204" w:type="dxa"/>
            <w:vAlign w:val="center"/>
          </w:tcPr>
          <w:p w14:paraId="21E9AA90"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w:t>
            </w:r>
          </w:p>
        </w:tc>
        <w:tc>
          <w:tcPr>
            <w:tcW w:w="2250" w:type="dxa"/>
          </w:tcPr>
          <w:p w14:paraId="1C412524" w14:textId="485F230B"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0A3A8CDB"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033A5892"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4B508744" w14:textId="77777777" w:rsidTr="00990D0E">
        <w:trPr>
          <w:trHeight w:val="399"/>
        </w:trPr>
        <w:tc>
          <w:tcPr>
            <w:tcW w:w="3386" w:type="dxa"/>
          </w:tcPr>
          <w:p w14:paraId="5DF0A44C"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Testing documentation using screen shots illustrating the testing results. </w:t>
            </w:r>
          </w:p>
        </w:tc>
        <w:tc>
          <w:tcPr>
            <w:tcW w:w="1204" w:type="dxa"/>
            <w:vAlign w:val="center"/>
          </w:tcPr>
          <w:p w14:paraId="73DBD8F0" w14:textId="77777777" w:rsidR="00982D13" w:rsidRPr="00D0356C" w:rsidRDefault="00982D13" w:rsidP="00CA117E">
            <w:pPr>
              <w:autoSpaceDE w:val="0"/>
              <w:autoSpaceDN w:val="0"/>
              <w:adjustRightInd w:val="0"/>
              <w:jc w:val="center"/>
              <w:rPr>
                <w:rFonts w:ascii="Times New Roman" w:hAnsi="Times New Roman" w:cs="Times New Roman"/>
                <w:b/>
                <w:bCs/>
                <w:sz w:val="20"/>
                <w:szCs w:val="20"/>
              </w:rPr>
            </w:pPr>
            <w:r w:rsidRPr="5A3F8F04">
              <w:rPr>
                <w:rFonts w:ascii="Times New Roman" w:hAnsi="Times New Roman" w:cs="Times New Roman"/>
                <w:color w:val="000000" w:themeColor="text1"/>
                <w:sz w:val="20"/>
                <w:szCs w:val="20"/>
              </w:rPr>
              <w:t>5</w:t>
            </w:r>
          </w:p>
        </w:tc>
        <w:tc>
          <w:tcPr>
            <w:tcW w:w="2250" w:type="dxa"/>
          </w:tcPr>
          <w:p w14:paraId="541E6D84" w14:textId="04D03E2F"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2E5C4462"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4B83EDE"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14:paraId="1EF93C7F" w14:textId="77777777" w:rsidTr="00990D0E">
        <w:trPr>
          <w:trHeight w:val="300"/>
        </w:trPr>
        <w:tc>
          <w:tcPr>
            <w:tcW w:w="3386" w:type="dxa"/>
          </w:tcPr>
          <w:p w14:paraId="6B621384"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Team work quality. Contributions of team members - All members should collaborate and contribute equally to the project.</w:t>
            </w:r>
          </w:p>
        </w:tc>
        <w:tc>
          <w:tcPr>
            <w:tcW w:w="1204" w:type="dxa"/>
            <w:vAlign w:val="center"/>
          </w:tcPr>
          <w:p w14:paraId="2C93AAA9"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3806EB0A" w14:textId="43EE34BD" w:rsidR="00982D13" w:rsidRDefault="00A35C56"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completed 100%)</w:t>
            </w:r>
          </w:p>
        </w:tc>
        <w:tc>
          <w:tcPr>
            <w:tcW w:w="2700" w:type="dxa"/>
          </w:tcPr>
          <w:p w14:paraId="7C73A9B5" w14:textId="77777777" w:rsidR="00982D13" w:rsidRDefault="00982D13" w:rsidP="00CA117E">
            <w:pPr>
              <w:rPr>
                <w:rFonts w:ascii="Times New Roman" w:hAnsi="Times New Roman" w:cs="Times New Roman"/>
                <w:color w:val="000000" w:themeColor="text1"/>
                <w:sz w:val="20"/>
                <w:szCs w:val="20"/>
              </w:rPr>
            </w:pPr>
          </w:p>
        </w:tc>
        <w:tc>
          <w:tcPr>
            <w:tcW w:w="1260" w:type="dxa"/>
          </w:tcPr>
          <w:p w14:paraId="7C42851A" w14:textId="77777777" w:rsidR="00982D13" w:rsidRDefault="00982D13" w:rsidP="00CA117E">
            <w:pPr>
              <w:rPr>
                <w:rFonts w:ascii="Times New Roman" w:hAnsi="Times New Roman" w:cs="Times New Roman"/>
                <w:color w:val="000000" w:themeColor="text1"/>
                <w:sz w:val="20"/>
                <w:szCs w:val="20"/>
              </w:rPr>
            </w:pPr>
          </w:p>
        </w:tc>
      </w:tr>
      <w:tr w:rsidR="00982D13" w14:paraId="23870D7D" w14:textId="77777777" w:rsidTr="00990D0E">
        <w:trPr>
          <w:trHeight w:val="300"/>
        </w:trPr>
        <w:tc>
          <w:tcPr>
            <w:tcW w:w="3386" w:type="dxa"/>
          </w:tcPr>
          <w:p w14:paraId="5A9285F6"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 xml:space="preserve">Project report – description of the implemented app, what is implemented, what is missed .. </w:t>
            </w:r>
          </w:p>
        </w:tc>
        <w:tc>
          <w:tcPr>
            <w:tcW w:w="1204" w:type="dxa"/>
            <w:vAlign w:val="center"/>
          </w:tcPr>
          <w:p w14:paraId="422A268D"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6615D68C" w14:textId="246A222F" w:rsidR="00982D13" w:rsidRDefault="00A35C56"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completed 100%)</w:t>
            </w:r>
          </w:p>
        </w:tc>
        <w:tc>
          <w:tcPr>
            <w:tcW w:w="2700" w:type="dxa"/>
          </w:tcPr>
          <w:p w14:paraId="6ED4A534" w14:textId="77777777" w:rsidR="00982D13" w:rsidRDefault="00982D13" w:rsidP="00CA117E">
            <w:pPr>
              <w:rPr>
                <w:rFonts w:ascii="Times New Roman" w:hAnsi="Times New Roman" w:cs="Times New Roman"/>
                <w:color w:val="000000" w:themeColor="text1"/>
                <w:sz w:val="20"/>
                <w:szCs w:val="20"/>
              </w:rPr>
            </w:pPr>
          </w:p>
        </w:tc>
        <w:tc>
          <w:tcPr>
            <w:tcW w:w="1260" w:type="dxa"/>
          </w:tcPr>
          <w:p w14:paraId="6ED2AEC1" w14:textId="77777777" w:rsidR="00982D13" w:rsidRDefault="00982D13" w:rsidP="00CA117E">
            <w:pPr>
              <w:rPr>
                <w:rFonts w:ascii="Times New Roman" w:hAnsi="Times New Roman" w:cs="Times New Roman"/>
                <w:color w:val="000000" w:themeColor="text1"/>
                <w:sz w:val="20"/>
                <w:szCs w:val="20"/>
              </w:rPr>
            </w:pPr>
          </w:p>
        </w:tc>
      </w:tr>
      <w:tr w:rsidR="00982D13" w14:paraId="5E203403" w14:textId="77777777" w:rsidTr="00990D0E">
        <w:trPr>
          <w:trHeight w:val="300"/>
        </w:trPr>
        <w:tc>
          <w:tcPr>
            <w:tcW w:w="3386" w:type="dxa"/>
            <w:shd w:val="clear" w:color="auto" w:fill="F4B083" w:themeFill="accent2" w:themeFillTint="99"/>
          </w:tcPr>
          <w:p w14:paraId="0F1D3321" w14:textId="77777777" w:rsidR="00982D13" w:rsidRDefault="00982D13" w:rsidP="00CA117E">
            <w:pPr>
              <w:spacing w:line="259" w:lineRule="auto"/>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 xml:space="preserve">Total </w:t>
            </w:r>
          </w:p>
        </w:tc>
        <w:tc>
          <w:tcPr>
            <w:tcW w:w="1204" w:type="dxa"/>
            <w:shd w:val="clear" w:color="auto" w:fill="F4B083" w:themeFill="accent2" w:themeFillTint="99"/>
            <w:vAlign w:val="center"/>
          </w:tcPr>
          <w:p w14:paraId="6E3F2DB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shd w:val="clear" w:color="auto" w:fill="F4B083" w:themeFill="accent2" w:themeFillTint="99"/>
          </w:tcPr>
          <w:p w14:paraId="08CA80B5" w14:textId="77777777" w:rsidR="00982D13" w:rsidRDefault="00982D13" w:rsidP="00CA117E">
            <w:pPr>
              <w:rPr>
                <w:rFonts w:ascii="Times New Roman" w:hAnsi="Times New Roman" w:cs="Times New Roman"/>
                <w:color w:val="000000" w:themeColor="text1"/>
                <w:sz w:val="20"/>
                <w:szCs w:val="20"/>
              </w:rPr>
            </w:pPr>
          </w:p>
        </w:tc>
        <w:tc>
          <w:tcPr>
            <w:tcW w:w="2700" w:type="dxa"/>
            <w:shd w:val="clear" w:color="auto" w:fill="F4B083" w:themeFill="accent2" w:themeFillTint="99"/>
          </w:tcPr>
          <w:p w14:paraId="5BB85986" w14:textId="77777777" w:rsidR="00982D13" w:rsidRDefault="00982D13" w:rsidP="00CA117E">
            <w:pPr>
              <w:rPr>
                <w:rFonts w:ascii="Times New Roman" w:hAnsi="Times New Roman" w:cs="Times New Roman"/>
                <w:color w:val="000000" w:themeColor="text1"/>
                <w:sz w:val="20"/>
                <w:szCs w:val="20"/>
              </w:rPr>
            </w:pPr>
          </w:p>
        </w:tc>
        <w:tc>
          <w:tcPr>
            <w:tcW w:w="1260" w:type="dxa"/>
            <w:shd w:val="clear" w:color="auto" w:fill="F4B083" w:themeFill="accent2" w:themeFillTint="99"/>
          </w:tcPr>
          <w:p w14:paraId="4A4F453E" w14:textId="77777777" w:rsidR="00982D13" w:rsidRDefault="00982D13" w:rsidP="00CA117E">
            <w:pPr>
              <w:rPr>
                <w:rFonts w:ascii="Times New Roman" w:hAnsi="Times New Roman" w:cs="Times New Roman"/>
                <w:color w:val="000000" w:themeColor="text1"/>
                <w:sz w:val="20"/>
                <w:szCs w:val="20"/>
              </w:rPr>
            </w:pPr>
          </w:p>
        </w:tc>
      </w:tr>
      <w:tr w:rsidR="00982D13" w14:paraId="36322B6B" w14:textId="77777777" w:rsidTr="00990D0E">
        <w:trPr>
          <w:trHeight w:val="300"/>
        </w:trPr>
        <w:tc>
          <w:tcPr>
            <w:tcW w:w="3386" w:type="dxa"/>
            <w:vAlign w:val="center"/>
          </w:tcPr>
          <w:p w14:paraId="147844CA" w14:textId="77777777" w:rsidR="00982D13" w:rsidRDefault="00982D13" w:rsidP="00CA117E">
            <w:pPr>
              <w:jc w:val="right"/>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Plagiarism, outsourcing, free riders</w:t>
            </w:r>
          </w:p>
        </w:tc>
        <w:tc>
          <w:tcPr>
            <w:tcW w:w="1204" w:type="dxa"/>
            <w:vAlign w:val="center"/>
          </w:tcPr>
          <w:p w14:paraId="64F3A9D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tcPr>
          <w:p w14:paraId="72C84AC4" w14:textId="77777777" w:rsidR="00982D13" w:rsidRDefault="00982D13" w:rsidP="00CA117E">
            <w:pPr>
              <w:rPr>
                <w:rFonts w:ascii="Times New Roman" w:hAnsi="Times New Roman" w:cs="Times New Roman"/>
                <w:color w:val="000000" w:themeColor="text1"/>
                <w:sz w:val="20"/>
                <w:szCs w:val="20"/>
              </w:rPr>
            </w:pPr>
          </w:p>
        </w:tc>
        <w:tc>
          <w:tcPr>
            <w:tcW w:w="2700" w:type="dxa"/>
          </w:tcPr>
          <w:p w14:paraId="08E925FC" w14:textId="77777777" w:rsidR="00982D13" w:rsidRDefault="00982D13" w:rsidP="00CA117E">
            <w:pPr>
              <w:rPr>
                <w:rFonts w:ascii="Times New Roman" w:hAnsi="Times New Roman" w:cs="Times New Roman"/>
                <w:color w:val="000000" w:themeColor="text1"/>
                <w:sz w:val="20"/>
                <w:szCs w:val="20"/>
              </w:rPr>
            </w:pPr>
          </w:p>
        </w:tc>
        <w:tc>
          <w:tcPr>
            <w:tcW w:w="1260" w:type="dxa"/>
          </w:tcPr>
          <w:p w14:paraId="7362F3DC" w14:textId="77777777" w:rsidR="00982D13" w:rsidRDefault="00982D13" w:rsidP="00CA117E">
            <w:pPr>
              <w:rPr>
                <w:rFonts w:ascii="Times New Roman" w:hAnsi="Times New Roman" w:cs="Times New Roman"/>
                <w:color w:val="000000" w:themeColor="text1"/>
                <w:sz w:val="20"/>
                <w:szCs w:val="20"/>
              </w:rPr>
            </w:pPr>
          </w:p>
        </w:tc>
      </w:tr>
      <w:tr w:rsidR="00982D13" w14:paraId="2353C9C0" w14:textId="77777777" w:rsidTr="00990D0E">
        <w:trPr>
          <w:trHeight w:val="300"/>
        </w:trPr>
        <w:tc>
          <w:tcPr>
            <w:tcW w:w="3386" w:type="dxa"/>
            <w:vAlign w:val="center"/>
          </w:tcPr>
          <w:p w14:paraId="3DB8824F" w14:textId="77777777" w:rsidR="00982D13" w:rsidRDefault="00982D13" w:rsidP="00CA117E">
            <w:pPr>
              <w:jc w:val="right"/>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Delivery behind the deadline</w:t>
            </w:r>
          </w:p>
        </w:tc>
        <w:tc>
          <w:tcPr>
            <w:tcW w:w="1204" w:type="dxa"/>
            <w:vAlign w:val="center"/>
          </w:tcPr>
          <w:p w14:paraId="6A6BF3C1" w14:textId="77777777" w:rsidR="00982D13" w:rsidRDefault="00982D13" w:rsidP="00CA117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250" w:type="dxa"/>
          </w:tcPr>
          <w:p w14:paraId="4A7311E6" w14:textId="77777777" w:rsidR="00982D13" w:rsidRDefault="00982D13" w:rsidP="00CA117E">
            <w:pPr>
              <w:rPr>
                <w:rFonts w:ascii="Times New Roman" w:hAnsi="Times New Roman" w:cs="Times New Roman"/>
                <w:color w:val="000000" w:themeColor="text1"/>
                <w:sz w:val="20"/>
                <w:szCs w:val="20"/>
              </w:rPr>
            </w:pPr>
          </w:p>
        </w:tc>
        <w:tc>
          <w:tcPr>
            <w:tcW w:w="2700" w:type="dxa"/>
          </w:tcPr>
          <w:p w14:paraId="3B8275C7" w14:textId="77777777" w:rsidR="00982D13" w:rsidRDefault="00982D13" w:rsidP="00CA117E">
            <w:pPr>
              <w:rPr>
                <w:rFonts w:ascii="Times New Roman" w:hAnsi="Times New Roman" w:cs="Times New Roman"/>
                <w:color w:val="000000" w:themeColor="text1"/>
                <w:sz w:val="20"/>
                <w:szCs w:val="20"/>
              </w:rPr>
            </w:pPr>
          </w:p>
        </w:tc>
        <w:tc>
          <w:tcPr>
            <w:tcW w:w="1260" w:type="dxa"/>
          </w:tcPr>
          <w:p w14:paraId="16ED293D" w14:textId="77777777" w:rsidR="00982D13" w:rsidRDefault="00982D13" w:rsidP="00CA117E">
            <w:pPr>
              <w:rPr>
                <w:rFonts w:ascii="Times New Roman" w:hAnsi="Times New Roman" w:cs="Times New Roman"/>
                <w:color w:val="000000" w:themeColor="text1"/>
                <w:sz w:val="20"/>
                <w:szCs w:val="20"/>
              </w:rPr>
            </w:pPr>
          </w:p>
        </w:tc>
      </w:tr>
    </w:tbl>
    <w:p w14:paraId="5F723539" w14:textId="77777777" w:rsidR="00982D13" w:rsidRPr="00084F52" w:rsidRDefault="00982D13" w:rsidP="003B0CB8">
      <w:pPr>
        <w:rPr>
          <w:rFonts w:ascii="Times New Roman" w:hAnsi="Times New Roman" w:cs="Times New Roman"/>
          <w:b/>
          <w:bCs/>
          <w:color w:val="833C0B" w:themeColor="accent2" w:themeShade="80"/>
        </w:rPr>
      </w:pPr>
    </w:p>
    <w:p w14:paraId="30648723" w14:textId="77777777" w:rsidR="003B0CB8" w:rsidRPr="006506C6" w:rsidRDefault="003B0CB8" w:rsidP="003B0CB8">
      <w:pPr>
        <w:rPr>
          <w:rFonts w:ascii="Times New Roman" w:hAnsi="Times New Roman" w:cs="Times New Roman"/>
          <w:b/>
          <w:bCs/>
        </w:rPr>
      </w:pPr>
    </w:p>
    <w:p w14:paraId="18A89F5D" w14:textId="77777777" w:rsidR="003B0CB8" w:rsidRPr="006506C6" w:rsidRDefault="003B0CB8" w:rsidP="003B0CB8">
      <w:pPr>
        <w:autoSpaceDE w:val="0"/>
        <w:autoSpaceDN w:val="0"/>
        <w:adjustRightInd w:val="0"/>
        <w:rPr>
          <w:rFonts w:ascii="Times New Roman" w:hAnsi="Times New Roman" w:cs="Times New Roman"/>
          <w:b/>
          <w:bCs/>
          <w:i/>
          <w:iCs/>
        </w:rPr>
      </w:pPr>
    </w:p>
    <w:p w14:paraId="17F661FE" w14:textId="77777777" w:rsidR="003B0CB8" w:rsidRPr="00114948" w:rsidRDefault="003B0CB8" w:rsidP="003B0CB8">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621A1162"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1D19BAB7"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7F1CB75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0BB2CC5E"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556EF83"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532F6BBA"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5D449111" w14:textId="77777777" w:rsidR="003B0CB8" w:rsidRPr="006506C6" w:rsidRDefault="003B0CB8" w:rsidP="003B0CB8">
      <w:pPr>
        <w:autoSpaceDE w:val="0"/>
        <w:autoSpaceDN w:val="0"/>
        <w:adjustRightInd w:val="0"/>
        <w:rPr>
          <w:rFonts w:ascii="Times New Roman" w:hAnsi="Times New Roman" w:cs="Times New Roman"/>
        </w:rPr>
      </w:pPr>
    </w:p>
    <w:p w14:paraId="2A7E127E"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41983308"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6EA89C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6EB4894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1F028D6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3FF6AB5D"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7518E28D"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56B83E45" w14:textId="77777777" w:rsidR="003B0CB8" w:rsidRPr="006506C6" w:rsidRDefault="003B0CB8" w:rsidP="003B0CB8">
      <w:pPr>
        <w:autoSpaceDE w:val="0"/>
        <w:autoSpaceDN w:val="0"/>
        <w:adjustRightInd w:val="0"/>
        <w:rPr>
          <w:rFonts w:ascii="Times New Roman" w:hAnsi="Times New Roman" w:cs="Times New Roman"/>
        </w:rPr>
      </w:pPr>
    </w:p>
    <w:p w14:paraId="7539D16D" w14:textId="77777777" w:rsidR="003B0CB8" w:rsidRPr="004414DD" w:rsidRDefault="003B0CB8" w:rsidP="003B0CB8">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4624462C" w14:textId="77777777" w:rsidR="003B0CB8" w:rsidRDefault="003B0CB8" w:rsidP="003B0CB8">
      <w:pPr>
        <w:rPr>
          <w:rFonts w:ascii="Times New Roman" w:hAnsi="Times New Roman" w:cs="Times New Roman"/>
        </w:rPr>
      </w:pPr>
    </w:p>
    <w:p w14:paraId="78A4DE52" w14:textId="77777777" w:rsidR="003B0CB8" w:rsidRDefault="003B0CB8" w:rsidP="003B0CB8">
      <w:pPr>
        <w:rPr>
          <w:rFonts w:ascii="Times New Roman" w:hAnsi="Times New Roman" w:cs="Times New Roman"/>
        </w:rPr>
      </w:pPr>
    </w:p>
    <w:p w14:paraId="67F1F5E9" w14:textId="77777777" w:rsidR="003B0CB8" w:rsidRDefault="003B0CB8" w:rsidP="003B0CB8">
      <w:pPr>
        <w:rPr>
          <w:rFonts w:ascii="Times New Roman" w:hAnsi="Times New Roman" w:cs="Times New Roman"/>
        </w:rPr>
      </w:pPr>
    </w:p>
    <w:p w14:paraId="4873CAE1" w14:textId="77777777" w:rsidR="003B0CB8" w:rsidRPr="004414DD" w:rsidRDefault="003B0CB8" w:rsidP="003B0CB8">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1D3AEE69" w14:textId="77777777" w:rsidR="003B0CB8" w:rsidRDefault="003B0CB8" w:rsidP="003B0CB8">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78D8EF5C" w14:textId="77777777" w:rsidR="003B0CB8" w:rsidRPr="006506C6"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3563859F" w14:textId="77777777" w:rsidR="003B0CB8"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4609FF80" w14:textId="77777777" w:rsidR="003B0CB8" w:rsidRPr="006506C6" w:rsidRDefault="003B0CB8" w:rsidP="003B0CB8">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100-85]. You should work hard to and demonstrate the merits of your application to earn those grades.+</w:t>
      </w:r>
    </w:p>
    <w:p w14:paraId="089BAA12" w14:textId="77777777" w:rsidR="003B0CB8" w:rsidRPr="006506C6" w:rsidRDefault="003B0CB8" w:rsidP="003B0CB8">
      <w:pPr>
        <w:ind w:left="1800" w:hanging="1800"/>
        <w:rPr>
          <w:rFonts w:ascii="Times New Roman" w:hAnsi="Times New Roman" w:cs="Times New Roman"/>
        </w:rPr>
      </w:pPr>
    </w:p>
    <w:p w14:paraId="03B0C4E6" w14:textId="6EC54266" w:rsidR="00C20894" w:rsidRDefault="00C20894" w:rsidP="00F401D2">
      <w:pPr>
        <w:spacing w:after="114"/>
        <w:ind w:left="20" w:right="249"/>
        <w:rPr>
          <w:b/>
          <w:bCs/>
          <w:vertAlign w:val="superscript"/>
        </w:rPr>
      </w:pPr>
    </w:p>
    <w:p w14:paraId="209142CF" w14:textId="1D8776DA" w:rsidR="00364121" w:rsidRDefault="00364121" w:rsidP="00F401D2">
      <w:pPr>
        <w:spacing w:after="114"/>
        <w:ind w:left="20" w:right="249"/>
        <w:rPr>
          <w:b/>
          <w:bCs/>
          <w:vertAlign w:val="superscript"/>
        </w:rPr>
      </w:pPr>
    </w:p>
    <w:p w14:paraId="70E73D58" w14:textId="074C9794" w:rsidR="00364121" w:rsidRDefault="00364121" w:rsidP="00F401D2">
      <w:pPr>
        <w:spacing w:after="114"/>
        <w:ind w:left="20" w:right="249"/>
        <w:rPr>
          <w:b/>
          <w:bCs/>
          <w:vertAlign w:val="superscript"/>
        </w:rPr>
      </w:pPr>
    </w:p>
    <w:p w14:paraId="205FB700" w14:textId="4A18B620" w:rsidR="00364121" w:rsidRDefault="00364121" w:rsidP="00F401D2">
      <w:pPr>
        <w:spacing w:after="114"/>
        <w:ind w:left="20" w:right="249"/>
        <w:rPr>
          <w:b/>
          <w:bCs/>
          <w:vertAlign w:val="superscript"/>
        </w:rPr>
      </w:pPr>
    </w:p>
    <w:p w14:paraId="310FBAC6" w14:textId="77777777" w:rsidR="00364121" w:rsidRDefault="00364121" w:rsidP="00F401D2">
      <w:pPr>
        <w:spacing w:after="114"/>
        <w:ind w:left="20" w:right="249"/>
        <w:rPr>
          <w:b/>
          <w:bCs/>
          <w:vertAlign w:val="superscript"/>
        </w:rPr>
      </w:pPr>
    </w:p>
    <w:p w14:paraId="479BF51A" w14:textId="6E2547B1" w:rsidR="008653B4" w:rsidRDefault="008653B4" w:rsidP="001A576E">
      <w:pPr>
        <w:pStyle w:val="Heading1"/>
        <w:numPr>
          <w:ilvl w:val="0"/>
          <w:numId w:val="26"/>
        </w:numPr>
        <w:spacing w:before="240" w:after="120"/>
        <w:ind w:left="357" w:hanging="357"/>
      </w:pPr>
      <w:r>
        <w:t>Description of your proposed platform</w:t>
      </w:r>
    </w:p>
    <w:p w14:paraId="273C504E" w14:textId="7CED2B51" w:rsidR="00C26509" w:rsidRDefault="00C26509" w:rsidP="00C26509"/>
    <w:p w14:paraId="31A3AD46" w14:textId="3B22968C" w:rsidR="00C26509" w:rsidRDefault="00364121" w:rsidP="00C26509">
      <w:r w:rsidRPr="00364121">
        <w:rPr>
          <w:highlight w:val="yellow"/>
        </w:rPr>
        <w:lastRenderedPageBreak/>
        <w:t>Give an overview of how your application works</w:t>
      </w:r>
    </w:p>
    <w:p w14:paraId="519E4F41" w14:textId="77777777" w:rsidR="00D35F1F" w:rsidRDefault="00D35F1F" w:rsidP="00C26509"/>
    <w:p w14:paraId="66ECE5D8" w14:textId="1F7A9EAF" w:rsidR="00C82806" w:rsidRDefault="00D35F1F" w:rsidP="00D35F1F">
      <w:r w:rsidRPr="00D35F1F">
        <w:t>The Qatar University Student Management Application is a web-based platform built with HTML/CSS/JavaScript using JSON files for data storage. It supports three user roles: </w:t>
      </w:r>
      <w:r w:rsidRPr="00D35F1F">
        <w:rPr>
          <w:b/>
          <w:bCs/>
        </w:rPr>
        <w:t>students</w:t>
      </w:r>
      <w:r w:rsidRPr="00D35F1F">
        <w:t> (search/register for courses, view learning paths with completed/in-progress/pending courses), </w:t>
      </w:r>
      <w:r w:rsidRPr="00D35F1F">
        <w:rPr>
          <w:b/>
          <w:bCs/>
        </w:rPr>
        <w:t>instructors</w:t>
      </w:r>
      <w:r w:rsidRPr="00D35F1F">
        <w:t> (submit grades), and </w:t>
      </w:r>
      <w:r w:rsidRPr="00D35F1F">
        <w:rPr>
          <w:b/>
          <w:bCs/>
        </w:rPr>
        <w:t>administrators</w:t>
      </w:r>
      <w:r w:rsidRPr="00D35F1F">
        <w:t> (create/validate courses, manage registrations). Key features include role-based login authentication, dynamic course search/filtering, prerequisite validation for registrations, and responsive UI designs for desktop/mobile. Students can register only for "pending" courses meeting prerequisites, while admins approve registrations and manage course status. Instructors update grades via forms, which reflect in student profiles. The application enforces clean code practices, modular APIs for data handling</w:t>
      </w:r>
      <w:r>
        <w:t xml:space="preserve">, </w:t>
      </w:r>
      <w:r w:rsidRPr="00D35F1F">
        <w:t xml:space="preserve">and rigorous testing for </w:t>
      </w:r>
      <w:r>
        <w:t>bug finding</w:t>
      </w:r>
      <w:r w:rsidR="00740CC1">
        <w:t xml:space="preserve"> and fixing</w:t>
      </w:r>
      <w:r>
        <w:t xml:space="preserve">. </w:t>
      </w:r>
    </w:p>
    <w:p w14:paraId="18A8CD0C" w14:textId="46245E41" w:rsidR="00EE163F" w:rsidRDefault="00D11D30" w:rsidP="00EE163F">
      <w:pPr>
        <w:pStyle w:val="Heading1"/>
        <w:numPr>
          <w:ilvl w:val="1"/>
          <w:numId w:val="26"/>
        </w:numPr>
        <w:spacing w:before="240" w:after="120"/>
      </w:pPr>
      <w:r>
        <w:lastRenderedPageBreak/>
        <w:t>Use case diagram</w:t>
      </w:r>
    </w:p>
    <w:p w14:paraId="2D9CABA6" w14:textId="5F489503" w:rsidR="00373D0A" w:rsidRPr="00373D0A" w:rsidRDefault="00373D0A" w:rsidP="00373D0A">
      <w:pPr>
        <w:ind w:left="1450"/>
      </w:pPr>
      <w:r>
        <w:rPr>
          <w:noProof/>
        </w:rPr>
        <w:drawing>
          <wp:inline distT="0" distB="0" distL="0" distR="0" wp14:anchorId="7A7130C9" wp14:editId="5CEF99BE">
            <wp:extent cx="3873699" cy="3397425"/>
            <wp:effectExtent l="0" t="0" r="0" b="0"/>
            <wp:docPr id="175248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4816" name="Picture 17524816"/>
                    <pic:cNvPicPr/>
                  </pic:nvPicPr>
                  <pic:blipFill>
                    <a:blip r:embed="rId14"/>
                    <a:stretch>
                      <a:fillRect/>
                    </a:stretch>
                  </pic:blipFill>
                  <pic:spPr>
                    <a:xfrm>
                      <a:off x="0" y="0"/>
                      <a:ext cx="3873699" cy="3397425"/>
                    </a:xfrm>
                    <a:prstGeom prst="rect">
                      <a:avLst/>
                    </a:prstGeom>
                  </pic:spPr>
                </pic:pic>
              </a:graphicData>
            </a:graphic>
          </wp:inline>
        </w:drawing>
      </w:r>
      <w:r>
        <w:rPr>
          <w:noProof/>
        </w:rPr>
        <w:drawing>
          <wp:inline distT="0" distB="0" distL="0" distR="0" wp14:anchorId="60E1AB0E" wp14:editId="74024757">
            <wp:extent cx="5664491" cy="4476980"/>
            <wp:effectExtent l="0" t="0" r="0" b="0"/>
            <wp:docPr id="161350573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505737" name="Picture 1613505737"/>
                    <pic:cNvPicPr/>
                  </pic:nvPicPr>
                  <pic:blipFill>
                    <a:blip r:embed="rId15"/>
                    <a:stretch>
                      <a:fillRect/>
                    </a:stretch>
                  </pic:blipFill>
                  <pic:spPr>
                    <a:xfrm>
                      <a:off x="0" y="0"/>
                      <a:ext cx="5664491" cy="4476980"/>
                    </a:xfrm>
                    <a:prstGeom prst="rect">
                      <a:avLst/>
                    </a:prstGeom>
                  </pic:spPr>
                </pic:pic>
              </a:graphicData>
            </a:graphic>
          </wp:inline>
        </w:drawing>
      </w:r>
      <w:r>
        <w:rPr>
          <w:noProof/>
        </w:rPr>
        <w:lastRenderedPageBreak/>
        <w:drawing>
          <wp:inline distT="0" distB="0" distL="0" distR="0" wp14:anchorId="3219D7BF" wp14:editId="024A3161">
            <wp:extent cx="3225966" cy="4426177"/>
            <wp:effectExtent l="0" t="0" r="0" b="0"/>
            <wp:docPr id="1913026123" name="Picture 18" descr="A diagram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026123" name="Picture 18" descr="A diagram of a course&#10;&#10;AI-generated content may be incorrect."/>
                    <pic:cNvPicPr/>
                  </pic:nvPicPr>
                  <pic:blipFill>
                    <a:blip r:embed="rId16"/>
                    <a:stretch>
                      <a:fillRect/>
                    </a:stretch>
                  </pic:blipFill>
                  <pic:spPr>
                    <a:xfrm>
                      <a:off x="0" y="0"/>
                      <a:ext cx="3225966" cy="4426177"/>
                    </a:xfrm>
                    <a:prstGeom prst="rect">
                      <a:avLst/>
                    </a:prstGeom>
                  </pic:spPr>
                </pic:pic>
              </a:graphicData>
            </a:graphic>
          </wp:inline>
        </w:drawing>
      </w:r>
      <w:r>
        <w:rPr>
          <w:noProof/>
        </w:rPr>
        <w:drawing>
          <wp:inline distT="0" distB="0" distL="0" distR="0" wp14:anchorId="226DB728" wp14:editId="765FCD88">
            <wp:extent cx="4800847" cy="3867349"/>
            <wp:effectExtent l="0" t="0" r="0" b="0"/>
            <wp:docPr id="1789771744" name="Picture 19" descr="A diagram of a usern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771744" name="Picture 19" descr="A diagram of a username&#10;&#10;AI-generated content may be incorrect."/>
                    <pic:cNvPicPr/>
                  </pic:nvPicPr>
                  <pic:blipFill>
                    <a:blip r:embed="rId17"/>
                    <a:stretch>
                      <a:fillRect/>
                    </a:stretch>
                  </pic:blipFill>
                  <pic:spPr>
                    <a:xfrm>
                      <a:off x="0" y="0"/>
                      <a:ext cx="4800847" cy="3867349"/>
                    </a:xfrm>
                    <a:prstGeom prst="rect">
                      <a:avLst/>
                    </a:prstGeom>
                  </pic:spPr>
                </pic:pic>
              </a:graphicData>
            </a:graphic>
          </wp:inline>
        </w:drawing>
      </w:r>
      <w:r>
        <w:rPr>
          <w:noProof/>
        </w:rPr>
        <w:lastRenderedPageBreak/>
        <w:drawing>
          <wp:inline distT="0" distB="0" distL="0" distR="0" wp14:anchorId="4899D40D" wp14:editId="37883463">
            <wp:extent cx="3683189" cy="4457929"/>
            <wp:effectExtent l="0" t="0" r="0" b="0"/>
            <wp:docPr id="146065109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651092" name="Picture 1460651092"/>
                    <pic:cNvPicPr/>
                  </pic:nvPicPr>
                  <pic:blipFill>
                    <a:blip r:embed="rId18"/>
                    <a:stretch>
                      <a:fillRect/>
                    </a:stretch>
                  </pic:blipFill>
                  <pic:spPr>
                    <a:xfrm>
                      <a:off x="0" y="0"/>
                      <a:ext cx="3683189" cy="4457929"/>
                    </a:xfrm>
                    <a:prstGeom prst="rect">
                      <a:avLst/>
                    </a:prstGeom>
                  </pic:spPr>
                </pic:pic>
              </a:graphicData>
            </a:graphic>
          </wp:inline>
        </w:drawing>
      </w:r>
      <w:r>
        <w:rPr>
          <w:noProof/>
        </w:rPr>
        <w:drawing>
          <wp:inline distT="0" distB="0" distL="0" distR="0" wp14:anchorId="74C479DB" wp14:editId="0E00A084">
            <wp:extent cx="3892750" cy="3867349"/>
            <wp:effectExtent l="0" t="0" r="0" b="0"/>
            <wp:docPr id="170895830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958308" name="Picture 21"/>
                    <pic:cNvPicPr/>
                  </pic:nvPicPr>
                  <pic:blipFill>
                    <a:blip r:embed="rId19"/>
                    <a:stretch>
                      <a:fillRect/>
                    </a:stretch>
                  </pic:blipFill>
                  <pic:spPr>
                    <a:xfrm>
                      <a:off x="0" y="0"/>
                      <a:ext cx="3892750" cy="3867349"/>
                    </a:xfrm>
                    <a:prstGeom prst="rect">
                      <a:avLst/>
                    </a:prstGeom>
                  </pic:spPr>
                </pic:pic>
              </a:graphicData>
            </a:graphic>
          </wp:inline>
        </w:drawing>
      </w:r>
    </w:p>
    <w:p w14:paraId="600E48DE" w14:textId="1C6160CB" w:rsidR="00ED57D6" w:rsidRDefault="002759BB" w:rsidP="00373D0A">
      <w:pPr>
        <w:pStyle w:val="Heading1"/>
        <w:numPr>
          <w:ilvl w:val="1"/>
          <w:numId w:val="26"/>
        </w:numPr>
        <w:spacing w:before="240" w:after="120"/>
      </w:pPr>
      <w:r>
        <w:rPr>
          <w:noProof/>
        </w:rPr>
        <w:lastRenderedPageBreak/>
        <w:drawing>
          <wp:anchor distT="0" distB="0" distL="114300" distR="114300" simplePos="0" relativeHeight="251662336" behindDoc="0" locked="0" layoutInCell="1" allowOverlap="1" wp14:anchorId="7CF502AC" wp14:editId="06B88F29">
            <wp:simplePos x="0" y="0"/>
            <wp:positionH relativeFrom="margin">
              <wp:posOffset>408940</wp:posOffset>
            </wp:positionH>
            <wp:positionV relativeFrom="paragraph">
              <wp:posOffset>368300</wp:posOffset>
            </wp:positionV>
            <wp:extent cx="6038850" cy="3335655"/>
            <wp:effectExtent l="0" t="0" r="0" b="0"/>
            <wp:wrapSquare wrapText="bothSides"/>
            <wp:docPr id="10242053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205379" name="Picture 3"/>
                    <pic:cNvPicPr/>
                  </pic:nvPicPr>
                  <pic:blipFill>
                    <a:blip r:embed="rId20"/>
                    <a:stretch>
                      <a:fillRect/>
                    </a:stretch>
                  </pic:blipFill>
                  <pic:spPr>
                    <a:xfrm>
                      <a:off x="0" y="0"/>
                      <a:ext cx="6038850" cy="3335655"/>
                    </a:xfrm>
                    <a:prstGeom prst="rect">
                      <a:avLst/>
                    </a:prstGeom>
                  </pic:spPr>
                </pic:pic>
              </a:graphicData>
            </a:graphic>
            <wp14:sizeRelH relativeFrom="margin">
              <wp14:pctWidth>0</wp14:pctWidth>
            </wp14:sizeRelH>
          </wp:anchor>
        </w:drawing>
      </w:r>
      <w:r w:rsidR="003573FC" w:rsidRPr="00400B37">
        <w:t>Entities</w:t>
      </w:r>
      <w:r w:rsidR="003573FC">
        <w:t xml:space="preserve"> class diagram</w:t>
      </w:r>
    </w:p>
    <w:p w14:paraId="47CB4332" w14:textId="28C714E1" w:rsidR="00ED57D6" w:rsidRPr="00ED57D6" w:rsidRDefault="00ED57D6" w:rsidP="00ED57D6">
      <w:pPr>
        <w:jc w:val="center"/>
      </w:pPr>
      <w:r w:rsidRPr="00ED57D6">
        <w:rPr>
          <w:highlight w:val="yellow"/>
        </w:rPr>
        <w:t>Describe your data as a class diagram or Entity Association diagram</w:t>
      </w:r>
    </w:p>
    <w:p w14:paraId="55C32BF4" w14:textId="3CB3B232" w:rsidR="00EE163F" w:rsidRDefault="00400B37" w:rsidP="00ED57D6">
      <w:pPr>
        <w:pStyle w:val="Heading1"/>
        <w:numPr>
          <w:ilvl w:val="1"/>
          <w:numId w:val="26"/>
        </w:numPr>
        <w:spacing w:before="240" w:after="120"/>
      </w:pPr>
      <w:r w:rsidRPr="00400B37">
        <w:t xml:space="preserve">Web API class </w:t>
      </w:r>
    </w:p>
    <w:p w14:paraId="6CECDAFE" w14:textId="55BC4576" w:rsidR="00373D0A" w:rsidRDefault="00373D0A" w:rsidP="00373D0A">
      <w:pPr>
        <w:ind w:left="370"/>
      </w:pPr>
      <w:r>
        <w:t>Local storage:</w:t>
      </w:r>
    </w:p>
    <w:p w14:paraId="4843C5A6" w14:textId="2DD938C8" w:rsidR="00373D0A" w:rsidRPr="00373D0A" w:rsidRDefault="00373D0A" w:rsidP="00373D0A">
      <w:pPr>
        <w:ind w:left="370"/>
      </w:pPr>
      <w:r w:rsidRPr="00373D0A">
        <w:rPr>
          <w:noProof/>
        </w:rPr>
        <w:drawing>
          <wp:inline distT="0" distB="0" distL="0" distR="0" wp14:anchorId="01642AB9" wp14:editId="6643DE56">
            <wp:extent cx="6858000" cy="2712085"/>
            <wp:effectExtent l="0" t="0" r="0" b="0"/>
            <wp:docPr id="6436713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671396" name="Picture 1" descr="A screenshot of a computer&#10;&#10;AI-generated content may be incorrect."/>
                    <pic:cNvPicPr/>
                  </pic:nvPicPr>
                  <pic:blipFill>
                    <a:blip r:embed="rId21"/>
                    <a:stretch>
                      <a:fillRect/>
                    </a:stretch>
                  </pic:blipFill>
                  <pic:spPr>
                    <a:xfrm>
                      <a:off x="0" y="0"/>
                      <a:ext cx="6858000" cy="2712085"/>
                    </a:xfrm>
                    <a:prstGeom prst="rect">
                      <a:avLst/>
                    </a:prstGeom>
                  </pic:spPr>
                </pic:pic>
              </a:graphicData>
            </a:graphic>
          </wp:inline>
        </w:drawing>
      </w:r>
    </w:p>
    <w:p w14:paraId="22D32AE1" w14:textId="01E5EFE4" w:rsidR="00ED57D6" w:rsidRPr="00ED57D6" w:rsidRDefault="002034C7" w:rsidP="00ED57D6">
      <w:pPr>
        <w:ind w:left="0" w:firstLine="0"/>
        <w:jc w:val="center"/>
      </w:pPr>
      <w:r>
        <w:t>List all the methods (functions) to query your data entities</w:t>
      </w:r>
    </w:p>
    <w:p w14:paraId="54C80BBE" w14:textId="69D8E29A" w:rsidR="00ED57D6" w:rsidRDefault="00ED57D6" w:rsidP="00ED57D6"/>
    <w:p w14:paraId="38A87D47" w14:textId="77777777" w:rsidR="0086350F" w:rsidRDefault="0086350F" w:rsidP="00ED57D6"/>
    <w:p w14:paraId="0F31102B" w14:textId="77777777" w:rsidR="0086350F" w:rsidRDefault="0086350F" w:rsidP="00ED57D6"/>
    <w:p w14:paraId="2BA70C7A" w14:textId="05CC1BFA" w:rsidR="001A576E" w:rsidRDefault="008653B4" w:rsidP="001A576E">
      <w:pPr>
        <w:pStyle w:val="Heading1"/>
        <w:numPr>
          <w:ilvl w:val="0"/>
          <w:numId w:val="26"/>
        </w:numPr>
        <w:spacing w:before="240" w:after="120"/>
        <w:ind w:left="357" w:hanging="357"/>
      </w:pPr>
      <w:r>
        <w:lastRenderedPageBreak/>
        <w:t>Implementation</w:t>
      </w:r>
    </w:p>
    <w:p w14:paraId="1C36EA54" w14:textId="4B1ECFDF" w:rsidR="008653B4" w:rsidRDefault="008653B4" w:rsidP="008653B4">
      <w:pPr>
        <w:pStyle w:val="Heading1"/>
        <w:numPr>
          <w:ilvl w:val="1"/>
          <w:numId w:val="26"/>
        </w:numPr>
        <w:spacing w:before="240" w:after="120"/>
      </w:pPr>
      <w:r>
        <w:t>Implemented use-cases</w:t>
      </w:r>
    </w:p>
    <w:p w14:paraId="49377031" w14:textId="6C5F343C" w:rsidR="00627727" w:rsidRDefault="0086350F" w:rsidP="00627727">
      <w:pPr>
        <w:pStyle w:val="Heading1"/>
        <w:numPr>
          <w:ilvl w:val="2"/>
          <w:numId w:val="26"/>
        </w:numPr>
        <w:spacing w:before="240" w:after="120"/>
      </w:pPr>
      <w:r>
        <w:t>Use case 1:</w:t>
      </w:r>
    </w:p>
    <w:p w14:paraId="5DD43A82" w14:textId="631990F6" w:rsidR="00627727" w:rsidRPr="00627727" w:rsidRDefault="00627727" w:rsidP="00627727">
      <w:pPr>
        <w:ind w:left="1450"/>
        <w:rPr>
          <w:b/>
          <w:bCs/>
          <w:u w:val="single"/>
        </w:rPr>
      </w:pPr>
      <w:r w:rsidRPr="00627727">
        <w:rPr>
          <w:b/>
          <w:bCs/>
          <w:u w:val="single"/>
        </w:rPr>
        <w:t>Description:</w:t>
      </w:r>
    </w:p>
    <w:p w14:paraId="6FC0DAA9" w14:textId="13EABB17" w:rsidR="0086350F" w:rsidRDefault="0086350F" w:rsidP="0086350F">
      <w:pPr>
        <w:ind w:left="2170"/>
        <w:rPr>
          <w:color w:val="auto"/>
        </w:rPr>
      </w:pPr>
      <w:r>
        <w:rPr>
          <w:color w:val="auto"/>
        </w:rPr>
        <w:t>The user will insert his username and password,</w:t>
      </w:r>
      <w:r w:rsidR="00627727">
        <w:rPr>
          <w:color w:val="auto"/>
        </w:rPr>
        <w:t xml:space="preserve"> then the system has to </w:t>
      </w:r>
      <w:r w:rsidR="004B5457">
        <w:rPr>
          <w:color w:val="auto"/>
        </w:rPr>
        <w:t>check</w:t>
      </w:r>
      <w:r w:rsidR="00627727">
        <w:rPr>
          <w:color w:val="auto"/>
        </w:rPr>
        <w:t xml:space="preserve"> its JSON files to </w:t>
      </w:r>
      <w:r w:rsidR="004B5457">
        <w:rPr>
          <w:color w:val="auto"/>
        </w:rPr>
        <w:t>know</w:t>
      </w:r>
      <w:r w:rsidR="00627727">
        <w:rPr>
          <w:color w:val="auto"/>
        </w:rPr>
        <w:t xml:space="preserve"> whether the inserted data exist</w:t>
      </w:r>
      <w:r w:rsidR="004B5457">
        <w:rPr>
          <w:color w:val="auto"/>
        </w:rPr>
        <w:t>s</w:t>
      </w:r>
      <w:r w:rsidR="00627727">
        <w:rPr>
          <w:color w:val="auto"/>
        </w:rPr>
        <w:t xml:space="preserve"> or not. If it exists and belongs to a student, it will navigate the user to the Available Course page. If it exists and belongs to an instructor, it will navigate the user to the Instructor Current Courses. If it exists and belongs to an administrator, it will navigate the user to the Validate Course page. If it doesn’t exist, it will alert a message that indicates invalid data.</w:t>
      </w:r>
    </w:p>
    <w:p w14:paraId="03E97FBF" w14:textId="7ACD4236" w:rsidR="00627727" w:rsidRDefault="00627727" w:rsidP="00627727">
      <w:pPr>
        <w:ind w:left="1450"/>
        <w:rPr>
          <w:b/>
          <w:bCs/>
          <w:u w:val="single"/>
        </w:rPr>
      </w:pPr>
      <w:r>
        <w:rPr>
          <w:color w:val="auto"/>
        </w:rPr>
        <w:tab/>
      </w:r>
      <w:r>
        <w:rPr>
          <w:b/>
          <w:bCs/>
          <w:u w:val="single"/>
        </w:rPr>
        <w:t>Non-functional requirement</w:t>
      </w:r>
      <w:r w:rsidRPr="00627727">
        <w:rPr>
          <w:b/>
          <w:bCs/>
          <w:u w:val="single"/>
        </w:rPr>
        <w:t>:</w:t>
      </w:r>
    </w:p>
    <w:p w14:paraId="466773EF" w14:textId="2E867798" w:rsidR="00627727" w:rsidRDefault="00627727" w:rsidP="00627727">
      <w:pPr>
        <w:pStyle w:val="ListParagraph"/>
        <w:numPr>
          <w:ilvl w:val="0"/>
          <w:numId w:val="33"/>
        </w:numPr>
      </w:pPr>
      <w:r w:rsidRPr="00627727">
        <w:t>Usability</w:t>
      </w:r>
      <w:r>
        <w:t>: easy to use and provide error messages</w:t>
      </w:r>
    </w:p>
    <w:p w14:paraId="2A504C8E" w14:textId="111C58BE" w:rsidR="0086350F" w:rsidRDefault="00627727" w:rsidP="004B5457">
      <w:pPr>
        <w:pStyle w:val="ListParagraph"/>
        <w:numPr>
          <w:ilvl w:val="0"/>
          <w:numId w:val="33"/>
        </w:numPr>
      </w:pPr>
      <w:r>
        <w:t xml:space="preserve">Security: Not everyone </w:t>
      </w:r>
      <w:r w:rsidR="004B5457">
        <w:t>can</w:t>
      </w:r>
      <w:r>
        <w:t xml:space="preserve"> </w:t>
      </w:r>
      <w:r w:rsidR="004B5457">
        <w:t>log in</w:t>
      </w:r>
      <w:r>
        <w:t>, o</w:t>
      </w:r>
      <w:r w:rsidR="004B5457">
        <w:t xml:space="preserve">nly admins, instructors and students can </w:t>
      </w:r>
    </w:p>
    <w:p w14:paraId="1DCCA334" w14:textId="090075B5" w:rsidR="0043230B" w:rsidRDefault="0043230B" w:rsidP="004B5457">
      <w:pPr>
        <w:pStyle w:val="ListParagraph"/>
        <w:numPr>
          <w:ilvl w:val="0"/>
          <w:numId w:val="33"/>
        </w:numPr>
      </w:pPr>
      <w:r>
        <w:t>Portability: a different layout is provided for each PC screen and Mobile screen</w:t>
      </w:r>
    </w:p>
    <w:p w14:paraId="2B8B46EB" w14:textId="5B9D4657" w:rsidR="004B5457" w:rsidRDefault="004B5457" w:rsidP="004B5457">
      <w:pPr>
        <w:pStyle w:val="Heading1"/>
        <w:numPr>
          <w:ilvl w:val="2"/>
          <w:numId w:val="26"/>
        </w:numPr>
        <w:spacing w:before="240" w:after="120"/>
      </w:pPr>
      <w:r>
        <w:t>Use case 2:</w:t>
      </w:r>
    </w:p>
    <w:p w14:paraId="04C5CA8F" w14:textId="77777777" w:rsidR="008227B4" w:rsidRPr="00627727" w:rsidRDefault="008227B4" w:rsidP="008227B4">
      <w:pPr>
        <w:ind w:left="1450"/>
        <w:rPr>
          <w:b/>
          <w:bCs/>
          <w:u w:val="single"/>
        </w:rPr>
      </w:pPr>
      <w:r w:rsidRPr="00627727">
        <w:rPr>
          <w:b/>
          <w:bCs/>
          <w:u w:val="single"/>
        </w:rPr>
        <w:t>Description:</w:t>
      </w:r>
    </w:p>
    <w:p w14:paraId="32F873D7" w14:textId="77777777" w:rsidR="008227B4" w:rsidRDefault="008227B4" w:rsidP="008227B4">
      <w:pPr>
        <w:ind w:left="2170"/>
        <w:rPr>
          <w:color w:val="auto"/>
        </w:rPr>
      </w:pPr>
      <w:r>
        <w:rPr>
          <w:color w:val="auto"/>
        </w:rPr>
        <w:t>By default, all offered courses and classes will be displayed to the student. The student can search for a particular course or a class using either course name, course number, or course category</w:t>
      </w:r>
    </w:p>
    <w:p w14:paraId="0080D92C" w14:textId="77777777" w:rsidR="008227B4" w:rsidRDefault="008227B4" w:rsidP="008227B4">
      <w:pPr>
        <w:ind w:left="1450"/>
        <w:rPr>
          <w:b/>
          <w:bCs/>
          <w:u w:val="single"/>
        </w:rPr>
      </w:pPr>
      <w:r>
        <w:rPr>
          <w:color w:val="auto"/>
        </w:rPr>
        <w:tab/>
      </w:r>
      <w:r>
        <w:rPr>
          <w:b/>
          <w:bCs/>
          <w:u w:val="single"/>
        </w:rPr>
        <w:t>Non-functional requirement</w:t>
      </w:r>
      <w:r w:rsidRPr="00627727">
        <w:rPr>
          <w:b/>
          <w:bCs/>
          <w:u w:val="single"/>
        </w:rPr>
        <w:t>:</w:t>
      </w:r>
    </w:p>
    <w:p w14:paraId="7F413CC8" w14:textId="52B82FE6" w:rsidR="008227B4" w:rsidRDefault="008227B4" w:rsidP="008227B4">
      <w:pPr>
        <w:pStyle w:val="ListParagraph"/>
        <w:numPr>
          <w:ilvl w:val="0"/>
          <w:numId w:val="35"/>
        </w:numPr>
      </w:pPr>
      <w:r w:rsidRPr="00627727">
        <w:t>Usability</w:t>
      </w:r>
      <w:r>
        <w:t>: simple interface with labeled button and readable text</w:t>
      </w:r>
    </w:p>
    <w:p w14:paraId="65E26839" w14:textId="30B92CA7" w:rsidR="0043230B" w:rsidRPr="008227B4" w:rsidRDefault="0043230B" w:rsidP="0043230B">
      <w:pPr>
        <w:pStyle w:val="ListParagraph"/>
        <w:numPr>
          <w:ilvl w:val="0"/>
          <w:numId w:val="35"/>
        </w:numPr>
      </w:pPr>
      <w:r>
        <w:t>Portability: a different layout is provided for each PC screen and Mobile screen</w:t>
      </w:r>
    </w:p>
    <w:p w14:paraId="650492E1" w14:textId="065E2720" w:rsidR="00F138ED" w:rsidRDefault="00F138ED" w:rsidP="00F138ED">
      <w:pPr>
        <w:pStyle w:val="Heading1"/>
        <w:numPr>
          <w:ilvl w:val="2"/>
          <w:numId w:val="26"/>
        </w:numPr>
        <w:spacing w:before="240" w:after="120"/>
      </w:pPr>
      <w:r>
        <w:t>Use case 3:</w:t>
      </w:r>
    </w:p>
    <w:p w14:paraId="21264444" w14:textId="77777777" w:rsidR="008227B4" w:rsidRPr="00627727" w:rsidRDefault="008227B4" w:rsidP="008227B4">
      <w:pPr>
        <w:ind w:left="1450"/>
        <w:rPr>
          <w:b/>
          <w:bCs/>
          <w:u w:val="single"/>
        </w:rPr>
      </w:pPr>
      <w:r w:rsidRPr="00627727">
        <w:rPr>
          <w:b/>
          <w:bCs/>
          <w:u w:val="single"/>
        </w:rPr>
        <w:t>Description:</w:t>
      </w:r>
    </w:p>
    <w:p w14:paraId="5415B194" w14:textId="379B6DB7" w:rsidR="008227B4" w:rsidRDefault="008227B4" w:rsidP="008227B4">
      <w:pPr>
        <w:ind w:left="2170"/>
        <w:rPr>
          <w:color w:val="auto"/>
        </w:rPr>
      </w:pPr>
      <w:r>
        <w:rPr>
          <w:color w:val="auto"/>
        </w:rPr>
        <w:t>A student can register for a course with the desired instructor if he/she has passed all the prerequisites. If a student tried to register for a class while he/she didn’t pass all its perquisites, or register a class that belongs to another campus, or register a class that has 0 available seats, it will alert a message describing the issue.</w:t>
      </w:r>
    </w:p>
    <w:p w14:paraId="5F4A628A" w14:textId="77777777" w:rsidR="008227B4" w:rsidRDefault="008227B4" w:rsidP="008227B4">
      <w:pPr>
        <w:ind w:left="1450"/>
        <w:rPr>
          <w:b/>
          <w:bCs/>
          <w:u w:val="single"/>
        </w:rPr>
      </w:pPr>
      <w:r>
        <w:rPr>
          <w:color w:val="auto"/>
        </w:rPr>
        <w:tab/>
      </w:r>
      <w:r>
        <w:rPr>
          <w:b/>
          <w:bCs/>
          <w:u w:val="single"/>
        </w:rPr>
        <w:t>Non-functional requirement</w:t>
      </w:r>
      <w:r w:rsidRPr="00627727">
        <w:rPr>
          <w:b/>
          <w:bCs/>
          <w:u w:val="single"/>
        </w:rPr>
        <w:t>:</w:t>
      </w:r>
    </w:p>
    <w:p w14:paraId="43B337ED" w14:textId="77777777" w:rsidR="008227B4" w:rsidRDefault="008227B4" w:rsidP="008227B4">
      <w:pPr>
        <w:pStyle w:val="ListParagraph"/>
        <w:numPr>
          <w:ilvl w:val="0"/>
          <w:numId w:val="34"/>
        </w:numPr>
      </w:pPr>
      <w:r w:rsidRPr="00627727">
        <w:t>Usability</w:t>
      </w:r>
      <w:r>
        <w:t>: simple interface with labeled button and readable text</w:t>
      </w:r>
    </w:p>
    <w:p w14:paraId="4D75593C" w14:textId="77777777" w:rsidR="008227B4" w:rsidRDefault="008227B4" w:rsidP="008227B4">
      <w:pPr>
        <w:pStyle w:val="ListParagraph"/>
        <w:numPr>
          <w:ilvl w:val="0"/>
          <w:numId w:val="34"/>
        </w:numPr>
      </w:pPr>
      <w:r>
        <w:t xml:space="preserve">Reliability: the system prevents invalid registration </w:t>
      </w:r>
    </w:p>
    <w:p w14:paraId="29ED4058" w14:textId="791E2EB2" w:rsidR="008227B4" w:rsidRDefault="008227B4" w:rsidP="008227B4">
      <w:pPr>
        <w:pStyle w:val="ListParagraph"/>
        <w:numPr>
          <w:ilvl w:val="0"/>
          <w:numId w:val="34"/>
        </w:numPr>
      </w:pPr>
      <w:r>
        <w:t xml:space="preserve">Security: require student login to be able to register for a course </w:t>
      </w:r>
    </w:p>
    <w:p w14:paraId="249BB82B" w14:textId="77777777" w:rsidR="0043230B" w:rsidRDefault="0043230B" w:rsidP="0043230B">
      <w:pPr>
        <w:pStyle w:val="ListParagraph"/>
        <w:numPr>
          <w:ilvl w:val="0"/>
          <w:numId w:val="34"/>
        </w:numPr>
      </w:pPr>
      <w:r>
        <w:t>Portability: a different layout is provided for each PC screen and Mobile screen</w:t>
      </w:r>
    </w:p>
    <w:p w14:paraId="5DE509A0" w14:textId="77777777" w:rsidR="0043230B" w:rsidRDefault="0043230B" w:rsidP="0043230B">
      <w:pPr>
        <w:ind w:left="1800" w:firstLine="0"/>
      </w:pPr>
    </w:p>
    <w:p w14:paraId="406F255B" w14:textId="77777777" w:rsidR="0043230B" w:rsidRDefault="0043230B" w:rsidP="0043230B">
      <w:pPr>
        <w:ind w:left="1800" w:firstLine="0"/>
      </w:pPr>
    </w:p>
    <w:p w14:paraId="23441CCC" w14:textId="77777777" w:rsidR="0043230B" w:rsidRDefault="0043230B" w:rsidP="0043230B">
      <w:pPr>
        <w:ind w:left="1800" w:firstLine="0"/>
      </w:pPr>
    </w:p>
    <w:p w14:paraId="45FCD09D" w14:textId="77777777" w:rsidR="0043230B" w:rsidRDefault="0043230B" w:rsidP="0043230B">
      <w:pPr>
        <w:ind w:left="1800" w:firstLine="0"/>
      </w:pPr>
    </w:p>
    <w:p w14:paraId="24111171" w14:textId="77777777" w:rsidR="0043230B" w:rsidRDefault="0043230B" w:rsidP="0043230B">
      <w:pPr>
        <w:ind w:left="1800" w:firstLine="0"/>
      </w:pPr>
    </w:p>
    <w:p w14:paraId="763A5052" w14:textId="77777777" w:rsidR="0043230B" w:rsidRDefault="0043230B" w:rsidP="0043230B">
      <w:pPr>
        <w:ind w:left="1800" w:firstLine="0"/>
      </w:pPr>
    </w:p>
    <w:p w14:paraId="32173506" w14:textId="7BEE6296" w:rsidR="0043230B" w:rsidRDefault="0043230B" w:rsidP="0043230B">
      <w:pPr>
        <w:pStyle w:val="Heading1"/>
        <w:numPr>
          <w:ilvl w:val="2"/>
          <w:numId w:val="26"/>
        </w:numPr>
        <w:spacing w:before="240" w:after="120"/>
      </w:pPr>
      <w:r>
        <w:lastRenderedPageBreak/>
        <w:t>Use case 4:</w:t>
      </w:r>
    </w:p>
    <w:p w14:paraId="2646FB6E" w14:textId="77777777" w:rsidR="0043230B" w:rsidRDefault="0043230B" w:rsidP="0043230B"/>
    <w:p w14:paraId="29950DC2" w14:textId="77777777" w:rsidR="0043230B" w:rsidRDefault="0043230B" w:rsidP="0043230B">
      <w:pPr>
        <w:ind w:left="1450"/>
        <w:rPr>
          <w:b/>
          <w:bCs/>
          <w:u w:val="single"/>
        </w:rPr>
      </w:pPr>
      <w:r w:rsidRPr="00627727">
        <w:rPr>
          <w:b/>
          <w:bCs/>
          <w:u w:val="single"/>
        </w:rPr>
        <w:t>Description:</w:t>
      </w:r>
    </w:p>
    <w:p w14:paraId="30080C6D" w14:textId="418AE01C" w:rsidR="001351A5" w:rsidRPr="00627727" w:rsidRDefault="001351A5" w:rsidP="0043230B">
      <w:pPr>
        <w:ind w:left="1450"/>
        <w:rPr>
          <w:b/>
          <w:bCs/>
          <w:u w:val="single"/>
        </w:rPr>
      </w:pPr>
      <w:r>
        <w:rPr>
          <w:b/>
          <w:bCs/>
          <w:u w:val="single"/>
        </w:rPr>
        <w:tab/>
      </w:r>
      <w:r>
        <w:tab/>
        <w:t>Responsible for displaying the courses related to the student, when a student register in a course it will be displayed in the pending courses, and then it will be moved to in progress courses after getting validated by the administrator, when the instructor submit the student grades in certain course, the submitted course will move to the finished courses displaying its grade.</w:t>
      </w:r>
    </w:p>
    <w:p w14:paraId="563D9D4C" w14:textId="7B5729D2" w:rsidR="0043230B" w:rsidRDefault="0043230B" w:rsidP="0043230B">
      <w:pPr>
        <w:ind w:left="2170"/>
        <w:rPr>
          <w:color w:val="auto"/>
        </w:rPr>
      </w:pPr>
    </w:p>
    <w:p w14:paraId="14C853F0" w14:textId="77777777" w:rsid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1C771D5D" w14:textId="5F101FA2" w:rsidR="001351A5" w:rsidRDefault="001351A5" w:rsidP="001351A5">
      <w:pPr>
        <w:pStyle w:val="ListParagraph"/>
        <w:numPr>
          <w:ilvl w:val="0"/>
          <w:numId w:val="44"/>
        </w:numPr>
      </w:pPr>
      <w:r w:rsidRPr="00627727">
        <w:t>Usability</w:t>
      </w:r>
      <w:r>
        <w:t xml:space="preserve">: </w:t>
      </w:r>
      <w:r>
        <w:t>simple user interface, simple navigations</w:t>
      </w:r>
    </w:p>
    <w:p w14:paraId="20AE4B49" w14:textId="1CCA9030" w:rsidR="001351A5" w:rsidRDefault="001351A5" w:rsidP="001351A5">
      <w:pPr>
        <w:pStyle w:val="ListParagraph"/>
        <w:numPr>
          <w:ilvl w:val="0"/>
          <w:numId w:val="44"/>
        </w:numPr>
      </w:pPr>
      <w:r>
        <w:t xml:space="preserve">Reliability: the system </w:t>
      </w:r>
      <w:r>
        <w:t>perfectly displays the courses as described</w:t>
      </w:r>
    </w:p>
    <w:p w14:paraId="401F0337" w14:textId="77777777" w:rsidR="001351A5" w:rsidRDefault="001351A5" w:rsidP="001351A5">
      <w:pPr>
        <w:pStyle w:val="ListParagraph"/>
        <w:numPr>
          <w:ilvl w:val="0"/>
          <w:numId w:val="44"/>
        </w:numPr>
      </w:pPr>
      <w:r>
        <w:t>Portability: a different layout is provided for each PC screen and Mobile screen</w:t>
      </w:r>
    </w:p>
    <w:p w14:paraId="4A974E4A" w14:textId="77777777" w:rsidR="0043230B" w:rsidRDefault="0043230B" w:rsidP="0043230B"/>
    <w:p w14:paraId="086EB00C" w14:textId="3ED822C2" w:rsidR="0043230B" w:rsidRDefault="0043230B" w:rsidP="0043230B">
      <w:pPr>
        <w:pStyle w:val="Heading1"/>
        <w:numPr>
          <w:ilvl w:val="2"/>
          <w:numId w:val="26"/>
        </w:numPr>
        <w:spacing w:before="240" w:after="120"/>
      </w:pPr>
      <w:r>
        <w:t>Use case 5:</w:t>
      </w:r>
    </w:p>
    <w:p w14:paraId="59EC52DA" w14:textId="77777777" w:rsidR="0043230B" w:rsidRDefault="0043230B" w:rsidP="0043230B">
      <w:pPr>
        <w:ind w:left="1450"/>
        <w:rPr>
          <w:b/>
          <w:bCs/>
          <w:u w:val="single"/>
        </w:rPr>
      </w:pPr>
      <w:r w:rsidRPr="00627727">
        <w:rPr>
          <w:b/>
          <w:bCs/>
          <w:u w:val="single"/>
        </w:rPr>
        <w:t>Description:</w:t>
      </w:r>
    </w:p>
    <w:p w14:paraId="7B5BD0E2" w14:textId="432AAB28" w:rsidR="009C71B5" w:rsidRPr="009C71B5" w:rsidRDefault="001351A5" w:rsidP="009C71B5">
      <w:pPr>
        <w:ind w:left="1450"/>
      </w:pPr>
      <w:r w:rsidRPr="009C71B5">
        <w:t>Adm</w:t>
      </w:r>
      <w:r w:rsidR="009C71B5" w:rsidRPr="009C71B5">
        <w:t>inistrators log in to view courses/classes categorized by status (e.g., "open," "in-progress") and manage their lifecycle. They validate courses with sufficient registrations, cancel undersubscribed ones, and create new courses/classes with details like prerequisites, instructors, and sections.</w:t>
      </w:r>
    </w:p>
    <w:p w14:paraId="5A334EE2" w14:textId="04FAC2C0" w:rsidR="0043230B" w:rsidRDefault="0043230B" w:rsidP="0043230B">
      <w:pPr>
        <w:ind w:left="2170"/>
        <w:rPr>
          <w:color w:val="auto"/>
        </w:rPr>
      </w:pPr>
    </w:p>
    <w:p w14:paraId="38F3F374" w14:textId="230DEBE3" w:rsid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768A7CE2" w14:textId="77777777" w:rsidR="009C71B5" w:rsidRDefault="009C71B5" w:rsidP="0043230B">
      <w:pPr>
        <w:ind w:left="1450"/>
        <w:rPr>
          <w:b/>
          <w:bCs/>
          <w:u w:val="single"/>
        </w:rPr>
      </w:pPr>
    </w:p>
    <w:p w14:paraId="37BA3589" w14:textId="58991D12" w:rsidR="009C71B5" w:rsidRPr="009C71B5" w:rsidRDefault="009C71B5" w:rsidP="009C71B5">
      <w:pPr>
        <w:pStyle w:val="ListParagraph"/>
        <w:numPr>
          <w:ilvl w:val="0"/>
          <w:numId w:val="43"/>
        </w:numPr>
      </w:pPr>
      <w:r w:rsidRPr="009C71B5">
        <w:t>Security: ensure only admins can validate/create courses.</w:t>
      </w:r>
    </w:p>
    <w:p w14:paraId="7DA48E86" w14:textId="6567225A" w:rsidR="009C71B5" w:rsidRPr="009C71B5" w:rsidRDefault="009C71B5" w:rsidP="009C71B5">
      <w:pPr>
        <w:pStyle w:val="ListParagraph"/>
        <w:numPr>
          <w:ilvl w:val="0"/>
          <w:numId w:val="43"/>
        </w:numPr>
      </w:pPr>
      <w:r w:rsidRPr="009C71B5">
        <w:t xml:space="preserve">Performance: </w:t>
      </w:r>
      <w:r>
        <w:t xml:space="preserve">changes are implemented in local arrays (used to store displayed data) before local storage, to </w:t>
      </w:r>
      <w:r w:rsidR="008F5C62">
        <w:t>ensure immediate visual changes.</w:t>
      </w:r>
    </w:p>
    <w:p w14:paraId="2CFCAF01" w14:textId="5B4EDAB0" w:rsidR="009C71B5" w:rsidRPr="009C71B5" w:rsidRDefault="009C71B5" w:rsidP="009C71B5">
      <w:pPr>
        <w:pStyle w:val="ListParagraph"/>
        <w:numPr>
          <w:ilvl w:val="0"/>
          <w:numId w:val="43"/>
        </w:numPr>
      </w:pPr>
      <w:r w:rsidRPr="009C71B5">
        <w:t>Responsiveness: Admin dashboard supports mobile and desktop layouts (e.g., collapsible tables).</w:t>
      </w:r>
    </w:p>
    <w:p w14:paraId="6D4CD5FD" w14:textId="77777777" w:rsidR="009C71B5" w:rsidRDefault="009C71B5" w:rsidP="0043230B">
      <w:pPr>
        <w:ind w:left="1450"/>
        <w:rPr>
          <w:b/>
          <w:bCs/>
          <w:u w:val="single"/>
        </w:rPr>
      </w:pPr>
    </w:p>
    <w:p w14:paraId="06B23BD8" w14:textId="77777777" w:rsidR="009C71B5" w:rsidRPr="0043230B" w:rsidRDefault="009C71B5" w:rsidP="0043230B">
      <w:pPr>
        <w:ind w:left="1450"/>
        <w:rPr>
          <w:b/>
          <w:bCs/>
          <w:u w:val="single"/>
        </w:rPr>
      </w:pPr>
    </w:p>
    <w:p w14:paraId="0277901A" w14:textId="0C42340D" w:rsidR="0043230B" w:rsidRDefault="0043230B" w:rsidP="0043230B">
      <w:pPr>
        <w:pStyle w:val="Heading1"/>
        <w:numPr>
          <w:ilvl w:val="2"/>
          <w:numId w:val="26"/>
        </w:numPr>
        <w:spacing w:before="240" w:after="120"/>
      </w:pPr>
      <w:r>
        <w:t>Use case 6:</w:t>
      </w:r>
    </w:p>
    <w:p w14:paraId="681F166A" w14:textId="77777777" w:rsidR="0043230B" w:rsidRDefault="0043230B" w:rsidP="0043230B">
      <w:pPr>
        <w:ind w:left="1450"/>
        <w:rPr>
          <w:b/>
          <w:bCs/>
          <w:u w:val="single"/>
        </w:rPr>
      </w:pPr>
      <w:r w:rsidRPr="00627727">
        <w:rPr>
          <w:b/>
          <w:bCs/>
          <w:u w:val="single"/>
        </w:rPr>
        <w:t>Description:</w:t>
      </w:r>
    </w:p>
    <w:p w14:paraId="3400ECE8" w14:textId="7FAA4974" w:rsidR="005C6694" w:rsidRPr="005C6694" w:rsidRDefault="005C6694" w:rsidP="0043230B">
      <w:pPr>
        <w:ind w:left="1450"/>
      </w:pPr>
      <w:r w:rsidRPr="005C6694">
        <w:t xml:space="preserve">Instructors access their assigned classes and submit final grades for students. Grades are saved to student profiles in </w:t>
      </w:r>
      <w:r>
        <w:t>students</w:t>
      </w:r>
      <w:r w:rsidRPr="005C6694">
        <w:t>.json, updating their learning path and GPA.</w:t>
      </w:r>
    </w:p>
    <w:p w14:paraId="0BABCE22" w14:textId="599AF0D7" w:rsidR="0043230B" w:rsidRDefault="0043230B" w:rsidP="0043230B">
      <w:pPr>
        <w:ind w:left="2170"/>
        <w:rPr>
          <w:color w:val="auto"/>
        </w:rPr>
      </w:pPr>
    </w:p>
    <w:p w14:paraId="590F97DC" w14:textId="77777777" w:rsid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7AACB581" w14:textId="77777777" w:rsidR="005C6694" w:rsidRDefault="005C6694" w:rsidP="0043230B">
      <w:pPr>
        <w:ind w:left="1450"/>
        <w:rPr>
          <w:b/>
          <w:bCs/>
          <w:u w:val="single"/>
        </w:rPr>
      </w:pPr>
    </w:p>
    <w:p w14:paraId="238289B8" w14:textId="4C3491BB" w:rsidR="005C6694" w:rsidRPr="005C6694" w:rsidRDefault="005C6694" w:rsidP="005C6694">
      <w:pPr>
        <w:pStyle w:val="ListParagraph"/>
        <w:numPr>
          <w:ilvl w:val="2"/>
          <w:numId w:val="41"/>
        </w:numPr>
      </w:pPr>
      <w:r w:rsidRPr="005C6694">
        <w:t>Security: Restrict grade submission to instructors assigned to the specific class</w:t>
      </w:r>
      <w:r>
        <w:t xml:space="preserve"> section</w:t>
      </w:r>
      <w:r w:rsidRPr="005C6694">
        <w:t>.</w:t>
      </w:r>
    </w:p>
    <w:p w14:paraId="61EA289D" w14:textId="6FB4B0A0" w:rsidR="005C6694" w:rsidRDefault="005C6694" w:rsidP="005C6694">
      <w:pPr>
        <w:pStyle w:val="ListParagraph"/>
        <w:numPr>
          <w:ilvl w:val="2"/>
          <w:numId w:val="41"/>
        </w:numPr>
      </w:pPr>
      <w:r w:rsidRPr="005C6694">
        <w:t>Data Accuracy: Input validation for grades</w:t>
      </w:r>
      <w:r>
        <w:t>(min,max).</w:t>
      </w:r>
    </w:p>
    <w:p w14:paraId="1154FA47" w14:textId="50A8929B" w:rsidR="009C71B5" w:rsidRPr="005C6694" w:rsidRDefault="009C71B5" w:rsidP="009C71B5">
      <w:pPr>
        <w:pStyle w:val="ListParagraph"/>
        <w:numPr>
          <w:ilvl w:val="2"/>
          <w:numId w:val="41"/>
        </w:numPr>
      </w:pPr>
      <w:r w:rsidRPr="009C71B5">
        <w:t>Responsiveness: Grade submission forms adapt to mobile screens</w:t>
      </w:r>
      <w:r>
        <w:t>.</w:t>
      </w:r>
    </w:p>
    <w:p w14:paraId="13404422" w14:textId="77777777" w:rsidR="005C6694" w:rsidRDefault="005C6694" w:rsidP="0043230B">
      <w:pPr>
        <w:ind w:left="1450"/>
        <w:rPr>
          <w:b/>
          <w:bCs/>
          <w:u w:val="single"/>
        </w:rPr>
      </w:pPr>
    </w:p>
    <w:p w14:paraId="212D7790" w14:textId="77777777" w:rsidR="005C6694" w:rsidRDefault="005C6694" w:rsidP="0043230B">
      <w:pPr>
        <w:ind w:left="1450"/>
        <w:rPr>
          <w:b/>
          <w:bCs/>
          <w:u w:val="single"/>
        </w:rPr>
      </w:pPr>
    </w:p>
    <w:p w14:paraId="5C1841BE" w14:textId="77777777" w:rsidR="005C6694" w:rsidRDefault="005C6694" w:rsidP="0043230B">
      <w:pPr>
        <w:ind w:left="1450"/>
        <w:rPr>
          <w:b/>
          <w:bCs/>
          <w:u w:val="single"/>
        </w:rPr>
      </w:pPr>
    </w:p>
    <w:p w14:paraId="21F10A25" w14:textId="77777777" w:rsidR="004B5457" w:rsidRPr="0086350F" w:rsidRDefault="004B5457" w:rsidP="00F138ED">
      <w:pPr>
        <w:ind w:left="0" w:firstLine="0"/>
      </w:pPr>
    </w:p>
    <w:p w14:paraId="739F4467" w14:textId="4746EFE4" w:rsidR="008653B4" w:rsidRDefault="008653B4" w:rsidP="008653B4">
      <w:pPr>
        <w:pStyle w:val="Heading1"/>
        <w:numPr>
          <w:ilvl w:val="1"/>
          <w:numId w:val="26"/>
        </w:numPr>
        <w:spacing w:before="240" w:after="120"/>
      </w:pPr>
      <w:r>
        <w:lastRenderedPageBreak/>
        <w:t>Unimplemented use-cases and not functioning parts</w:t>
      </w:r>
    </w:p>
    <w:p w14:paraId="50E5FFDC" w14:textId="5B23000D" w:rsidR="0086350F" w:rsidRPr="0086350F" w:rsidRDefault="0086350F" w:rsidP="0086350F">
      <w:pPr>
        <w:ind w:left="1450"/>
      </w:pPr>
      <w:r>
        <w:t>All use cases are implemented and work as it’s required</w:t>
      </w:r>
    </w:p>
    <w:p w14:paraId="408A8028" w14:textId="77777777" w:rsidR="008653B4" w:rsidRPr="008653B4" w:rsidRDefault="008653B4" w:rsidP="008653B4"/>
    <w:p w14:paraId="4B5B5E7F" w14:textId="77777777" w:rsidR="008653B4" w:rsidRDefault="008653B4" w:rsidP="008653B4">
      <w:pPr>
        <w:pStyle w:val="Heading1"/>
        <w:numPr>
          <w:ilvl w:val="0"/>
          <w:numId w:val="26"/>
        </w:numPr>
        <w:spacing w:before="240" w:after="120"/>
        <w:ind w:left="357" w:hanging="357"/>
      </w:pPr>
      <w:r>
        <w:t>Testing</w:t>
      </w:r>
    </w:p>
    <w:p w14:paraId="124EBD90" w14:textId="7C8647D4" w:rsidR="00EE163F" w:rsidRDefault="00D11D30" w:rsidP="00EE163F">
      <w:pPr>
        <w:pStyle w:val="Heading1"/>
        <w:numPr>
          <w:ilvl w:val="1"/>
          <w:numId w:val="26"/>
        </w:numPr>
        <w:spacing w:before="240" w:after="120"/>
      </w:pPr>
      <w:r>
        <w:t>Use case 1</w:t>
      </w:r>
    </w:p>
    <w:p w14:paraId="1B4F6FEA" w14:textId="77777777" w:rsidR="002759BB" w:rsidRDefault="002759BB" w:rsidP="002759BB"/>
    <w:p w14:paraId="79084B8B" w14:textId="129F01C7" w:rsidR="002759BB" w:rsidRPr="002759BB" w:rsidRDefault="002759BB" w:rsidP="002759BB">
      <w:r>
        <w:t>Login page:</w:t>
      </w:r>
    </w:p>
    <w:p w14:paraId="0E9E46D3" w14:textId="77777777" w:rsidR="002759BB" w:rsidRDefault="002759BB" w:rsidP="002759BB">
      <w:pPr>
        <w:rPr>
          <w:noProof/>
        </w:rPr>
      </w:pPr>
    </w:p>
    <w:p w14:paraId="604636B1" w14:textId="7913FB58" w:rsidR="002759BB" w:rsidRDefault="002759BB" w:rsidP="002759BB">
      <w:r>
        <w:rPr>
          <w:noProof/>
        </w:rPr>
        <w:drawing>
          <wp:inline distT="0" distB="0" distL="0" distR="0" wp14:anchorId="429261D1" wp14:editId="3C149A40">
            <wp:extent cx="6858000" cy="3854450"/>
            <wp:effectExtent l="0" t="0" r="0" b="0"/>
            <wp:docPr id="916254013"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254013" name="Picture 4" descr="A screenshot of a computer&#10;&#10;AI-generated content may be incorrect."/>
                    <pic:cNvPicPr/>
                  </pic:nvPicPr>
                  <pic:blipFill>
                    <a:blip r:embed="rId22"/>
                    <a:stretch>
                      <a:fillRect/>
                    </a:stretch>
                  </pic:blipFill>
                  <pic:spPr>
                    <a:xfrm>
                      <a:off x="0" y="0"/>
                      <a:ext cx="6858000" cy="3854450"/>
                    </a:xfrm>
                    <a:prstGeom prst="rect">
                      <a:avLst/>
                    </a:prstGeom>
                  </pic:spPr>
                </pic:pic>
              </a:graphicData>
            </a:graphic>
          </wp:inline>
        </w:drawing>
      </w:r>
    </w:p>
    <w:p w14:paraId="7FD1EB19" w14:textId="77777777" w:rsidR="002759BB" w:rsidRDefault="002759BB" w:rsidP="002759BB"/>
    <w:p w14:paraId="782147A0" w14:textId="77777777" w:rsidR="002759BB" w:rsidRDefault="002759BB" w:rsidP="002759BB"/>
    <w:p w14:paraId="51D0F205" w14:textId="77777777" w:rsidR="002759BB" w:rsidRDefault="002759BB" w:rsidP="002759BB"/>
    <w:p w14:paraId="0267AB7E" w14:textId="77777777" w:rsidR="002759BB" w:rsidRDefault="002759BB" w:rsidP="002759BB"/>
    <w:p w14:paraId="2474CDE7" w14:textId="77777777" w:rsidR="002759BB" w:rsidRDefault="002759BB" w:rsidP="002759BB"/>
    <w:p w14:paraId="55035571" w14:textId="77777777" w:rsidR="002759BB" w:rsidRDefault="002759BB" w:rsidP="002759BB"/>
    <w:p w14:paraId="016B5D5E" w14:textId="77777777" w:rsidR="002759BB" w:rsidRDefault="002759BB" w:rsidP="002759BB"/>
    <w:p w14:paraId="2F1B7349" w14:textId="77777777" w:rsidR="002759BB" w:rsidRDefault="002759BB" w:rsidP="002759BB"/>
    <w:p w14:paraId="06EBE6A6" w14:textId="77777777" w:rsidR="002759BB" w:rsidRDefault="002759BB" w:rsidP="002759BB"/>
    <w:p w14:paraId="3B3343A7" w14:textId="77777777" w:rsidR="002759BB" w:rsidRDefault="002759BB" w:rsidP="002759BB"/>
    <w:p w14:paraId="650D8819" w14:textId="77777777" w:rsidR="002759BB" w:rsidRDefault="002759BB" w:rsidP="002759BB"/>
    <w:p w14:paraId="380ADEA7" w14:textId="77777777" w:rsidR="002759BB" w:rsidRDefault="002759BB" w:rsidP="002759BB"/>
    <w:p w14:paraId="3CA2BCA7" w14:textId="77777777" w:rsidR="002759BB" w:rsidRDefault="002759BB" w:rsidP="002759BB"/>
    <w:p w14:paraId="1BD9A738" w14:textId="77777777" w:rsidR="002759BB" w:rsidRDefault="002759BB" w:rsidP="002759BB"/>
    <w:p w14:paraId="3DD5BCC7" w14:textId="77777777" w:rsidR="002759BB" w:rsidRDefault="002759BB" w:rsidP="002759BB"/>
    <w:p w14:paraId="687E0723" w14:textId="77777777" w:rsidR="002759BB" w:rsidRDefault="002759BB" w:rsidP="002759BB"/>
    <w:p w14:paraId="7417BA11" w14:textId="77777777" w:rsidR="002759BB" w:rsidRDefault="002759BB" w:rsidP="002759BB"/>
    <w:p w14:paraId="2F5CA256" w14:textId="77777777" w:rsidR="002759BB" w:rsidRDefault="002759BB" w:rsidP="002759BB"/>
    <w:p w14:paraId="32072944" w14:textId="2075C173" w:rsidR="002759BB" w:rsidRDefault="002759BB" w:rsidP="002759BB">
      <w:r>
        <w:t>Student username login:</w:t>
      </w:r>
    </w:p>
    <w:p w14:paraId="17EEA73C" w14:textId="77777777" w:rsidR="002759BB" w:rsidRDefault="002759BB" w:rsidP="002759BB"/>
    <w:p w14:paraId="40B3C68A" w14:textId="77777777" w:rsidR="002759BB" w:rsidRDefault="002759BB" w:rsidP="002759BB"/>
    <w:p w14:paraId="12C7B5E3" w14:textId="39926830" w:rsidR="002759BB" w:rsidRDefault="002759BB" w:rsidP="002759BB">
      <w:r>
        <w:rPr>
          <w:noProof/>
        </w:rPr>
        <w:drawing>
          <wp:inline distT="0" distB="0" distL="0" distR="0" wp14:anchorId="1725610D" wp14:editId="0B47A6FA">
            <wp:extent cx="6858000" cy="3854450"/>
            <wp:effectExtent l="0" t="0" r="0" b="0"/>
            <wp:docPr id="1129943743"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43743" name="Picture 5" descr="A screenshot of a computer&#10;&#10;AI-generated content may be incorrect."/>
                    <pic:cNvPicPr/>
                  </pic:nvPicPr>
                  <pic:blipFill>
                    <a:blip r:embed="rId23"/>
                    <a:stretch>
                      <a:fillRect/>
                    </a:stretch>
                  </pic:blipFill>
                  <pic:spPr>
                    <a:xfrm>
                      <a:off x="0" y="0"/>
                      <a:ext cx="6858000" cy="3854450"/>
                    </a:xfrm>
                    <a:prstGeom prst="rect">
                      <a:avLst/>
                    </a:prstGeom>
                  </pic:spPr>
                </pic:pic>
              </a:graphicData>
            </a:graphic>
          </wp:inline>
        </w:drawing>
      </w:r>
    </w:p>
    <w:p w14:paraId="076B83A9" w14:textId="0A8DC202" w:rsidR="002759BB" w:rsidRDefault="002759BB" w:rsidP="002759BB">
      <w:r>
        <w:rPr>
          <w:noProof/>
        </w:rPr>
        <w:lastRenderedPageBreak/>
        <w:drawing>
          <wp:inline distT="0" distB="0" distL="0" distR="0" wp14:anchorId="7B588DE8" wp14:editId="7264541C">
            <wp:extent cx="6858000" cy="3854450"/>
            <wp:effectExtent l="0" t="0" r="0" b="0"/>
            <wp:docPr id="1810685967"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685967" name="Picture 6" descr="A screenshot of a computer&#10;&#10;AI-generated content may be incorrect."/>
                    <pic:cNvPicPr/>
                  </pic:nvPicPr>
                  <pic:blipFill>
                    <a:blip r:embed="rId24"/>
                    <a:stretch>
                      <a:fillRect/>
                    </a:stretch>
                  </pic:blipFill>
                  <pic:spPr>
                    <a:xfrm>
                      <a:off x="0" y="0"/>
                      <a:ext cx="6858000" cy="3854450"/>
                    </a:xfrm>
                    <a:prstGeom prst="rect">
                      <a:avLst/>
                    </a:prstGeom>
                  </pic:spPr>
                </pic:pic>
              </a:graphicData>
            </a:graphic>
          </wp:inline>
        </w:drawing>
      </w:r>
    </w:p>
    <w:p w14:paraId="3316D328" w14:textId="77777777" w:rsidR="002759BB" w:rsidRDefault="002759BB" w:rsidP="002759BB"/>
    <w:p w14:paraId="1F6BA00F" w14:textId="77777777" w:rsidR="002759BB" w:rsidRDefault="002759BB" w:rsidP="002759BB"/>
    <w:p w14:paraId="2A21E924" w14:textId="77777777" w:rsidR="002759BB" w:rsidRDefault="002759BB" w:rsidP="002759BB"/>
    <w:p w14:paraId="71564F68" w14:textId="5740120B" w:rsidR="0077639B" w:rsidRDefault="0077639B" w:rsidP="0077639B">
      <w:r>
        <w:t>Instructor username login:</w:t>
      </w:r>
    </w:p>
    <w:p w14:paraId="16037596" w14:textId="77777777" w:rsidR="002759BB" w:rsidRDefault="002759BB" w:rsidP="0077639B">
      <w:pPr>
        <w:ind w:left="0" w:firstLine="0"/>
      </w:pPr>
    </w:p>
    <w:p w14:paraId="0AA358C4" w14:textId="16AE003C" w:rsidR="002759BB" w:rsidRDefault="002759BB" w:rsidP="002759BB">
      <w:r>
        <w:rPr>
          <w:noProof/>
        </w:rPr>
        <w:drawing>
          <wp:inline distT="0" distB="0" distL="0" distR="0" wp14:anchorId="1E1AB365" wp14:editId="6ECEE72D">
            <wp:extent cx="6858000" cy="3854450"/>
            <wp:effectExtent l="0" t="0" r="0" b="0"/>
            <wp:docPr id="1470016903"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016903" name="Picture 7" descr="A screenshot of a computer&#10;&#10;AI-generated content may be incorrect."/>
                    <pic:cNvPicPr/>
                  </pic:nvPicPr>
                  <pic:blipFill>
                    <a:blip r:embed="rId25"/>
                    <a:stretch>
                      <a:fillRect/>
                    </a:stretch>
                  </pic:blipFill>
                  <pic:spPr>
                    <a:xfrm>
                      <a:off x="0" y="0"/>
                      <a:ext cx="6858000" cy="3854450"/>
                    </a:xfrm>
                    <a:prstGeom prst="rect">
                      <a:avLst/>
                    </a:prstGeom>
                  </pic:spPr>
                </pic:pic>
              </a:graphicData>
            </a:graphic>
          </wp:inline>
        </w:drawing>
      </w:r>
    </w:p>
    <w:p w14:paraId="5EFDC221" w14:textId="450DD035" w:rsidR="002759BB" w:rsidRDefault="002759BB" w:rsidP="002759BB">
      <w:r>
        <w:rPr>
          <w:noProof/>
        </w:rPr>
        <w:lastRenderedPageBreak/>
        <w:drawing>
          <wp:inline distT="0" distB="0" distL="0" distR="0" wp14:anchorId="3DF9576C" wp14:editId="2B2873BA">
            <wp:extent cx="6858000" cy="3854450"/>
            <wp:effectExtent l="0" t="0" r="0" b="0"/>
            <wp:docPr id="1154695085"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95085" name="Picture 8" descr="A screenshot of a computer&#10;&#10;AI-generated content may be incorrect."/>
                    <pic:cNvPicPr/>
                  </pic:nvPicPr>
                  <pic:blipFill>
                    <a:blip r:embed="rId26"/>
                    <a:stretch>
                      <a:fillRect/>
                    </a:stretch>
                  </pic:blipFill>
                  <pic:spPr>
                    <a:xfrm>
                      <a:off x="0" y="0"/>
                      <a:ext cx="6858000" cy="3854450"/>
                    </a:xfrm>
                    <a:prstGeom prst="rect">
                      <a:avLst/>
                    </a:prstGeom>
                  </pic:spPr>
                </pic:pic>
              </a:graphicData>
            </a:graphic>
          </wp:inline>
        </w:drawing>
      </w:r>
    </w:p>
    <w:p w14:paraId="3C0E2B6B" w14:textId="77777777" w:rsidR="0077639B" w:rsidRDefault="0077639B" w:rsidP="002759BB"/>
    <w:p w14:paraId="72109DC4" w14:textId="77777777" w:rsidR="0077639B" w:rsidRDefault="0077639B" w:rsidP="002759BB"/>
    <w:p w14:paraId="7A6B0DD6" w14:textId="071329DD" w:rsidR="0077639B" w:rsidRDefault="0077639B" w:rsidP="0077639B">
      <w:r>
        <w:t>admin username login:</w:t>
      </w:r>
    </w:p>
    <w:p w14:paraId="38CBB853" w14:textId="77777777" w:rsidR="0077639B" w:rsidRDefault="0077639B" w:rsidP="002759BB"/>
    <w:p w14:paraId="0CABC000" w14:textId="4EFF36FA" w:rsidR="002759BB" w:rsidRDefault="002759BB" w:rsidP="002759BB">
      <w:r>
        <w:rPr>
          <w:noProof/>
        </w:rPr>
        <w:drawing>
          <wp:inline distT="0" distB="0" distL="0" distR="0" wp14:anchorId="2FECF840" wp14:editId="100CBA86">
            <wp:extent cx="6858000" cy="3854450"/>
            <wp:effectExtent l="0" t="0" r="0" b="0"/>
            <wp:docPr id="1056107177"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107177" name="Picture 9" descr="A screenshot of a computer&#10;&#10;AI-generated content may be incorrect."/>
                    <pic:cNvPicPr/>
                  </pic:nvPicPr>
                  <pic:blipFill>
                    <a:blip r:embed="rId27"/>
                    <a:stretch>
                      <a:fillRect/>
                    </a:stretch>
                  </pic:blipFill>
                  <pic:spPr>
                    <a:xfrm>
                      <a:off x="0" y="0"/>
                      <a:ext cx="6858000" cy="3854450"/>
                    </a:xfrm>
                    <a:prstGeom prst="rect">
                      <a:avLst/>
                    </a:prstGeom>
                  </pic:spPr>
                </pic:pic>
              </a:graphicData>
            </a:graphic>
          </wp:inline>
        </w:drawing>
      </w:r>
    </w:p>
    <w:p w14:paraId="139AD7B4" w14:textId="77777777" w:rsidR="0077639B" w:rsidRDefault="002759BB" w:rsidP="002759BB">
      <w:r>
        <w:rPr>
          <w:noProof/>
        </w:rPr>
        <w:lastRenderedPageBreak/>
        <w:drawing>
          <wp:inline distT="0" distB="0" distL="0" distR="0" wp14:anchorId="12733CA0" wp14:editId="3DA1B763">
            <wp:extent cx="6546850" cy="3679572"/>
            <wp:effectExtent l="0" t="0" r="6350" b="0"/>
            <wp:docPr id="728563752"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563752" name="Picture 10" descr="A screenshot of a computer&#10;&#10;AI-generated content may be incorrect."/>
                    <pic:cNvPicPr/>
                  </pic:nvPicPr>
                  <pic:blipFill>
                    <a:blip r:embed="rId28"/>
                    <a:stretch>
                      <a:fillRect/>
                    </a:stretch>
                  </pic:blipFill>
                  <pic:spPr>
                    <a:xfrm>
                      <a:off x="0" y="0"/>
                      <a:ext cx="6547665" cy="3680030"/>
                    </a:xfrm>
                    <a:prstGeom prst="rect">
                      <a:avLst/>
                    </a:prstGeom>
                  </pic:spPr>
                </pic:pic>
              </a:graphicData>
            </a:graphic>
          </wp:inline>
        </w:drawing>
      </w:r>
    </w:p>
    <w:p w14:paraId="3FD1722B" w14:textId="77777777" w:rsidR="0077639B" w:rsidRDefault="0077639B" w:rsidP="005509B1">
      <w:pPr>
        <w:ind w:left="0" w:firstLine="0"/>
      </w:pPr>
    </w:p>
    <w:p w14:paraId="16FC5745" w14:textId="2BA9CD4A" w:rsidR="0077639B" w:rsidRDefault="0077639B" w:rsidP="002759BB">
      <w:r>
        <w:t>Mobile screen:</w:t>
      </w:r>
    </w:p>
    <w:p w14:paraId="7153FE6B" w14:textId="7C8856DD" w:rsidR="002759BB" w:rsidRDefault="002759BB" w:rsidP="005509B1">
      <w:pPr>
        <w:jc w:val="center"/>
      </w:pPr>
      <w:r>
        <w:rPr>
          <w:noProof/>
        </w:rPr>
        <w:drawing>
          <wp:inline distT="0" distB="0" distL="0" distR="0" wp14:anchorId="6B5FA3D2" wp14:editId="628FDB02">
            <wp:extent cx="3295227" cy="4445000"/>
            <wp:effectExtent l="0" t="0" r="635" b="0"/>
            <wp:docPr id="226694468" name="Picture 11" descr="A screenshot of a login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694468" name="Picture 11" descr="A screenshot of a login screen&#10;&#10;AI-generated content may be incorrect."/>
                    <pic:cNvPicPr/>
                  </pic:nvPicPr>
                  <pic:blipFill>
                    <a:blip r:embed="rId29"/>
                    <a:stretch>
                      <a:fillRect/>
                    </a:stretch>
                  </pic:blipFill>
                  <pic:spPr>
                    <a:xfrm>
                      <a:off x="0" y="0"/>
                      <a:ext cx="3309133" cy="4463758"/>
                    </a:xfrm>
                    <a:prstGeom prst="rect">
                      <a:avLst/>
                    </a:prstGeom>
                  </pic:spPr>
                </pic:pic>
              </a:graphicData>
            </a:graphic>
          </wp:inline>
        </w:drawing>
      </w:r>
    </w:p>
    <w:p w14:paraId="350442BE" w14:textId="77777777" w:rsidR="002759BB" w:rsidRPr="002759BB" w:rsidRDefault="002759BB" w:rsidP="005509B1">
      <w:pPr>
        <w:ind w:left="0" w:firstLine="0"/>
      </w:pPr>
    </w:p>
    <w:p w14:paraId="71CAEA6B" w14:textId="2EB0CEBB" w:rsidR="00EE163F" w:rsidRDefault="00D11D30" w:rsidP="00D11D30">
      <w:pPr>
        <w:pStyle w:val="Heading1"/>
        <w:numPr>
          <w:ilvl w:val="1"/>
          <w:numId w:val="26"/>
        </w:numPr>
        <w:spacing w:before="240" w:after="120"/>
      </w:pPr>
      <w:r>
        <w:lastRenderedPageBreak/>
        <w:t>Use case 2</w:t>
      </w:r>
    </w:p>
    <w:p w14:paraId="69CFF562" w14:textId="77777777" w:rsidR="002759BB" w:rsidRPr="002759BB" w:rsidRDefault="002759BB" w:rsidP="002759BB"/>
    <w:p w14:paraId="78CE1FFC" w14:textId="77777777" w:rsidR="002759BB" w:rsidRPr="002759BB" w:rsidRDefault="002759BB" w:rsidP="002759BB"/>
    <w:p w14:paraId="73F6DEFD" w14:textId="546D051D" w:rsidR="008C3402" w:rsidRDefault="008C3402" w:rsidP="008C3402">
      <w:r w:rsidRPr="008C3402">
        <w:rPr>
          <w:noProof/>
        </w:rPr>
        <w:drawing>
          <wp:inline distT="0" distB="0" distL="0" distR="0" wp14:anchorId="756A17E7" wp14:editId="01720361">
            <wp:extent cx="6858000" cy="3855720"/>
            <wp:effectExtent l="0" t="0" r="0" b="0"/>
            <wp:docPr id="12341400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140027" name="Picture 1" descr="A screenshot of a computer&#10;&#10;AI-generated content may be incorrect."/>
                    <pic:cNvPicPr/>
                  </pic:nvPicPr>
                  <pic:blipFill>
                    <a:blip r:embed="rId30"/>
                    <a:stretch>
                      <a:fillRect/>
                    </a:stretch>
                  </pic:blipFill>
                  <pic:spPr>
                    <a:xfrm>
                      <a:off x="0" y="0"/>
                      <a:ext cx="6858000" cy="3855720"/>
                    </a:xfrm>
                    <a:prstGeom prst="rect">
                      <a:avLst/>
                    </a:prstGeom>
                  </pic:spPr>
                </pic:pic>
              </a:graphicData>
            </a:graphic>
          </wp:inline>
        </w:drawing>
      </w:r>
    </w:p>
    <w:p w14:paraId="4B490E60" w14:textId="77777777" w:rsidR="005509B1" w:rsidRDefault="005509B1" w:rsidP="008C3402"/>
    <w:p w14:paraId="0B401EB1" w14:textId="31D4BAEB" w:rsidR="008C3402" w:rsidRDefault="008C3402" w:rsidP="008C3402">
      <w:r w:rsidRPr="008C3402">
        <w:rPr>
          <w:noProof/>
        </w:rPr>
        <w:drawing>
          <wp:inline distT="0" distB="0" distL="0" distR="0" wp14:anchorId="49138BFB" wp14:editId="67D3FC6B">
            <wp:extent cx="6858000" cy="3855720"/>
            <wp:effectExtent l="0" t="0" r="0" b="0"/>
            <wp:docPr id="508264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264958" name="Picture 1" descr="A screenshot of a computer&#10;&#10;AI-generated content may be incorrect."/>
                    <pic:cNvPicPr/>
                  </pic:nvPicPr>
                  <pic:blipFill>
                    <a:blip r:embed="rId31"/>
                    <a:stretch>
                      <a:fillRect/>
                    </a:stretch>
                  </pic:blipFill>
                  <pic:spPr>
                    <a:xfrm>
                      <a:off x="0" y="0"/>
                      <a:ext cx="6858000" cy="3855720"/>
                    </a:xfrm>
                    <a:prstGeom prst="rect">
                      <a:avLst/>
                    </a:prstGeom>
                  </pic:spPr>
                </pic:pic>
              </a:graphicData>
            </a:graphic>
          </wp:inline>
        </w:drawing>
      </w:r>
    </w:p>
    <w:p w14:paraId="5D7044DA" w14:textId="77777777" w:rsidR="005509B1" w:rsidRDefault="005509B1" w:rsidP="008C3402"/>
    <w:p w14:paraId="3A861F39" w14:textId="2BF0D184" w:rsidR="005509B1" w:rsidRDefault="005509B1" w:rsidP="008C3402">
      <w:r>
        <w:t>Searching using Course name:</w:t>
      </w:r>
    </w:p>
    <w:p w14:paraId="06FC570B" w14:textId="77777777" w:rsidR="005509B1" w:rsidRDefault="005509B1" w:rsidP="008C3402"/>
    <w:p w14:paraId="49A362CC" w14:textId="3794A828" w:rsidR="008C3402" w:rsidRDefault="008C3402" w:rsidP="008C3402">
      <w:r w:rsidRPr="008C3402">
        <w:rPr>
          <w:noProof/>
        </w:rPr>
        <w:drawing>
          <wp:inline distT="0" distB="0" distL="0" distR="0" wp14:anchorId="5D03DA60" wp14:editId="39AC655F">
            <wp:extent cx="6858000" cy="3855720"/>
            <wp:effectExtent l="0" t="0" r="0" b="0"/>
            <wp:docPr id="12951069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106988" name="Picture 1" descr="A screenshot of a computer&#10;&#10;AI-generated content may be incorrect."/>
                    <pic:cNvPicPr/>
                  </pic:nvPicPr>
                  <pic:blipFill>
                    <a:blip r:embed="rId32"/>
                    <a:stretch>
                      <a:fillRect/>
                    </a:stretch>
                  </pic:blipFill>
                  <pic:spPr>
                    <a:xfrm>
                      <a:off x="0" y="0"/>
                      <a:ext cx="6858000" cy="3855720"/>
                    </a:xfrm>
                    <a:prstGeom prst="rect">
                      <a:avLst/>
                    </a:prstGeom>
                  </pic:spPr>
                </pic:pic>
              </a:graphicData>
            </a:graphic>
          </wp:inline>
        </w:drawing>
      </w:r>
    </w:p>
    <w:p w14:paraId="0C14465B" w14:textId="77777777" w:rsidR="005509B1" w:rsidRDefault="005509B1" w:rsidP="008C3402"/>
    <w:p w14:paraId="097A142C" w14:textId="5DFF1772" w:rsidR="005509B1" w:rsidRDefault="005509B1" w:rsidP="008C3402">
      <w:r>
        <w:t xml:space="preserve">Searching using Course Number: </w:t>
      </w:r>
    </w:p>
    <w:p w14:paraId="5E1CEE5F" w14:textId="77777777" w:rsidR="005509B1" w:rsidRDefault="005509B1" w:rsidP="008C3402"/>
    <w:p w14:paraId="323B5FB3" w14:textId="40C36089" w:rsidR="005509B1" w:rsidRDefault="005509B1" w:rsidP="008C3402">
      <w:r w:rsidRPr="005509B1">
        <w:rPr>
          <w:noProof/>
        </w:rPr>
        <w:drawing>
          <wp:inline distT="0" distB="0" distL="0" distR="0" wp14:anchorId="225B3433" wp14:editId="68EB961A">
            <wp:extent cx="6572250" cy="3695065"/>
            <wp:effectExtent l="0" t="0" r="0" b="635"/>
            <wp:docPr id="8415536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53671" name="Picture 1" descr="A screenshot of a computer&#10;&#10;AI-generated content may be incorrect."/>
                    <pic:cNvPicPr/>
                  </pic:nvPicPr>
                  <pic:blipFill>
                    <a:blip r:embed="rId33"/>
                    <a:stretch>
                      <a:fillRect/>
                    </a:stretch>
                  </pic:blipFill>
                  <pic:spPr>
                    <a:xfrm>
                      <a:off x="0" y="0"/>
                      <a:ext cx="6576695" cy="3697564"/>
                    </a:xfrm>
                    <a:prstGeom prst="rect">
                      <a:avLst/>
                    </a:prstGeom>
                  </pic:spPr>
                </pic:pic>
              </a:graphicData>
            </a:graphic>
          </wp:inline>
        </w:drawing>
      </w:r>
    </w:p>
    <w:p w14:paraId="3311F9BA" w14:textId="77777777" w:rsidR="005509B1" w:rsidRDefault="005509B1" w:rsidP="008C3402"/>
    <w:p w14:paraId="26838405" w14:textId="2E5DC0B8" w:rsidR="005509B1" w:rsidRDefault="005509B1" w:rsidP="008C3402">
      <w:r>
        <w:t>Searching using Course category:</w:t>
      </w:r>
    </w:p>
    <w:p w14:paraId="3FA76576" w14:textId="77777777" w:rsidR="005509B1" w:rsidRDefault="005509B1" w:rsidP="008C3402"/>
    <w:p w14:paraId="538571EC" w14:textId="664F5EDE" w:rsidR="005509B1" w:rsidRDefault="005509B1" w:rsidP="008C3402">
      <w:r>
        <w:rPr>
          <w:noProof/>
        </w:rPr>
        <mc:AlternateContent>
          <mc:Choice Requires="wps">
            <w:drawing>
              <wp:anchor distT="0" distB="0" distL="114300" distR="114300" simplePos="0" relativeHeight="251663360" behindDoc="0" locked="0" layoutInCell="1" allowOverlap="1" wp14:anchorId="0DF74FA8" wp14:editId="41675FEC">
                <wp:simplePos x="0" y="0"/>
                <wp:positionH relativeFrom="column">
                  <wp:posOffset>1009650</wp:posOffset>
                </wp:positionH>
                <wp:positionV relativeFrom="paragraph">
                  <wp:posOffset>2195195</wp:posOffset>
                </wp:positionV>
                <wp:extent cx="714375" cy="174625"/>
                <wp:effectExtent l="0" t="0" r="28575" b="15875"/>
                <wp:wrapNone/>
                <wp:docPr id="1046098229" name="Rectangle 3"/>
                <wp:cNvGraphicFramePr/>
                <a:graphic xmlns:a="http://schemas.openxmlformats.org/drawingml/2006/main">
                  <a:graphicData uri="http://schemas.microsoft.com/office/word/2010/wordprocessingShape">
                    <wps:wsp>
                      <wps:cNvSpPr/>
                      <wps:spPr>
                        <a:xfrm>
                          <a:off x="0" y="0"/>
                          <a:ext cx="714375" cy="17462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25A071" id="Rectangle 3" o:spid="_x0000_s1026" style="position:absolute;margin-left:79.5pt;margin-top:172.85pt;width:56.25pt;height:13.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" filled="f" strokecolor="red" strokeweight="1pt"/>
            </w:pict>
          </mc:Fallback>
        </mc:AlternateContent>
      </w:r>
      <w:r w:rsidRPr="005509B1">
        <w:rPr>
          <w:noProof/>
        </w:rPr>
        <w:drawing>
          <wp:inline distT="0" distB="0" distL="0" distR="0" wp14:anchorId="44E5FF96" wp14:editId="67D579C1">
            <wp:extent cx="6623050" cy="3723626"/>
            <wp:effectExtent l="0" t="0" r="6350" b="0"/>
            <wp:docPr id="5621522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152279" name="Picture 1" descr="A screenshot of a computer&#10;&#10;AI-generated content may be incorrect."/>
                    <pic:cNvPicPr/>
                  </pic:nvPicPr>
                  <pic:blipFill>
                    <a:blip r:embed="rId34"/>
                    <a:stretch>
                      <a:fillRect/>
                    </a:stretch>
                  </pic:blipFill>
                  <pic:spPr>
                    <a:xfrm>
                      <a:off x="0" y="0"/>
                      <a:ext cx="6626823" cy="3725747"/>
                    </a:xfrm>
                    <a:prstGeom prst="rect">
                      <a:avLst/>
                    </a:prstGeom>
                  </pic:spPr>
                </pic:pic>
              </a:graphicData>
            </a:graphic>
          </wp:inline>
        </w:drawing>
      </w:r>
    </w:p>
    <w:p w14:paraId="459A862E" w14:textId="77777777" w:rsidR="005509B1" w:rsidRDefault="005509B1" w:rsidP="008C3402"/>
    <w:p w14:paraId="5902A62C" w14:textId="5F7C5485" w:rsidR="005509B1" w:rsidRDefault="005509B1" w:rsidP="008C3402">
      <w:r>
        <w:t>Mobile View:</w:t>
      </w:r>
    </w:p>
    <w:p w14:paraId="41E0D7E3" w14:textId="5A62B974" w:rsidR="005509B1" w:rsidRDefault="005509B1" w:rsidP="005509B1">
      <w:pPr>
        <w:jc w:val="center"/>
      </w:pPr>
      <w:r w:rsidRPr="005509B1">
        <w:rPr>
          <w:noProof/>
        </w:rPr>
        <w:drawing>
          <wp:inline distT="0" distB="0" distL="0" distR="0" wp14:anchorId="18717135" wp14:editId="16A82F6F">
            <wp:extent cx="3283391" cy="3987800"/>
            <wp:effectExtent l="0" t="0" r="0" b="0"/>
            <wp:docPr id="148239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39669" name=""/>
                    <pic:cNvPicPr/>
                  </pic:nvPicPr>
                  <pic:blipFill>
                    <a:blip r:embed="rId35"/>
                    <a:stretch>
                      <a:fillRect/>
                    </a:stretch>
                  </pic:blipFill>
                  <pic:spPr>
                    <a:xfrm>
                      <a:off x="0" y="0"/>
                      <a:ext cx="3290720" cy="3996701"/>
                    </a:xfrm>
                    <a:prstGeom prst="rect">
                      <a:avLst/>
                    </a:prstGeom>
                  </pic:spPr>
                </pic:pic>
              </a:graphicData>
            </a:graphic>
          </wp:inline>
        </w:drawing>
      </w:r>
    </w:p>
    <w:p w14:paraId="171976F5" w14:textId="03598150" w:rsidR="005509B1" w:rsidRDefault="005509B1" w:rsidP="005509B1">
      <w:pPr>
        <w:jc w:val="center"/>
      </w:pPr>
      <w:r w:rsidRPr="005509B1">
        <w:rPr>
          <w:noProof/>
        </w:rPr>
        <w:lastRenderedPageBreak/>
        <w:drawing>
          <wp:inline distT="0" distB="0" distL="0" distR="0" wp14:anchorId="1BC28FA4" wp14:editId="669D1BE3">
            <wp:extent cx="3398743" cy="4787900"/>
            <wp:effectExtent l="0" t="0" r="0" b="0"/>
            <wp:docPr id="1987186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186065" name=""/>
                    <pic:cNvPicPr/>
                  </pic:nvPicPr>
                  <pic:blipFill>
                    <a:blip r:embed="rId36"/>
                    <a:stretch>
                      <a:fillRect/>
                    </a:stretch>
                  </pic:blipFill>
                  <pic:spPr>
                    <a:xfrm>
                      <a:off x="0" y="0"/>
                      <a:ext cx="3408349" cy="4801432"/>
                    </a:xfrm>
                    <a:prstGeom prst="rect">
                      <a:avLst/>
                    </a:prstGeom>
                  </pic:spPr>
                </pic:pic>
              </a:graphicData>
            </a:graphic>
          </wp:inline>
        </w:drawing>
      </w:r>
    </w:p>
    <w:p w14:paraId="5D8C7624" w14:textId="77777777" w:rsidR="005509B1" w:rsidRDefault="005509B1" w:rsidP="005509B1">
      <w:pPr>
        <w:jc w:val="center"/>
      </w:pPr>
    </w:p>
    <w:p w14:paraId="5856BEED" w14:textId="77777777" w:rsidR="005509B1" w:rsidRDefault="005509B1" w:rsidP="005509B1">
      <w:pPr>
        <w:jc w:val="center"/>
      </w:pPr>
    </w:p>
    <w:p w14:paraId="5583D6BC" w14:textId="77777777" w:rsidR="005509B1" w:rsidRDefault="005509B1" w:rsidP="005509B1">
      <w:pPr>
        <w:jc w:val="center"/>
      </w:pPr>
    </w:p>
    <w:p w14:paraId="32614FC5" w14:textId="77777777" w:rsidR="005509B1" w:rsidRDefault="005509B1" w:rsidP="005509B1">
      <w:pPr>
        <w:jc w:val="center"/>
      </w:pPr>
    </w:p>
    <w:p w14:paraId="171ED671" w14:textId="77777777" w:rsidR="005509B1" w:rsidRDefault="005509B1" w:rsidP="005509B1">
      <w:pPr>
        <w:jc w:val="center"/>
      </w:pPr>
    </w:p>
    <w:p w14:paraId="743B3DA3" w14:textId="77777777" w:rsidR="005509B1" w:rsidRDefault="005509B1" w:rsidP="005509B1">
      <w:pPr>
        <w:jc w:val="center"/>
      </w:pPr>
    </w:p>
    <w:p w14:paraId="06C8A01F" w14:textId="77777777" w:rsidR="005509B1" w:rsidRDefault="005509B1" w:rsidP="005509B1">
      <w:pPr>
        <w:jc w:val="center"/>
      </w:pPr>
    </w:p>
    <w:p w14:paraId="577901D2" w14:textId="77777777" w:rsidR="005509B1" w:rsidRDefault="005509B1" w:rsidP="005509B1">
      <w:pPr>
        <w:jc w:val="center"/>
      </w:pPr>
    </w:p>
    <w:p w14:paraId="50E578DC" w14:textId="77777777" w:rsidR="005509B1" w:rsidRDefault="005509B1" w:rsidP="005509B1">
      <w:pPr>
        <w:jc w:val="center"/>
      </w:pPr>
    </w:p>
    <w:p w14:paraId="3C871BCC" w14:textId="77777777" w:rsidR="005509B1" w:rsidRDefault="005509B1" w:rsidP="005509B1">
      <w:pPr>
        <w:jc w:val="center"/>
      </w:pPr>
    </w:p>
    <w:p w14:paraId="2644D984" w14:textId="77777777" w:rsidR="00BD0B29" w:rsidRDefault="00BD0B29" w:rsidP="005509B1">
      <w:pPr>
        <w:jc w:val="center"/>
      </w:pPr>
    </w:p>
    <w:p w14:paraId="1063B2A5" w14:textId="77777777" w:rsidR="00BD0B29" w:rsidRDefault="00BD0B29" w:rsidP="005509B1">
      <w:pPr>
        <w:jc w:val="center"/>
      </w:pPr>
    </w:p>
    <w:p w14:paraId="4BC25EFC" w14:textId="77777777" w:rsidR="00BD0B29" w:rsidRDefault="00BD0B29" w:rsidP="005509B1">
      <w:pPr>
        <w:jc w:val="center"/>
      </w:pPr>
    </w:p>
    <w:p w14:paraId="1BD469E4" w14:textId="77777777" w:rsidR="00BD0B29" w:rsidRDefault="00BD0B29" w:rsidP="005509B1">
      <w:pPr>
        <w:jc w:val="center"/>
      </w:pPr>
    </w:p>
    <w:p w14:paraId="744D02C3" w14:textId="77777777" w:rsidR="00BD0B29" w:rsidRDefault="00BD0B29" w:rsidP="005509B1">
      <w:pPr>
        <w:jc w:val="center"/>
      </w:pPr>
    </w:p>
    <w:p w14:paraId="63FD1F13" w14:textId="77777777" w:rsidR="00BD0B29" w:rsidRDefault="00BD0B29" w:rsidP="005509B1">
      <w:pPr>
        <w:jc w:val="center"/>
      </w:pPr>
    </w:p>
    <w:p w14:paraId="470EAA04" w14:textId="77777777" w:rsidR="00BD0B29" w:rsidRDefault="00BD0B29" w:rsidP="005509B1">
      <w:pPr>
        <w:jc w:val="center"/>
      </w:pPr>
    </w:p>
    <w:p w14:paraId="5FB99669" w14:textId="77777777" w:rsidR="00BD0B29" w:rsidRDefault="00BD0B29" w:rsidP="005509B1">
      <w:pPr>
        <w:jc w:val="center"/>
      </w:pPr>
    </w:p>
    <w:p w14:paraId="4A7AACF5" w14:textId="77777777" w:rsidR="00BD0B29" w:rsidRPr="008C3402" w:rsidRDefault="00BD0B29" w:rsidP="005509B1">
      <w:pPr>
        <w:jc w:val="center"/>
      </w:pPr>
    </w:p>
    <w:p w14:paraId="07719A18" w14:textId="591FDFBA" w:rsidR="00A35C56" w:rsidRPr="00A35C56" w:rsidRDefault="00D11D30" w:rsidP="005509B1">
      <w:pPr>
        <w:pStyle w:val="Heading1"/>
        <w:numPr>
          <w:ilvl w:val="1"/>
          <w:numId w:val="26"/>
        </w:numPr>
        <w:spacing w:before="240" w:after="120"/>
      </w:pPr>
      <w:r>
        <w:lastRenderedPageBreak/>
        <w:t>Use case 3</w:t>
      </w:r>
    </w:p>
    <w:p w14:paraId="20DAF0D3" w14:textId="22A7BB36" w:rsidR="008C3402" w:rsidRDefault="008C3402" w:rsidP="008C3402">
      <w:r>
        <w:t>Before Registering:</w:t>
      </w:r>
    </w:p>
    <w:p w14:paraId="7ACC7792" w14:textId="77777777" w:rsidR="00A35C56" w:rsidRPr="008C3402" w:rsidRDefault="00A35C56" w:rsidP="008C3402"/>
    <w:p w14:paraId="60307B40" w14:textId="5138B260" w:rsidR="008C3402" w:rsidRDefault="008C3402" w:rsidP="008C3402">
      <w:r>
        <w:rPr>
          <w:noProof/>
        </w:rPr>
        <mc:AlternateContent>
          <mc:Choice Requires="wps">
            <w:drawing>
              <wp:anchor distT="0" distB="0" distL="114300" distR="114300" simplePos="0" relativeHeight="251659264" behindDoc="0" locked="0" layoutInCell="1" allowOverlap="1" wp14:anchorId="2DC1BBE0" wp14:editId="3EBD5F19">
                <wp:simplePos x="0" y="0"/>
                <wp:positionH relativeFrom="column">
                  <wp:posOffset>998855</wp:posOffset>
                </wp:positionH>
                <wp:positionV relativeFrom="paragraph">
                  <wp:posOffset>2859405</wp:posOffset>
                </wp:positionV>
                <wp:extent cx="795866" cy="152400"/>
                <wp:effectExtent l="0" t="0" r="23495" b="19050"/>
                <wp:wrapNone/>
                <wp:docPr id="469572420" name="Rectangle 1"/>
                <wp:cNvGraphicFramePr/>
                <a:graphic xmlns:a="http://schemas.openxmlformats.org/drawingml/2006/main">
                  <a:graphicData uri="http://schemas.microsoft.com/office/word/2010/wordprocessingShape">
                    <wps:wsp>
                      <wps:cNvSpPr/>
                      <wps:spPr>
                        <a:xfrm>
                          <a:off x="0" y="0"/>
                          <a:ext cx="795866" cy="1524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356A40" id="Rectangle 1" o:spid="_x0000_s1026" style="position:absolute;margin-left:78.65pt;margin-top:225.15pt;width:62.65pt;height: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" filled="f" strokecolor="red" strokeweight="1pt"/>
            </w:pict>
          </mc:Fallback>
        </mc:AlternateContent>
      </w:r>
      <w:r w:rsidRPr="008C3402">
        <w:rPr>
          <w:noProof/>
        </w:rPr>
        <w:drawing>
          <wp:inline distT="0" distB="0" distL="0" distR="0" wp14:anchorId="071FDC74" wp14:editId="659A016A">
            <wp:extent cx="6457950" cy="3630803"/>
            <wp:effectExtent l="0" t="0" r="0" b="8255"/>
            <wp:docPr id="152270493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704933" name="Picture 1" descr="A screenshot of a computer&#10;&#10;AI-generated content may be incorrect."/>
                    <pic:cNvPicPr/>
                  </pic:nvPicPr>
                  <pic:blipFill>
                    <a:blip r:embed="rId37"/>
                    <a:stretch>
                      <a:fillRect/>
                    </a:stretch>
                  </pic:blipFill>
                  <pic:spPr>
                    <a:xfrm>
                      <a:off x="0" y="0"/>
                      <a:ext cx="6465448" cy="3635019"/>
                    </a:xfrm>
                    <a:prstGeom prst="rect">
                      <a:avLst/>
                    </a:prstGeom>
                  </pic:spPr>
                </pic:pic>
              </a:graphicData>
            </a:graphic>
          </wp:inline>
        </w:drawing>
      </w:r>
    </w:p>
    <w:p w14:paraId="7ECD8676" w14:textId="77777777" w:rsidR="00A35C56" w:rsidRDefault="00A35C56" w:rsidP="008C3402"/>
    <w:p w14:paraId="1810B5ED" w14:textId="37C32017" w:rsidR="008C3402" w:rsidRDefault="008C3402" w:rsidP="008C3402">
      <w:r>
        <w:t>After registering:</w:t>
      </w:r>
    </w:p>
    <w:p w14:paraId="4AB753A0" w14:textId="77777777" w:rsidR="00A35C56" w:rsidRDefault="00A35C56" w:rsidP="008C3402"/>
    <w:p w14:paraId="1055E046" w14:textId="3F656A81" w:rsidR="008C3402" w:rsidRDefault="008C3402" w:rsidP="008C3402">
      <w:r w:rsidRPr="008C3402">
        <w:rPr>
          <w:noProof/>
        </w:rPr>
        <w:drawing>
          <wp:inline distT="0" distB="0" distL="0" distR="0" wp14:anchorId="30B3BE1E" wp14:editId="4B59BE4C">
            <wp:extent cx="6413500" cy="3605812"/>
            <wp:effectExtent l="0" t="0" r="6350" b="0"/>
            <wp:docPr id="2599867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86788" name="Picture 1" descr="A screenshot of a computer&#10;&#10;AI-generated content may be incorrect."/>
                    <pic:cNvPicPr/>
                  </pic:nvPicPr>
                  <pic:blipFill>
                    <a:blip r:embed="rId38"/>
                    <a:stretch>
                      <a:fillRect/>
                    </a:stretch>
                  </pic:blipFill>
                  <pic:spPr>
                    <a:xfrm>
                      <a:off x="0" y="0"/>
                      <a:ext cx="6420256" cy="3609610"/>
                    </a:xfrm>
                    <a:prstGeom prst="rect">
                      <a:avLst/>
                    </a:prstGeom>
                  </pic:spPr>
                </pic:pic>
              </a:graphicData>
            </a:graphic>
          </wp:inline>
        </w:drawing>
      </w:r>
    </w:p>
    <w:p w14:paraId="6FAD7370" w14:textId="2C198535" w:rsidR="008C3402" w:rsidRDefault="008C3402" w:rsidP="008C3402">
      <w:r>
        <w:rPr>
          <w:noProof/>
        </w:rPr>
        <w:lastRenderedPageBreak/>
        <mc:AlternateContent>
          <mc:Choice Requires="wps">
            <w:drawing>
              <wp:anchor distT="0" distB="0" distL="114300" distR="114300" simplePos="0" relativeHeight="251661312" behindDoc="0" locked="0" layoutInCell="1" allowOverlap="1" wp14:anchorId="6A17FB32" wp14:editId="43075C68">
                <wp:simplePos x="0" y="0"/>
                <wp:positionH relativeFrom="column">
                  <wp:posOffset>1045634</wp:posOffset>
                </wp:positionH>
                <wp:positionV relativeFrom="paragraph">
                  <wp:posOffset>3022600</wp:posOffset>
                </wp:positionV>
                <wp:extent cx="795866" cy="152400"/>
                <wp:effectExtent l="0" t="0" r="23495" b="19050"/>
                <wp:wrapNone/>
                <wp:docPr id="247306401" name="Rectangle 1"/>
                <wp:cNvGraphicFramePr/>
                <a:graphic xmlns:a="http://schemas.openxmlformats.org/drawingml/2006/main">
                  <a:graphicData uri="http://schemas.microsoft.com/office/word/2010/wordprocessingShape">
                    <wps:wsp>
                      <wps:cNvSpPr/>
                      <wps:spPr>
                        <a:xfrm>
                          <a:off x="0" y="0"/>
                          <a:ext cx="795866" cy="1524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F1672A" id="Rectangle 1" o:spid="_x0000_s1026" style="position:absolute;margin-left:82.35pt;margin-top:238pt;width:62.65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" filled="f" strokecolor="red" strokeweight="1pt"/>
            </w:pict>
          </mc:Fallback>
        </mc:AlternateContent>
      </w:r>
      <w:r w:rsidRPr="008C3402">
        <w:rPr>
          <w:noProof/>
        </w:rPr>
        <w:drawing>
          <wp:inline distT="0" distB="0" distL="0" distR="0" wp14:anchorId="34E860D3" wp14:editId="1DA73B9E">
            <wp:extent cx="6858000" cy="3855720"/>
            <wp:effectExtent l="0" t="0" r="0" b="0"/>
            <wp:docPr id="20662583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258309" name="Picture 1" descr="A screenshot of a computer&#10;&#10;AI-generated content may be incorrect."/>
                    <pic:cNvPicPr/>
                  </pic:nvPicPr>
                  <pic:blipFill>
                    <a:blip r:embed="rId39"/>
                    <a:stretch>
                      <a:fillRect/>
                    </a:stretch>
                  </pic:blipFill>
                  <pic:spPr>
                    <a:xfrm>
                      <a:off x="0" y="0"/>
                      <a:ext cx="6858000" cy="3855720"/>
                    </a:xfrm>
                    <a:prstGeom prst="rect">
                      <a:avLst/>
                    </a:prstGeom>
                  </pic:spPr>
                </pic:pic>
              </a:graphicData>
            </a:graphic>
          </wp:inline>
        </w:drawing>
      </w:r>
    </w:p>
    <w:p w14:paraId="2A7BDFCA" w14:textId="77777777" w:rsidR="00A35C56" w:rsidRDefault="00A35C56" w:rsidP="008C3402"/>
    <w:p w14:paraId="0ECEC6F0" w14:textId="482D7BBC" w:rsidR="00A35C56" w:rsidRDefault="00A35C56" w:rsidP="008C3402">
      <w:r>
        <w:t>Trying to register for the same course:</w:t>
      </w:r>
    </w:p>
    <w:p w14:paraId="361C1480" w14:textId="77777777" w:rsidR="00A35C56" w:rsidRDefault="00A35C56" w:rsidP="008C3402"/>
    <w:p w14:paraId="57CD0754" w14:textId="083450D0" w:rsidR="008C3402" w:rsidRDefault="008C3402" w:rsidP="008C3402">
      <w:r w:rsidRPr="008C3402">
        <w:rPr>
          <w:noProof/>
        </w:rPr>
        <w:drawing>
          <wp:inline distT="0" distB="0" distL="0" distR="0" wp14:anchorId="5A0CE17A" wp14:editId="1BD4A458">
            <wp:extent cx="6858000" cy="3855720"/>
            <wp:effectExtent l="0" t="0" r="0" b="0"/>
            <wp:docPr id="10606234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623427" name="Picture 1" descr="A screenshot of a computer&#10;&#10;AI-generated content may be incorrect."/>
                    <pic:cNvPicPr/>
                  </pic:nvPicPr>
                  <pic:blipFill>
                    <a:blip r:embed="rId40"/>
                    <a:stretch>
                      <a:fillRect/>
                    </a:stretch>
                  </pic:blipFill>
                  <pic:spPr>
                    <a:xfrm>
                      <a:off x="0" y="0"/>
                      <a:ext cx="6858000" cy="3855720"/>
                    </a:xfrm>
                    <a:prstGeom prst="rect">
                      <a:avLst/>
                    </a:prstGeom>
                  </pic:spPr>
                </pic:pic>
              </a:graphicData>
            </a:graphic>
          </wp:inline>
        </w:drawing>
      </w:r>
    </w:p>
    <w:p w14:paraId="3C99408C" w14:textId="77777777" w:rsidR="00A35C56" w:rsidRDefault="00A35C56" w:rsidP="008C3402"/>
    <w:p w14:paraId="714C8D6D" w14:textId="77777777" w:rsidR="00A35C56" w:rsidRDefault="00A35C56" w:rsidP="008C3402"/>
    <w:p w14:paraId="78BF8195" w14:textId="28826A39" w:rsidR="00A35C56" w:rsidRDefault="00A35C56" w:rsidP="008C3402">
      <w:r>
        <w:lastRenderedPageBreak/>
        <w:t>Trying to register for another campus class:</w:t>
      </w:r>
    </w:p>
    <w:p w14:paraId="0BFEB25D" w14:textId="77777777" w:rsidR="00A35C56" w:rsidRDefault="00A35C56" w:rsidP="008C3402"/>
    <w:p w14:paraId="482BFD77" w14:textId="5CA3E823" w:rsidR="00A35C56" w:rsidRDefault="00A35C56" w:rsidP="008C3402">
      <w:r w:rsidRPr="00A35C56">
        <w:rPr>
          <w:noProof/>
        </w:rPr>
        <w:drawing>
          <wp:inline distT="0" distB="0" distL="0" distR="0" wp14:anchorId="170D6C8C" wp14:editId="0C9F3F08">
            <wp:extent cx="6858000" cy="3855720"/>
            <wp:effectExtent l="0" t="0" r="0" b="0"/>
            <wp:docPr id="2130361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36138" name="Picture 1" descr="A screenshot of a computer&#10;&#10;AI-generated content may be incorrect."/>
                    <pic:cNvPicPr/>
                  </pic:nvPicPr>
                  <pic:blipFill>
                    <a:blip r:embed="rId41"/>
                    <a:stretch>
                      <a:fillRect/>
                    </a:stretch>
                  </pic:blipFill>
                  <pic:spPr>
                    <a:xfrm>
                      <a:off x="0" y="0"/>
                      <a:ext cx="6858000" cy="3855720"/>
                    </a:xfrm>
                    <a:prstGeom prst="rect">
                      <a:avLst/>
                    </a:prstGeom>
                  </pic:spPr>
                </pic:pic>
              </a:graphicData>
            </a:graphic>
          </wp:inline>
        </w:drawing>
      </w:r>
    </w:p>
    <w:p w14:paraId="4921B4A8" w14:textId="77777777" w:rsidR="00A35C56" w:rsidRDefault="00A35C56" w:rsidP="008C3402"/>
    <w:p w14:paraId="3470D360" w14:textId="0CF2D5BF" w:rsidR="00A35C56" w:rsidRDefault="00A35C56" w:rsidP="008C3402">
      <w:r>
        <w:t>Trying to register for a course without finishing its prerequisite:</w:t>
      </w:r>
    </w:p>
    <w:p w14:paraId="65546983" w14:textId="77777777" w:rsidR="00A35C56" w:rsidRDefault="00A35C56" w:rsidP="008C3402"/>
    <w:p w14:paraId="7CC03049" w14:textId="663D0F4C" w:rsidR="00A35C56" w:rsidRDefault="00A35C56" w:rsidP="008C3402">
      <w:r w:rsidRPr="00A35C56">
        <w:rPr>
          <w:noProof/>
        </w:rPr>
        <w:drawing>
          <wp:inline distT="0" distB="0" distL="0" distR="0" wp14:anchorId="4F80C25B" wp14:editId="36E01864">
            <wp:extent cx="6858000" cy="3855720"/>
            <wp:effectExtent l="0" t="0" r="0" b="0"/>
            <wp:docPr id="11513273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327301" name="Picture 1" descr="A screenshot of a computer&#10;&#10;AI-generated content may be incorrect."/>
                    <pic:cNvPicPr/>
                  </pic:nvPicPr>
                  <pic:blipFill>
                    <a:blip r:embed="rId42"/>
                    <a:stretch>
                      <a:fillRect/>
                    </a:stretch>
                  </pic:blipFill>
                  <pic:spPr>
                    <a:xfrm>
                      <a:off x="0" y="0"/>
                      <a:ext cx="6858000" cy="3855720"/>
                    </a:xfrm>
                    <a:prstGeom prst="rect">
                      <a:avLst/>
                    </a:prstGeom>
                  </pic:spPr>
                </pic:pic>
              </a:graphicData>
            </a:graphic>
          </wp:inline>
        </w:drawing>
      </w:r>
    </w:p>
    <w:p w14:paraId="781BD8E5" w14:textId="1320A3DC" w:rsidR="00A35C56" w:rsidRDefault="00A35C56" w:rsidP="008C3402">
      <w:r>
        <w:lastRenderedPageBreak/>
        <w:t>Trying to register for a full class:</w:t>
      </w:r>
    </w:p>
    <w:p w14:paraId="0359B407" w14:textId="77777777" w:rsidR="00A35C56" w:rsidRDefault="00A35C56" w:rsidP="008C3402"/>
    <w:p w14:paraId="4BD3CEF8" w14:textId="02C6017B" w:rsidR="00A35C56" w:rsidRDefault="00A35C56" w:rsidP="008C3402">
      <w:r w:rsidRPr="00A35C56">
        <w:rPr>
          <w:noProof/>
        </w:rPr>
        <w:drawing>
          <wp:inline distT="0" distB="0" distL="0" distR="0" wp14:anchorId="013373ED" wp14:editId="1615D964">
            <wp:extent cx="6369050" cy="3580821"/>
            <wp:effectExtent l="0" t="0" r="0" b="635"/>
            <wp:docPr id="6448599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859999" name="Picture 1" descr="A screenshot of a computer&#10;&#10;AI-generated content may be incorrect."/>
                    <pic:cNvPicPr/>
                  </pic:nvPicPr>
                  <pic:blipFill>
                    <a:blip r:embed="rId43"/>
                    <a:stretch>
                      <a:fillRect/>
                    </a:stretch>
                  </pic:blipFill>
                  <pic:spPr>
                    <a:xfrm>
                      <a:off x="0" y="0"/>
                      <a:ext cx="6383269" cy="3588815"/>
                    </a:xfrm>
                    <a:prstGeom prst="rect">
                      <a:avLst/>
                    </a:prstGeom>
                  </pic:spPr>
                </pic:pic>
              </a:graphicData>
            </a:graphic>
          </wp:inline>
        </w:drawing>
      </w:r>
    </w:p>
    <w:p w14:paraId="7D4594D7" w14:textId="5AC05B95" w:rsidR="00EE163F" w:rsidRDefault="00D11D30" w:rsidP="00EE163F">
      <w:pPr>
        <w:pStyle w:val="Heading1"/>
        <w:numPr>
          <w:ilvl w:val="1"/>
          <w:numId w:val="26"/>
        </w:numPr>
        <w:spacing w:before="240" w:after="120"/>
      </w:pPr>
      <w:r>
        <w:t>Use case 4</w:t>
      </w:r>
    </w:p>
    <w:p w14:paraId="172767B2" w14:textId="7977A075" w:rsidR="0077639B" w:rsidRDefault="0077639B" w:rsidP="0077639B">
      <w:r>
        <w:t xml:space="preserve">Registering open </w:t>
      </w:r>
      <w:r w:rsidR="005509B1">
        <w:t>courses</w:t>
      </w:r>
      <w:r>
        <w:t>:</w:t>
      </w:r>
    </w:p>
    <w:p w14:paraId="36F318C1" w14:textId="77777777" w:rsidR="005509B1" w:rsidRPr="0077639B" w:rsidRDefault="005509B1" w:rsidP="0077639B"/>
    <w:p w14:paraId="22175256" w14:textId="77777777" w:rsidR="0077639B" w:rsidRDefault="0077639B" w:rsidP="0077639B">
      <w:r>
        <w:rPr>
          <w:noProof/>
        </w:rPr>
        <w:drawing>
          <wp:inline distT="0" distB="0" distL="0" distR="0" wp14:anchorId="44AAFBA5" wp14:editId="3989074D">
            <wp:extent cx="6372178" cy="3581400"/>
            <wp:effectExtent l="0" t="0" r="0" b="0"/>
            <wp:docPr id="64155619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556190" name="Picture 641556190"/>
                    <pic:cNvPicPr/>
                  </pic:nvPicPr>
                  <pic:blipFill>
                    <a:blip r:embed="rId44"/>
                    <a:stretch>
                      <a:fillRect/>
                    </a:stretch>
                  </pic:blipFill>
                  <pic:spPr>
                    <a:xfrm>
                      <a:off x="0" y="0"/>
                      <a:ext cx="6381261" cy="3586505"/>
                    </a:xfrm>
                    <a:prstGeom prst="rect">
                      <a:avLst/>
                    </a:prstGeom>
                  </pic:spPr>
                </pic:pic>
              </a:graphicData>
            </a:graphic>
          </wp:inline>
        </w:drawing>
      </w:r>
    </w:p>
    <w:p w14:paraId="48B26524" w14:textId="158D6D3A" w:rsidR="0077639B" w:rsidRDefault="0077639B" w:rsidP="0077639B">
      <w:r>
        <w:t>After the admin validate the course:</w:t>
      </w:r>
    </w:p>
    <w:p w14:paraId="7372EE3D" w14:textId="77777777" w:rsidR="0077639B" w:rsidRDefault="0077639B" w:rsidP="0077639B">
      <w:pPr>
        <w:ind w:left="0" w:firstLine="0"/>
      </w:pPr>
      <w:r>
        <w:rPr>
          <w:noProof/>
        </w:rPr>
        <w:lastRenderedPageBreak/>
        <w:drawing>
          <wp:inline distT="0" distB="0" distL="0" distR="0" wp14:anchorId="1BEB78E8" wp14:editId="59355393">
            <wp:extent cx="6858000" cy="3854450"/>
            <wp:effectExtent l="0" t="0" r="0" b="0"/>
            <wp:docPr id="61805228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52281" name="Picture 618052281"/>
                    <pic:cNvPicPr/>
                  </pic:nvPicPr>
                  <pic:blipFill>
                    <a:blip r:embed="rId45"/>
                    <a:stretch>
                      <a:fillRect/>
                    </a:stretch>
                  </pic:blipFill>
                  <pic:spPr>
                    <a:xfrm>
                      <a:off x="0" y="0"/>
                      <a:ext cx="6858000" cy="3854450"/>
                    </a:xfrm>
                    <a:prstGeom prst="rect">
                      <a:avLst/>
                    </a:prstGeom>
                  </pic:spPr>
                </pic:pic>
              </a:graphicData>
            </a:graphic>
          </wp:inline>
        </w:drawing>
      </w:r>
    </w:p>
    <w:p w14:paraId="50ED6F67" w14:textId="77777777" w:rsidR="0077639B" w:rsidRDefault="0077639B" w:rsidP="0077639B">
      <w:pPr>
        <w:ind w:left="0" w:firstLine="0"/>
      </w:pPr>
    </w:p>
    <w:p w14:paraId="10426833" w14:textId="77777777" w:rsidR="0077639B" w:rsidRDefault="0077639B" w:rsidP="0077639B">
      <w:pPr>
        <w:ind w:left="0" w:firstLine="0"/>
      </w:pPr>
      <w:r>
        <w:t>After the instructor submits the grade:</w:t>
      </w:r>
    </w:p>
    <w:p w14:paraId="0DE374D9" w14:textId="77777777" w:rsidR="005509B1" w:rsidRDefault="005509B1" w:rsidP="0077639B">
      <w:pPr>
        <w:ind w:left="0" w:firstLine="0"/>
      </w:pPr>
    </w:p>
    <w:p w14:paraId="7E458386" w14:textId="4BD39D32" w:rsidR="0077639B" w:rsidRDefault="0077639B" w:rsidP="0077639B">
      <w:pPr>
        <w:ind w:left="0" w:firstLine="0"/>
      </w:pPr>
      <w:r>
        <w:rPr>
          <w:noProof/>
        </w:rPr>
        <w:drawing>
          <wp:inline distT="0" distB="0" distL="0" distR="0" wp14:anchorId="43F9937D" wp14:editId="6DD42024">
            <wp:extent cx="6858000" cy="3854450"/>
            <wp:effectExtent l="0" t="0" r="0" b="0"/>
            <wp:docPr id="10291047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10473" name="Picture 102910473"/>
                    <pic:cNvPicPr/>
                  </pic:nvPicPr>
                  <pic:blipFill>
                    <a:blip r:embed="rId46"/>
                    <a:stretch>
                      <a:fillRect/>
                    </a:stretch>
                  </pic:blipFill>
                  <pic:spPr>
                    <a:xfrm>
                      <a:off x="0" y="0"/>
                      <a:ext cx="6858000" cy="3854450"/>
                    </a:xfrm>
                    <a:prstGeom prst="rect">
                      <a:avLst/>
                    </a:prstGeom>
                  </pic:spPr>
                </pic:pic>
              </a:graphicData>
            </a:graphic>
          </wp:inline>
        </w:drawing>
      </w:r>
    </w:p>
    <w:p w14:paraId="5AB72929" w14:textId="77777777" w:rsidR="0077639B" w:rsidRDefault="0077639B" w:rsidP="0077639B">
      <w:pPr>
        <w:ind w:left="0" w:firstLine="0"/>
      </w:pPr>
    </w:p>
    <w:p w14:paraId="507DAAF0" w14:textId="77777777" w:rsidR="0077639B" w:rsidRDefault="0077639B" w:rsidP="0077639B">
      <w:pPr>
        <w:ind w:left="0" w:firstLine="0"/>
      </w:pPr>
    </w:p>
    <w:p w14:paraId="4AE29106" w14:textId="77777777" w:rsidR="0077639B" w:rsidRDefault="0077639B" w:rsidP="0077639B">
      <w:pPr>
        <w:ind w:left="0" w:firstLine="0"/>
      </w:pPr>
    </w:p>
    <w:p w14:paraId="3A717F7F" w14:textId="64A2EE4C" w:rsidR="0077639B" w:rsidRDefault="0077639B" w:rsidP="0077639B">
      <w:pPr>
        <w:ind w:left="0" w:firstLine="0"/>
      </w:pPr>
      <w:r>
        <w:t>Mobile screen:</w:t>
      </w:r>
    </w:p>
    <w:p w14:paraId="304E783E" w14:textId="77777777" w:rsidR="005509B1" w:rsidRDefault="005509B1" w:rsidP="0077639B">
      <w:pPr>
        <w:ind w:left="0" w:firstLine="0"/>
      </w:pPr>
    </w:p>
    <w:p w14:paraId="133208EA" w14:textId="48FFF2BD" w:rsidR="0077639B" w:rsidRDefault="0077639B" w:rsidP="005509B1">
      <w:pPr>
        <w:ind w:left="0" w:firstLine="0"/>
        <w:jc w:val="center"/>
      </w:pPr>
      <w:r>
        <w:rPr>
          <w:noProof/>
        </w:rPr>
        <w:drawing>
          <wp:inline distT="0" distB="0" distL="0" distR="0" wp14:anchorId="0D03887D" wp14:editId="0285D89B">
            <wp:extent cx="3573950" cy="5124450"/>
            <wp:effectExtent l="0" t="0" r="7620" b="0"/>
            <wp:docPr id="58855730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57306" name="Picture 588557306"/>
                    <pic:cNvPicPr/>
                  </pic:nvPicPr>
                  <pic:blipFill>
                    <a:blip r:embed="rId47"/>
                    <a:stretch>
                      <a:fillRect/>
                    </a:stretch>
                  </pic:blipFill>
                  <pic:spPr>
                    <a:xfrm>
                      <a:off x="0" y="0"/>
                      <a:ext cx="3577241" cy="5129169"/>
                    </a:xfrm>
                    <a:prstGeom prst="rect">
                      <a:avLst/>
                    </a:prstGeom>
                  </pic:spPr>
                </pic:pic>
              </a:graphicData>
            </a:graphic>
          </wp:inline>
        </w:drawing>
      </w:r>
    </w:p>
    <w:p w14:paraId="6ACE25D7" w14:textId="77777777" w:rsidR="00750043" w:rsidRDefault="00750043" w:rsidP="005509B1">
      <w:pPr>
        <w:ind w:left="0" w:firstLine="0"/>
        <w:jc w:val="center"/>
      </w:pPr>
    </w:p>
    <w:p w14:paraId="55647717" w14:textId="77777777" w:rsidR="00750043" w:rsidRDefault="00750043" w:rsidP="005509B1">
      <w:pPr>
        <w:ind w:left="0" w:firstLine="0"/>
        <w:jc w:val="center"/>
      </w:pPr>
    </w:p>
    <w:p w14:paraId="5AA2D635" w14:textId="77777777" w:rsidR="00750043" w:rsidRDefault="00750043" w:rsidP="005509B1">
      <w:pPr>
        <w:ind w:left="0" w:firstLine="0"/>
        <w:jc w:val="center"/>
      </w:pPr>
    </w:p>
    <w:p w14:paraId="138CAFE9" w14:textId="77777777" w:rsidR="00750043" w:rsidRDefault="00750043" w:rsidP="005509B1">
      <w:pPr>
        <w:ind w:left="0" w:firstLine="0"/>
        <w:jc w:val="center"/>
      </w:pPr>
    </w:p>
    <w:p w14:paraId="56E16842" w14:textId="77777777" w:rsidR="00750043" w:rsidRDefault="00750043" w:rsidP="005509B1">
      <w:pPr>
        <w:ind w:left="0" w:firstLine="0"/>
        <w:jc w:val="center"/>
      </w:pPr>
    </w:p>
    <w:p w14:paraId="0B3F749A" w14:textId="77777777" w:rsidR="00750043" w:rsidRDefault="00750043" w:rsidP="005509B1">
      <w:pPr>
        <w:ind w:left="0" w:firstLine="0"/>
        <w:jc w:val="center"/>
      </w:pPr>
    </w:p>
    <w:p w14:paraId="000B20B0" w14:textId="77777777" w:rsidR="00750043" w:rsidRDefault="00750043" w:rsidP="005509B1">
      <w:pPr>
        <w:ind w:left="0" w:firstLine="0"/>
        <w:jc w:val="center"/>
      </w:pPr>
    </w:p>
    <w:p w14:paraId="6260537E" w14:textId="77777777" w:rsidR="00750043" w:rsidRPr="0077639B" w:rsidRDefault="00750043" w:rsidP="005509B1">
      <w:pPr>
        <w:ind w:left="0" w:firstLine="0"/>
        <w:jc w:val="center"/>
      </w:pPr>
    </w:p>
    <w:p w14:paraId="1C724F6D" w14:textId="7B8DFE32" w:rsidR="00750043" w:rsidRDefault="002D05E9" w:rsidP="00750043">
      <w:pPr>
        <w:pStyle w:val="Heading1"/>
        <w:numPr>
          <w:ilvl w:val="1"/>
          <w:numId w:val="26"/>
        </w:numPr>
        <w:spacing w:before="240" w:after="120"/>
      </w:pPr>
      <w:r>
        <w:t>Use case 5</w:t>
      </w:r>
    </w:p>
    <w:p w14:paraId="766ECF03" w14:textId="7F205C34" w:rsidR="00750043" w:rsidRPr="00750043" w:rsidRDefault="00750043" w:rsidP="00750043">
      <w:r>
        <w:t>admin view Showing courses and classes:</w:t>
      </w:r>
    </w:p>
    <w:p w14:paraId="52D917A0" w14:textId="77777777" w:rsidR="00750043" w:rsidRPr="00750043" w:rsidRDefault="00750043" w:rsidP="00750043"/>
    <w:p w14:paraId="6C8565C8" w14:textId="33B4E79E" w:rsidR="00750043" w:rsidRDefault="00750043" w:rsidP="00750043">
      <w:r w:rsidRPr="002D05E9">
        <w:rPr>
          <w:noProof/>
        </w:rPr>
        <w:lastRenderedPageBreak/>
        <w:drawing>
          <wp:anchor distT="0" distB="0" distL="114300" distR="114300" simplePos="0" relativeHeight="251664384" behindDoc="0" locked="0" layoutInCell="1" allowOverlap="1" wp14:anchorId="53C4332B" wp14:editId="253D95C3">
            <wp:simplePos x="0" y="0"/>
            <wp:positionH relativeFrom="margin">
              <wp:posOffset>462280</wp:posOffset>
            </wp:positionH>
            <wp:positionV relativeFrom="paragraph">
              <wp:posOffset>2540</wp:posOffset>
            </wp:positionV>
            <wp:extent cx="4979670" cy="2409825"/>
            <wp:effectExtent l="0" t="0" r="0" b="9525"/>
            <wp:wrapTopAndBottom/>
            <wp:docPr id="148086135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861353" name="Picture 1" descr="A screenshot of a computer&#10;&#10;AI-generated content may be incorrect."/>
                    <pic:cNvPicPr/>
                  </pic:nvPicPr>
                  <pic:blipFill>
                    <a:blip r:embed="rId48"/>
                    <a:stretch>
                      <a:fillRect/>
                    </a:stretch>
                  </pic:blipFill>
                  <pic:spPr>
                    <a:xfrm>
                      <a:off x="0" y="0"/>
                      <a:ext cx="4979670" cy="2409825"/>
                    </a:xfrm>
                    <a:prstGeom prst="rect">
                      <a:avLst/>
                    </a:prstGeom>
                  </pic:spPr>
                </pic:pic>
              </a:graphicData>
            </a:graphic>
            <wp14:sizeRelH relativeFrom="margin">
              <wp14:pctWidth>0</wp14:pctWidth>
            </wp14:sizeRelH>
            <wp14:sizeRelV relativeFrom="margin">
              <wp14:pctHeight>0</wp14:pctHeight>
            </wp14:sizeRelV>
          </wp:anchor>
        </w:drawing>
      </w:r>
      <w:r w:rsidR="002D05E9">
        <w:t>Adding course:</w:t>
      </w:r>
    </w:p>
    <w:p w14:paraId="48F25EE3" w14:textId="3E26582A" w:rsidR="00750043" w:rsidRDefault="00750043" w:rsidP="00750043">
      <w:r w:rsidRPr="002D05E9">
        <w:rPr>
          <w:noProof/>
        </w:rPr>
        <w:drawing>
          <wp:anchor distT="0" distB="0" distL="114300" distR="114300" simplePos="0" relativeHeight="251665408" behindDoc="0" locked="0" layoutInCell="1" allowOverlap="1" wp14:anchorId="26E2C863" wp14:editId="486A42C7">
            <wp:simplePos x="0" y="0"/>
            <wp:positionH relativeFrom="margin">
              <wp:posOffset>466920</wp:posOffset>
            </wp:positionH>
            <wp:positionV relativeFrom="paragraph">
              <wp:posOffset>230876</wp:posOffset>
            </wp:positionV>
            <wp:extent cx="4962525" cy="2392045"/>
            <wp:effectExtent l="0" t="0" r="9525" b="8255"/>
            <wp:wrapTopAndBottom/>
            <wp:docPr id="4012776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277671" name="Picture 1" descr="A screenshot of a computer&#10;&#10;AI-generated content may be incorrect."/>
                    <pic:cNvPicPr/>
                  </pic:nvPicPr>
                  <pic:blipFill>
                    <a:blip r:embed="rId49"/>
                    <a:stretch>
                      <a:fillRect/>
                    </a:stretch>
                  </pic:blipFill>
                  <pic:spPr>
                    <a:xfrm>
                      <a:off x="0" y="0"/>
                      <a:ext cx="4962525" cy="2392045"/>
                    </a:xfrm>
                    <a:prstGeom prst="rect">
                      <a:avLst/>
                    </a:prstGeom>
                  </pic:spPr>
                </pic:pic>
              </a:graphicData>
            </a:graphic>
            <wp14:sizeRelH relativeFrom="margin">
              <wp14:pctWidth>0</wp14:pctWidth>
            </wp14:sizeRelH>
            <wp14:sizeRelV relativeFrom="margin">
              <wp14:pctHeight>0</wp14:pctHeight>
            </wp14:sizeRelV>
          </wp:anchor>
        </w:drawing>
      </w:r>
    </w:p>
    <w:p w14:paraId="46BC81E8" w14:textId="4536CD2B" w:rsidR="00750043" w:rsidRDefault="00750043" w:rsidP="00750043"/>
    <w:p w14:paraId="1887B15C" w14:textId="33D32369" w:rsidR="00750043" w:rsidRDefault="00750043" w:rsidP="00750043">
      <w:r w:rsidRPr="00750043">
        <w:rPr>
          <w:noProof/>
        </w:rPr>
        <w:drawing>
          <wp:anchor distT="0" distB="0" distL="114300" distR="114300" simplePos="0" relativeHeight="251666432" behindDoc="0" locked="0" layoutInCell="1" allowOverlap="1" wp14:anchorId="57AC7BFE" wp14:editId="366CE3DC">
            <wp:simplePos x="0" y="0"/>
            <wp:positionH relativeFrom="margin">
              <wp:posOffset>416974</wp:posOffset>
            </wp:positionH>
            <wp:positionV relativeFrom="paragraph">
              <wp:posOffset>291799</wp:posOffset>
            </wp:positionV>
            <wp:extent cx="5065395" cy="2459355"/>
            <wp:effectExtent l="0" t="0" r="1905" b="0"/>
            <wp:wrapTopAndBottom/>
            <wp:docPr id="7978490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849010" name="Picture 1" descr="A screenshot of a computer&#10;&#10;AI-generated content may be incorrect."/>
                    <pic:cNvPicPr/>
                  </pic:nvPicPr>
                  <pic:blipFill>
                    <a:blip r:embed="rId50"/>
                    <a:stretch>
                      <a:fillRect/>
                    </a:stretch>
                  </pic:blipFill>
                  <pic:spPr>
                    <a:xfrm>
                      <a:off x="0" y="0"/>
                      <a:ext cx="5065395" cy="2459355"/>
                    </a:xfrm>
                    <a:prstGeom prst="rect">
                      <a:avLst/>
                    </a:prstGeom>
                  </pic:spPr>
                </pic:pic>
              </a:graphicData>
            </a:graphic>
            <wp14:sizeRelH relativeFrom="margin">
              <wp14:pctWidth>0</wp14:pctWidth>
            </wp14:sizeRelH>
            <wp14:sizeRelV relativeFrom="margin">
              <wp14:pctHeight>0</wp14:pctHeight>
            </wp14:sizeRelV>
          </wp:anchor>
        </w:drawing>
      </w:r>
      <w:r>
        <w:t>Course added:</w:t>
      </w:r>
    </w:p>
    <w:p w14:paraId="6F438F33" w14:textId="7665A0B4" w:rsidR="002D05E9" w:rsidRDefault="002D05E9" w:rsidP="002D05E9"/>
    <w:p w14:paraId="0A2D59EB" w14:textId="77777777" w:rsidR="00750043" w:rsidRDefault="00750043" w:rsidP="002D05E9"/>
    <w:p w14:paraId="375AD76B" w14:textId="77777777" w:rsidR="00750043" w:rsidRDefault="00750043" w:rsidP="002D05E9"/>
    <w:p w14:paraId="2B858037" w14:textId="28320F34" w:rsidR="00750043" w:rsidRDefault="00750043" w:rsidP="002D05E9">
      <w:r w:rsidRPr="00750043">
        <w:rPr>
          <w:noProof/>
        </w:rPr>
        <w:lastRenderedPageBreak/>
        <w:drawing>
          <wp:anchor distT="0" distB="0" distL="114300" distR="114300" simplePos="0" relativeHeight="251667456" behindDoc="0" locked="0" layoutInCell="1" allowOverlap="1" wp14:anchorId="207C1530" wp14:editId="31FA90D0">
            <wp:simplePos x="0" y="0"/>
            <wp:positionH relativeFrom="margin">
              <wp:posOffset>338275</wp:posOffset>
            </wp:positionH>
            <wp:positionV relativeFrom="paragraph">
              <wp:posOffset>240404</wp:posOffset>
            </wp:positionV>
            <wp:extent cx="5385435" cy="2599055"/>
            <wp:effectExtent l="0" t="0" r="5715" b="0"/>
            <wp:wrapTopAndBottom/>
            <wp:docPr id="3037410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741088" name="Picture 1" descr="A screenshot of a computer&#10;&#10;AI-generated content may be incorrect."/>
                    <pic:cNvPicPr/>
                  </pic:nvPicPr>
                  <pic:blipFill>
                    <a:blip r:embed="rId51"/>
                    <a:stretch>
                      <a:fillRect/>
                    </a:stretch>
                  </pic:blipFill>
                  <pic:spPr>
                    <a:xfrm>
                      <a:off x="0" y="0"/>
                      <a:ext cx="5385435" cy="2599055"/>
                    </a:xfrm>
                    <a:prstGeom prst="rect">
                      <a:avLst/>
                    </a:prstGeom>
                  </pic:spPr>
                </pic:pic>
              </a:graphicData>
            </a:graphic>
            <wp14:sizeRelH relativeFrom="margin">
              <wp14:pctWidth>0</wp14:pctWidth>
            </wp14:sizeRelH>
            <wp14:sizeRelV relativeFrom="margin">
              <wp14:pctHeight>0</wp14:pctHeight>
            </wp14:sizeRelV>
          </wp:anchor>
        </w:drawing>
      </w:r>
      <w:r>
        <w:t>Adding class:</w:t>
      </w:r>
    </w:p>
    <w:p w14:paraId="1A13B867" w14:textId="752AEF04" w:rsidR="00750043" w:rsidRDefault="0076307C" w:rsidP="002D05E9">
      <w:r w:rsidRPr="0076307C">
        <w:rPr>
          <w:noProof/>
        </w:rPr>
        <w:drawing>
          <wp:anchor distT="0" distB="0" distL="114300" distR="114300" simplePos="0" relativeHeight="251668480" behindDoc="0" locked="0" layoutInCell="1" allowOverlap="1" wp14:anchorId="6478D2FF" wp14:editId="69EE3161">
            <wp:simplePos x="0" y="0"/>
            <wp:positionH relativeFrom="margin">
              <wp:posOffset>303530</wp:posOffset>
            </wp:positionH>
            <wp:positionV relativeFrom="paragraph">
              <wp:posOffset>2850515</wp:posOffset>
            </wp:positionV>
            <wp:extent cx="5464810" cy="2646045"/>
            <wp:effectExtent l="0" t="0" r="2540" b="1905"/>
            <wp:wrapTopAndBottom/>
            <wp:docPr id="18489740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974057" name="Picture 1" descr="A screenshot of a computer&#10;&#10;AI-generated content may be incorrect."/>
                    <pic:cNvPicPr/>
                  </pic:nvPicPr>
                  <pic:blipFill>
                    <a:blip r:embed="rId52"/>
                    <a:stretch>
                      <a:fillRect/>
                    </a:stretch>
                  </pic:blipFill>
                  <pic:spPr>
                    <a:xfrm>
                      <a:off x="0" y="0"/>
                      <a:ext cx="5464810" cy="2646045"/>
                    </a:xfrm>
                    <a:prstGeom prst="rect">
                      <a:avLst/>
                    </a:prstGeom>
                  </pic:spPr>
                </pic:pic>
              </a:graphicData>
            </a:graphic>
            <wp14:sizeRelH relativeFrom="margin">
              <wp14:pctWidth>0</wp14:pctWidth>
            </wp14:sizeRelH>
            <wp14:sizeRelV relativeFrom="margin">
              <wp14:pctHeight>0</wp14:pctHeight>
            </wp14:sizeRelV>
          </wp:anchor>
        </w:drawing>
      </w:r>
      <w:r w:rsidR="00750043">
        <w:t>Class added:</w:t>
      </w:r>
    </w:p>
    <w:p w14:paraId="2FB5FB36" w14:textId="06CF8BE9" w:rsidR="0076307C" w:rsidRDefault="0076307C" w:rsidP="0076307C">
      <w:r w:rsidRPr="0076307C">
        <w:rPr>
          <w:noProof/>
        </w:rPr>
        <w:drawing>
          <wp:anchor distT="0" distB="0" distL="114300" distR="114300" simplePos="0" relativeHeight="251669504" behindDoc="0" locked="0" layoutInCell="1" allowOverlap="1" wp14:anchorId="1A431E75" wp14:editId="52078D96">
            <wp:simplePos x="0" y="0"/>
            <wp:positionH relativeFrom="margin">
              <wp:posOffset>393759</wp:posOffset>
            </wp:positionH>
            <wp:positionV relativeFrom="paragraph">
              <wp:posOffset>3008539</wp:posOffset>
            </wp:positionV>
            <wp:extent cx="5491480" cy="2665730"/>
            <wp:effectExtent l="0" t="0" r="0" b="1270"/>
            <wp:wrapTopAndBottom/>
            <wp:docPr id="172493392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933926" name="Picture 1" descr="A screenshot of a computer&#10;&#10;AI-generated content may be incorrect."/>
                    <pic:cNvPicPr/>
                  </pic:nvPicPr>
                  <pic:blipFill>
                    <a:blip r:embed="rId53"/>
                    <a:stretch>
                      <a:fillRect/>
                    </a:stretch>
                  </pic:blipFill>
                  <pic:spPr>
                    <a:xfrm>
                      <a:off x="0" y="0"/>
                      <a:ext cx="5491480" cy="2665730"/>
                    </a:xfrm>
                    <a:prstGeom prst="rect">
                      <a:avLst/>
                    </a:prstGeom>
                  </pic:spPr>
                </pic:pic>
              </a:graphicData>
            </a:graphic>
            <wp14:sizeRelH relativeFrom="margin">
              <wp14:pctWidth>0</wp14:pctWidth>
            </wp14:sizeRelH>
            <wp14:sizeRelV relativeFrom="margin">
              <wp14:pctHeight>0</wp14:pctHeight>
            </wp14:sizeRelV>
          </wp:anchor>
        </w:drawing>
      </w:r>
      <w:r>
        <w:t>Validate class and deleted course:</w:t>
      </w:r>
    </w:p>
    <w:p w14:paraId="215809B2" w14:textId="55A2450A" w:rsidR="0076307C" w:rsidRDefault="0076307C" w:rsidP="002D05E9">
      <w:r w:rsidRPr="0076307C">
        <w:rPr>
          <w:noProof/>
        </w:rPr>
        <w:lastRenderedPageBreak/>
        <w:drawing>
          <wp:anchor distT="0" distB="0" distL="114300" distR="114300" simplePos="0" relativeHeight="251670528" behindDoc="0" locked="0" layoutInCell="1" allowOverlap="1" wp14:anchorId="57020D5B" wp14:editId="6F553523">
            <wp:simplePos x="0" y="0"/>
            <wp:positionH relativeFrom="column">
              <wp:posOffset>1323927</wp:posOffset>
            </wp:positionH>
            <wp:positionV relativeFrom="paragraph">
              <wp:posOffset>298545</wp:posOffset>
            </wp:positionV>
            <wp:extent cx="3585090" cy="4196216"/>
            <wp:effectExtent l="0" t="0" r="0" b="0"/>
            <wp:wrapTopAndBottom/>
            <wp:docPr id="232561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561877" name=""/>
                    <pic:cNvPicPr/>
                  </pic:nvPicPr>
                  <pic:blipFill>
                    <a:blip r:embed="rId54"/>
                    <a:stretch>
                      <a:fillRect/>
                    </a:stretch>
                  </pic:blipFill>
                  <pic:spPr>
                    <a:xfrm>
                      <a:off x="0" y="0"/>
                      <a:ext cx="3585090" cy="4196216"/>
                    </a:xfrm>
                    <a:prstGeom prst="rect">
                      <a:avLst/>
                    </a:prstGeom>
                  </pic:spPr>
                </pic:pic>
              </a:graphicData>
            </a:graphic>
          </wp:anchor>
        </w:drawing>
      </w:r>
      <w:r>
        <w:t>Mobile view:</w:t>
      </w:r>
    </w:p>
    <w:p w14:paraId="4AB42C27" w14:textId="51069946" w:rsidR="0076307C" w:rsidRPr="002D05E9" w:rsidRDefault="0076307C" w:rsidP="002D05E9"/>
    <w:p w14:paraId="716BFE2E" w14:textId="01BACD68" w:rsidR="00EE163F" w:rsidRDefault="00D11D30" w:rsidP="00EE163F">
      <w:pPr>
        <w:pStyle w:val="Heading1"/>
        <w:numPr>
          <w:ilvl w:val="1"/>
          <w:numId w:val="26"/>
        </w:numPr>
        <w:spacing w:before="240" w:after="120"/>
      </w:pPr>
      <w:r>
        <w:t xml:space="preserve">Use case </w:t>
      </w:r>
      <w:r w:rsidR="002D05E9">
        <w:t>6</w:t>
      </w:r>
    </w:p>
    <w:p w14:paraId="4369638A" w14:textId="5A3EE865" w:rsidR="002D05E9" w:rsidRDefault="00084D74" w:rsidP="002D05E9">
      <w:r>
        <w:t>Screen when instructor logs on:</w:t>
      </w:r>
    </w:p>
    <w:p w14:paraId="081D9532" w14:textId="74DB05AB" w:rsidR="002D05E9" w:rsidRPr="002D05E9" w:rsidRDefault="002D05E9" w:rsidP="002D05E9"/>
    <w:p w14:paraId="59A8E91D" w14:textId="0F65B66A" w:rsidR="002D05E9" w:rsidRPr="002D05E9" w:rsidRDefault="00084D74" w:rsidP="002D05E9">
      <w:r w:rsidRPr="00AE6006">
        <w:rPr>
          <w:noProof/>
        </w:rPr>
        <w:drawing>
          <wp:anchor distT="0" distB="0" distL="114300" distR="114300" simplePos="0" relativeHeight="251671552" behindDoc="0" locked="0" layoutInCell="1" allowOverlap="1" wp14:anchorId="1784E709" wp14:editId="58E3E325">
            <wp:simplePos x="0" y="0"/>
            <wp:positionH relativeFrom="margin">
              <wp:posOffset>480269</wp:posOffset>
            </wp:positionH>
            <wp:positionV relativeFrom="paragraph">
              <wp:posOffset>269812</wp:posOffset>
            </wp:positionV>
            <wp:extent cx="5635625" cy="2679700"/>
            <wp:effectExtent l="0" t="0" r="3175" b="6350"/>
            <wp:wrapTopAndBottom/>
            <wp:docPr id="322547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547160" name=""/>
                    <pic:cNvPicPr/>
                  </pic:nvPicPr>
                  <pic:blipFill>
                    <a:blip r:embed="rId55"/>
                    <a:stretch>
                      <a:fillRect/>
                    </a:stretch>
                  </pic:blipFill>
                  <pic:spPr>
                    <a:xfrm>
                      <a:off x="0" y="0"/>
                      <a:ext cx="5635625" cy="2679700"/>
                    </a:xfrm>
                    <a:prstGeom prst="rect">
                      <a:avLst/>
                    </a:prstGeom>
                  </pic:spPr>
                </pic:pic>
              </a:graphicData>
            </a:graphic>
            <wp14:sizeRelH relativeFrom="margin">
              <wp14:pctWidth>0</wp14:pctWidth>
            </wp14:sizeRelH>
            <wp14:sizeRelV relativeFrom="margin">
              <wp14:pctHeight>0</wp14:pctHeight>
            </wp14:sizeRelV>
          </wp:anchor>
        </w:drawing>
      </w:r>
    </w:p>
    <w:p w14:paraId="49920C3E" w14:textId="788E8A8A" w:rsidR="00D11D30" w:rsidRDefault="00D11D30" w:rsidP="00D11D30"/>
    <w:p w14:paraId="6A20293C" w14:textId="21D78068" w:rsidR="00BD0B29" w:rsidRDefault="00084D74" w:rsidP="00D11D30">
      <w:r w:rsidRPr="00084D74">
        <w:rPr>
          <w:noProof/>
        </w:rPr>
        <w:lastRenderedPageBreak/>
        <w:drawing>
          <wp:anchor distT="0" distB="0" distL="114300" distR="114300" simplePos="0" relativeHeight="251672576" behindDoc="0" locked="0" layoutInCell="1" allowOverlap="1" wp14:anchorId="1BA0E9CC" wp14:editId="10A00B27">
            <wp:simplePos x="0" y="0"/>
            <wp:positionH relativeFrom="margin">
              <wp:posOffset>401320</wp:posOffset>
            </wp:positionH>
            <wp:positionV relativeFrom="paragraph">
              <wp:posOffset>293370</wp:posOffset>
            </wp:positionV>
            <wp:extent cx="5295900" cy="2560955"/>
            <wp:effectExtent l="0" t="0" r="0" b="0"/>
            <wp:wrapTopAndBottom/>
            <wp:docPr id="14067845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784548" name="Picture 1" descr="A screenshot of a computer&#10;&#10;AI-generated content may be incorrect."/>
                    <pic:cNvPicPr/>
                  </pic:nvPicPr>
                  <pic:blipFill>
                    <a:blip r:embed="rId56"/>
                    <a:stretch>
                      <a:fillRect/>
                    </a:stretch>
                  </pic:blipFill>
                  <pic:spPr>
                    <a:xfrm>
                      <a:off x="0" y="0"/>
                      <a:ext cx="5295900" cy="2560955"/>
                    </a:xfrm>
                    <a:prstGeom prst="rect">
                      <a:avLst/>
                    </a:prstGeom>
                  </pic:spPr>
                </pic:pic>
              </a:graphicData>
            </a:graphic>
            <wp14:sizeRelH relativeFrom="margin">
              <wp14:pctWidth>0</wp14:pctWidth>
            </wp14:sizeRelH>
            <wp14:sizeRelV relativeFrom="margin">
              <wp14:pctHeight>0</wp14:pctHeight>
            </wp14:sizeRelV>
          </wp:anchor>
        </w:drawing>
      </w:r>
      <w:r w:rsidR="001611B9">
        <w:t>grading screen of the selected class, having grades entered:</w:t>
      </w:r>
    </w:p>
    <w:p w14:paraId="5D4C13CB" w14:textId="17813D73" w:rsidR="00BD0B29" w:rsidRDefault="00BD0B29" w:rsidP="00D11D30"/>
    <w:p w14:paraId="7F28B929" w14:textId="697D23AC" w:rsidR="00BD0B29" w:rsidRDefault="00084D74" w:rsidP="00D11D30">
      <w:r w:rsidRPr="00084D74">
        <w:rPr>
          <w:noProof/>
        </w:rPr>
        <w:drawing>
          <wp:anchor distT="0" distB="0" distL="114300" distR="114300" simplePos="0" relativeHeight="251673600" behindDoc="0" locked="0" layoutInCell="1" allowOverlap="1" wp14:anchorId="2150AAA7" wp14:editId="7498E15E">
            <wp:simplePos x="0" y="0"/>
            <wp:positionH relativeFrom="margin">
              <wp:posOffset>425450</wp:posOffset>
            </wp:positionH>
            <wp:positionV relativeFrom="paragraph">
              <wp:posOffset>318770</wp:posOffset>
            </wp:positionV>
            <wp:extent cx="5380355" cy="2608580"/>
            <wp:effectExtent l="0" t="0" r="0" b="1270"/>
            <wp:wrapTopAndBottom/>
            <wp:docPr id="21296856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85651" name="Picture 1" descr="A screenshot of a computer&#10;&#10;AI-generated content may be incorrect."/>
                    <pic:cNvPicPr/>
                  </pic:nvPicPr>
                  <pic:blipFill>
                    <a:blip r:embed="rId57"/>
                    <a:stretch>
                      <a:fillRect/>
                    </a:stretch>
                  </pic:blipFill>
                  <pic:spPr>
                    <a:xfrm>
                      <a:off x="0" y="0"/>
                      <a:ext cx="5380355" cy="2608580"/>
                    </a:xfrm>
                    <a:prstGeom prst="rect">
                      <a:avLst/>
                    </a:prstGeom>
                  </pic:spPr>
                </pic:pic>
              </a:graphicData>
            </a:graphic>
            <wp14:sizeRelH relativeFrom="margin">
              <wp14:pctWidth>0</wp14:pctWidth>
            </wp14:sizeRelH>
            <wp14:sizeRelV relativeFrom="margin">
              <wp14:pctHeight>0</wp14:pctHeight>
            </wp14:sizeRelV>
          </wp:anchor>
        </w:drawing>
      </w:r>
      <w:r w:rsidR="001611B9">
        <w:t>screen after grade submission:</w:t>
      </w:r>
    </w:p>
    <w:p w14:paraId="3459A220" w14:textId="01D80FA0" w:rsidR="00BD0B29" w:rsidRDefault="00BD0B29" w:rsidP="00D11D30"/>
    <w:p w14:paraId="34F41EE9" w14:textId="263EB851" w:rsidR="00BD0B29" w:rsidRDefault="00BD0B29" w:rsidP="00D11D30"/>
    <w:p w14:paraId="41943208" w14:textId="6A2AC7CE" w:rsidR="00BD0B29" w:rsidRDefault="00BD0B29" w:rsidP="00D11D30"/>
    <w:p w14:paraId="37B8E16C" w14:textId="77777777" w:rsidR="00BD0B29" w:rsidRDefault="00BD0B29" w:rsidP="00D11D30"/>
    <w:p w14:paraId="629C0889" w14:textId="77777777" w:rsidR="00BD0B29" w:rsidRDefault="00BD0B29" w:rsidP="00D11D30"/>
    <w:p w14:paraId="04EBCB1E" w14:textId="77777777" w:rsidR="00BD0B29" w:rsidRDefault="00BD0B29" w:rsidP="00D11D30"/>
    <w:p w14:paraId="6637B0FE" w14:textId="4CBDE3CB" w:rsidR="00BD0B29" w:rsidRDefault="00BD0B29" w:rsidP="00D11D30"/>
    <w:p w14:paraId="0CE3B8AC" w14:textId="77777777" w:rsidR="001611B9" w:rsidRDefault="001611B9" w:rsidP="00D11D30"/>
    <w:p w14:paraId="35EFEE95" w14:textId="77777777" w:rsidR="001611B9" w:rsidRDefault="001611B9" w:rsidP="00D11D30"/>
    <w:p w14:paraId="3BA9FAB8" w14:textId="77777777" w:rsidR="001611B9" w:rsidRDefault="001611B9" w:rsidP="00D11D30"/>
    <w:p w14:paraId="53E2DCE2" w14:textId="77777777" w:rsidR="001611B9" w:rsidRDefault="001611B9" w:rsidP="00D11D30"/>
    <w:p w14:paraId="6BA411C5" w14:textId="77777777" w:rsidR="001611B9" w:rsidRDefault="001611B9" w:rsidP="00D11D30"/>
    <w:p w14:paraId="1AC1F7DF" w14:textId="77777777" w:rsidR="001611B9" w:rsidRDefault="001611B9" w:rsidP="00D11D30"/>
    <w:p w14:paraId="5680CDF6" w14:textId="1B6E52EC" w:rsidR="001611B9" w:rsidRPr="00D11D30" w:rsidRDefault="001611B9" w:rsidP="00D11D30">
      <w:r>
        <w:t>Mobile grading screen:</w:t>
      </w:r>
    </w:p>
    <w:p w14:paraId="03B8776F" w14:textId="541F3506" w:rsidR="008653B4" w:rsidRDefault="00084D74" w:rsidP="008653B4">
      <w:pPr>
        <w:pStyle w:val="Heading1"/>
        <w:numPr>
          <w:ilvl w:val="0"/>
          <w:numId w:val="26"/>
        </w:numPr>
        <w:spacing w:before="240" w:after="120"/>
        <w:ind w:left="357" w:hanging="357"/>
      </w:pPr>
      <w:r w:rsidRPr="00084D74">
        <w:rPr>
          <w:noProof/>
        </w:rPr>
        <w:lastRenderedPageBreak/>
        <w:drawing>
          <wp:anchor distT="0" distB="0" distL="114300" distR="114300" simplePos="0" relativeHeight="251674624" behindDoc="0" locked="0" layoutInCell="1" allowOverlap="1" wp14:anchorId="162EF173" wp14:editId="697A7A18">
            <wp:simplePos x="0" y="0"/>
            <wp:positionH relativeFrom="column">
              <wp:posOffset>1294262</wp:posOffset>
            </wp:positionH>
            <wp:positionV relativeFrom="paragraph">
              <wp:posOffset>-400</wp:posOffset>
            </wp:positionV>
            <wp:extent cx="3255645" cy="3873500"/>
            <wp:effectExtent l="0" t="0" r="1905" b="0"/>
            <wp:wrapTopAndBottom/>
            <wp:docPr id="212112569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125692" name="Picture 1" descr="A screen shot of a computer&#10;&#10;AI-generated content may be incorrect."/>
                    <pic:cNvPicPr/>
                  </pic:nvPicPr>
                  <pic:blipFill>
                    <a:blip r:embed="rId58"/>
                    <a:stretch>
                      <a:fillRect/>
                    </a:stretch>
                  </pic:blipFill>
                  <pic:spPr>
                    <a:xfrm>
                      <a:off x="0" y="0"/>
                      <a:ext cx="3255645" cy="3873500"/>
                    </a:xfrm>
                    <a:prstGeom prst="rect">
                      <a:avLst/>
                    </a:prstGeom>
                  </pic:spPr>
                </pic:pic>
              </a:graphicData>
            </a:graphic>
            <wp14:sizeRelH relativeFrom="margin">
              <wp14:pctWidth>0</wp14:pctWidth>
            </wp14:sizeRelH>
            <wp14:sizeRelV relativeFrom="margin">
              <wp14:pctHeight>0</wp14:pctHeight>
            </wp14:sizeRelV>
          </wp:anchor>
        </w:drawing>
      </w:r>
      <w:r w:rsidR="008653B4">
        <w:t>Discussion of the project contribution of each team member</w:t>
      </w:r>
    </w:p>
    <w:p w14:paraId="67238912" w14:textId="77777777" w:rsidR="008653B4" w:rsidRPr="008653B4" w:rsidRDefault="008653B4" w:rsidP="008653B4"/>
    <w:tbl>
      <w:tblPr>
        <w:tblStyle w:val="TableGrid"/>
        <w:tblW w:w="0" w:type="auto"/>
        <w:tblInd w:w="10" w:type="dxa"/>
        <w:tblLook w:val="04A0" w:firstRow="1" w:lastRow="0" w:firstColumn="1" w:lastColumn="0" w:noHBand="0" w:noVBand="1"/>
      </w:tblPr>
      <w:tblGrid>
        <w:gridCol w:w="5390"/>
        <w:gridCol w:w="5390"/>
      </w:tblGrid>
      <w:tr w:rsidR="00015DC4" w14:paraId="5C6277A2" w14:textId="77777777" w:rsidTr="00015DC4">
        <w:tc>
          <w:tcPr>
            <w:tcW w:w="5395" w:type="dxa"/>
          </w:tcPr>
          <w:p w14:paraId="01B2826C" w14:textId="212D26C4" w:rsidR="00015DC4" w:rsidRPr="00015DC4" w:rsidRDefault="00015DC4" w:rsidP="00015DC4">
            <w:pPr>
              <w:ind w:left="0" w:firstLine="0"/>
              <w:jc w:val="center"/>
              <w:rPr>
                <w:b/>
                <w:bCs/>
              </w:rPr>
            </w:pPr>
            <w:r w:rsidRPr="00015DC4">
              <w:rPr>
                <w:b/>
                <w:bCs/>
              </w:rPr>
              <w:t>Student name</w:t>
            </w:r>
          </w:p>
        </w:tc>
        <w:tc>
          <w:tcPr>
            <w:tcW w:w="5395" w:type="dxa"/>
          </w:tcPr>
          <w:p w14:paraId="384223C1" w14:textId="3102783D" w:rsidR="00015DC4" w:rsidRPr="00015DC4" w:rsidRDefault="00015DC4" w:rsidP="00015DC4">
            <w:pPr>
              <w:ind w:left="0" w:firstLine="0"/>
              <w:jc w:val="center"/>
              <w:rPr>
                <w:b/>
                <w:bCs/>
              </w:rPr>
            </w:pPr>
            <w:r w:rsidRPr="00015DC4">
              <w:rPr>
                <w:b/>
                <w:bCs/>
              </w:rPr>
              <w:t>Student contributions</w:t>
            </w:r>
          </w:p>
        </w:tc>
      </w:tr>
      <w:tr w:rsidR="00015DC4" w14:paraId="571B0A67" w14:textId="77777777" w:rsidTr="00015DC4">
        <w:tc>
          <w:tcPr>
            <w:tcW w:w="5395" w:type="dxa"/>
          </w:tcPr>
          <w:p w14:paraId="48946E7F" w14:textId="62A8EFD1" w:rsidR="00015DC4" w:rsidRDefault="00A35C56" w:rsidP="00400B37">
            <w:pPr>
              <w:ind w:left="0" w:firstLine="0"/>
            </w:pPr>
            <w:r>
              <w:t xml:space="preserve">Hateim Elagha </w:t>
            </w:r>
          </w:p>
        </w:tc>
        <w:tc>
          <w:tcPr>
            <w:tcW w:w="5395" w:type="dxa"/>
          </w:tcPr>
          <w:p w14:paraId="015FE684" w14:textId="1F3BD4A4" w:rsidR="00015DC4" w:rsidRDefault="00A35C56" w:rsidP="00400B37">
            <w:pPr>
              <w:ind w:left="0" w:firstLine="0"/>
            </w:pPr>
            <w:r>
              <w:t>33.3% (Use case 2,3)</w:t>
            </w:r>
          </w:p>
        </w:tc>
      </w:tr>
      <w:tr w:rsidR="00015DC4" w14:paraId="43543999" w14:textId="77777777" w:rsidTr="00015DC4">
        <w:tc>
          <w:tcPr>
            <w:tcW w:w="5395" w:type="dxa"/>
          </w:tcPr>
          <w:p w14:paraId="436AF0F4" w14:textId="2A873330" w:rsidR="00015DC4" w:rsidRDefault="00356B8C" w:rsidP="00400B37">
            <w:pPr>
              <w:ind w:left="0" w:firstLine="0"/>
            </w:pPr>
            <w:r>
              <w:t>Ahmad Almashhadani</w:t>
            </w:r>
          </w:p>
        </w:tc>
        <w:tc>
          <w:tcPr>
            <w:tcW w:w="5395" w:type="dxa"/>
          </w:tcPr>
          <w:p w14:paraId="78AA9648" w14:textId="6053870D" w:rsidR="00015DC4" w:rsidRDefault="00356B8C" w:rsidP="00400B37">
            <w:pPr>
              <w:ind w:left="0" w:firstLine="0"/>
            </w:pPr>
            <w:r>
              <w:t>33.3% (use case 1,4)</w:t>
            </w:r>
          </w:p>
        </w:tc>
      </w:tr>
      <w:tr w:rsidR="00015DC4" w14:paraId="4601A13C" w14:textId="77777777" w:rsidTr="00015DC4">
        <w:tc>
          <w:tcPr>
            <w:tcW w:w="5395" w:type="dxa"/>
          </w:tcPr>
          <w:p w14:paraId="11327CB9" w14:textId="0102C1C3" w:rsidR="00015DC4" w:rsidRDefault="002D05E9" w:rsidP="00400B37">
            <w:pPr>
              <w:ind w:left="0" w:firstLine="0"/>
            </w:pPr>
            <w:r>
              <w:t>Obada Alrefai</w:t>
            </w:r>
          </w:p>
        </w:tc>
        <w:tc>
          <w:tcPr>
            <w:tcW w:w="5395" w:type="dxa"/>
          </w:tcPr>
          <w:p w14:paraId="58E78C63" w14:textId="0BBD54BC" w:rsidR="00015DC4" w:rsidRDefault="002D05E9" w:rsidP="00400B37">
            <w:pPr>
              <w:ind w:left="0" w:firstLine="0"/>
            </w:pPr>
            <w:r>
              <w:t>33.3% (use case 5,6)</w:t>
            </w:r>
          </w:p>
        </w:tc>
      </w:tr>
      <w:tr w:rsidR="00015DC4" w14:paraId="7B79809D" w14:textId="77777777" w:rsidTr="00015DC4">
        <w:tc>
          <w:tcPr>
            <w:tcW w:w="5395" w:type="dxa"/>
          </w:tcPr>
          <w:p w14:paraId="47934A85" w14:textId="77777777" w:rsidR="00015DC4" w:rsidRDefault="00015DC4" w:rsidP="00400B37">
            <w:pPr>
              <w:ind w:left="0" w:firstLine="0"/>
            </w:pPr>
          </w:p>
        </w:tc>
        <w:tc>
          <w:tcPr>
            <w:tcW w:w="5395" w:type="dxa"/>
          </w:tcPr>
          <w:p w14:paraId="789EB458" w14:textId="77777777" w:rsidR="00015DC4" w:rsidRDefault="00015DC4" w:rsidP="00400B37">
            <w:pPr>
              <w:ind w:left="0" w:firstLine="0"/>
            </w:pPr>
          </w:p>
        </w:tc>
      </w:tr>
      <w:tr w:rsidR="00015DC4" w14:paraId="6B556F43" w14:textId="77777777" w:rsidTr="00015DC4">
        <w:tc>
          <w:tcPr>
            <w:tcW w:w="5395" w:type="dxa"/>
          </w:tcPr>
          <w:p w14:paraId="7F47EF8E" w14:textId="77777777" w:rsidR="00015DC4" w:rsidRDefault="00015DC4" w:rsidP="00400B37">
            <w:pPr>
              <w:ind w:left="0" w:firstLine="0"/>
            </w:pPr>
          </w:p>
        </w:tc>
        <w:tc>
          <w:tcPr>
            <w:tcW w:w="5395" w:type="dxa"/>
          </w:tcPr>
          <w:p w14:paraId="05BE29C7" w14:textId="77777777" w:rsidR="00015DC4" w:rsidRDefault="00015DC4" w:rsidP="00400B37">
            <w:pPr>
              <w:ind w:left="0" w:firstLine="0"/>
            </w:pPr>
          </w:p>
        </w:tc>
      </w:tr>
    </w:tbl>
    <w:p w14:paraId="786370F5" w14:textId="77777777" w:rsidR="00400B37" w:rsidRPr="00400B37" w:rsidRDefault="00400B37" w:rsidP="00400B37"/>
    <w:sectPr w:rsidR="00400B37" w:rsidRPr="00400B37" w:rsidSect="00056A8F">
      <w:footerReference w:type="even" r:id="rId59"/>
      <w:footerReference w:type="default" r:id="rId60"/>
      <w:footerReference w:type="first" r:id="rId61"/>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055B26" w14:textId="77777777" w:rsidR="00271B28" w:rsidRDefault="00271B28">
      <w:pPr>
        <w:spacing w:after="0" w:line="240" w:lineRule="auto"/>
      </w:pPr>
      <w:r>
        <w:separator/>
      </w:r>
    </w:p>
  </w:endnote>
  <w:endnote w:type="continuationSeparator" w:id="0">
    <w:p w14:paraId="507A6E09" w14:textId="77777777" w:rsidR="00271B28" w:rsidRDefault="00271B28">
      <w:pPr>
        <w:spacing w:after="0" w:line="240" w:lineRule="auto"/>
      </w:pPr>
      <w:r>
        <w:continuationSeparator/>
      </w:r>
    </w:p>
  </w:endnote>
  <w:endnote w:type="continuationNotice" w:id="1">
    <w:p w14:paraId="33C25F13" w14:textId="77777777" w:rsidR="00271B28" w:rsidRDefault="00271B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77875270" w:rsidR="003A0CB7" w:rsidRDefault="003A0CB7">
    <w:pPr>
      <w:spacing w:after="0" w:line="259" w:lineRule="auto"/>
      <w:ind w:left="0" w:right="271" w:firstLine="0"/>
      <w:jc w:val="right"/>
    </w:pPr>
    <w:r>
      <w:fldChar w:fldCharType="begin"/>
    </w:r>
    <w:r>
      <w:instrText xml:space="preserve"> PAGE   \* MERGEFORMAT </w:instrText>
    </w:r>
    <w:r>
      <w:fldChar w:fldCharType="separate"/>
    </w:r>
    <w:r w:rsidR="003C5385" w:rsidRPr="003C5385">
      <w:rPr>
        <w:noProof/>
        <w:sz w:val="18"/>
      </w:rPr>
      <w:t>1</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329BAB" w14:textId="77777777" w:rsidR="00271B28" w:rsidRDefault="00271B28">
      <w:pPr>
        <w:spacing w:after="0" w:line="240" w:lineRule="auto"/>
      </w:pPr>
      <w:r>
        <w:separator/>
      </w:r>
    </w:p>
  </w:footnote>
  <w:footnote w:type="continuationSeparator" w:id="0">
    <w:p w14:paraId="3E4A2535" w14:textId="77777777" w:rsidR="00271B28" w:rsidRDefault="00271B28">
      <w:pPr>
        <w:spacing w:after="0" w:line="240" w:lineRule="auto"/>
      </w:pPr>
      <w:r>
        <w:continuationSeparator/>
      </w:r>
    </w:p>
  </w:footnote>
  <w:footnote w:type="continuationNotice" w:id="1">
    <w:p w14:paraId="4A398004" w14:textId="77777777" w:rsidR="00271B28" w:rsidRDefault="00271B2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5FA7910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1162672" o:spid="_x0000_i1025" type="#_x0000_t75" style="width:14pt;height:14pt;visibility:visible;mso-wrap-style:square">
            <v:imagedata r:id="rId1" o:title=""/>
          </v:shape>
        </w:pict>
      </mc:Choice>
      <mc:Fallback>
        <w:drawing>
          <wp:inline distT="0" distB="0" distL="0" distR="0" wp14:anchorId="21DB40DF" wp14:editId="73548200">
            <wp:extent cx="177800" cy="177800"/>
            <wp:effectExtent l="0" t="0" r="0" b="0"/>
            <wp:docPr id="341162672" name="Picture 341162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7800" cy="177800"/>
                    </a:xfrm>
                    <a:prstGeom prst="rect">
                      <a:avLst/>
                    </a:prstGeom>
                    <a:noFill/>
                    <a:ln>
                      <a:noFill/>
                    </a:ln>
                  </pic:spPr>
                </pic:pic>
              </a:graphicData>
            </a:graphic>
          </wp:inline>
        </w:drawing>
      </mc:Fallback>
    </mc:AlternateConten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1135A7"/>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5"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7"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75A6347"/>
    <w:multiLevelType w:val="hybridMultilevel"/>
    <w:tmpl w:val="281E8010"/>
    <w:lvl w:ilvl="0" w:tplc="2B76D59A">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D747BEA"/>
    <w:multiLevelType w:val="hybridMultilevel"/>
    <w:tmpl w:val="1894659C"/>
    <w:lvl w:ilvl="0" w:tplc="DFAC552E">
      <w:start w:val="1"/>
      <w:numFmt w:val="decimal"/>
      <w:lvlText w:val="%1."/>
      <w:lvlJc w:val="left"/>
      <w:pPr>
        <w:ind w:left="2170" w:hanging="360"/>
      </w:pPr>
      <w:rPr>
        <w:rFonts w:hint="default"/>
      </w:rPr>
    </w:lvl>
    <w:lvl w:ilvl="1" w:tplc="04090019" w:tentative="1">
      <w:start w:val="1"/>
      <w:numFmt w:val="lowerLetter"/>
      <w:lvlText w:val="%2."/>
      <w:lvlJc w:val="left"/>
      <w:pPr>
        <w:ind w:left="2890" w:hanging="360"/>
      </w:pPr>
    </w:lvl>
    <w:lvl w:ilvl="2" w:tplc="0409001B" w:tentative="1">
      <w:start w:val="1"/>
      <w:numFmt w:val="lowerRoman"/>
      <w:lvlText w:val="%3."/>
      <w:lvlJc w:val="right"/>
      <w:pPr>
        <w:ind w:left="3610" w:hanging="180"/>
      </w:pPr>
    </w:lvl>
    <w:lvl w:ilvl="3" w:tplc="0409000F" w:tentative="1">
      <w:start w:val="1"/>
      <w:numFmt w:val="decimal"/>
      <w:lvlText w:val="%4."/>
      <w:lvlJc w:val="left"/>
      <w:pPr>
        <w:ind w:left="4330" w:hanging="360"/>
      </w:pPr>
    </w:lvl>
    <w:lvl w:ilvl="4" w:tplc="04090019" w:tentative="1">
      <w:start w:val="1"/>
      <w:numFmt w:val="lowerLetter"/>
      <w:lvlText w:val="%5."/>
      <w:lvlJc w:val="left"/>
      <w:pPr>
        <w:ind w:left="5050" w:hanging="360"/>
      </w:pPr>
    </w:lvl>
    <w:lvl w:ilvl="5" w:tplc="0409001B" w:tentative="1">
      <w:start w:val="1"/>
      <w:numFmt w:val="lowerRoman"/>
      <w:lvlText w:val="%6."/>
      <w:lvlJc w:val="right"/>
      <w:pPr>
        <w:ind w:left="5770" w:hanging="180"/>
      </w:pPr>
    </w:lvl>
    <w:lvl w:ilvl="6" w:tplc="0409000F" w:tentative="1">
      <w:start w:val="1"/>
      <w:numFmt w:val="decimal"/>
      <w:lvlText w:val="%7."/>
      <w:lvlJc w:val="left"/>
      <w:pPr>
        <w:ind w:left="6490" w:hanging="360"/>
      </w:pPr>
    </w:lvl>
    <w:lvl w:ilvl="7" w:tplc="04090019" w:tentative="1">
      <w:start w:val="1"/>
      <w:numFmt w:val="lowerLetter"/>
      <w:lvlText w:val="%8."/>
      <w:lvlJc w:val="left"/>
      <w:pPr>
        <w:ind w:left="7210" w:hanging="360"/>
      </w:pPr>
    </w:lvl>
    <w:lvl w:ilvl="8" w:tplc="0409001B" w:tentative="1">
      <w:start w:val="1"/>
      <w:numFmt w:val="lowerRoman"/>
      <w:lvlText w:val="%9."/>
      <w:lvlJc w:val="right"/>
      <w:pPr>
        <w:ind w:left="7930" w:hanging="180"/>
      </w:pPr>
    </w:lvl>
  </w:abstractNum>
  <w:abstractNum w:abstractNumId="12" w15:restartNumberingAfterBreak="0">
    <w:nsid w:val="328D0277"/>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3"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F36D17"/>
    <w:multiLevelType w:val="hybridMultilevel"/>
    <w:tmpl w:val="B7B40B0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9FB04F9"/>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8"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1256BF1"/>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0"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22"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C61F52"/>
    <w:multiLevelType w:val="hybridMultilevel"/>
    <w:tmpl w:val="9B78B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031C3F"/>
    <w:multiLevelType w:val="multilevel"/>
    <w:tmpl w:val="8AF8B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865217"/>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6"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7"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31"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6FCD5341"/>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34"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7"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88638A"/>
    <w:multiLevelType w:val="multilevel"/>
    <w:tmpl w:val="FD8EF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85948172">
    <w:abstractNumId w:val="20"/>
  </w:num>
  <w:num w:numId="2" w16cid:durableId="24450117">
    <w:abstractNumId w:val="8"/>
  </w:num>
  <w:num w:numId="3" w16cid:durableId="215506354">
    <w:abstractNumId w:val="28"/>
  </w:num>
  <w:num w:numId="4" w16cid:durableId="1942225909">
    <w:abstractNumId w:val="7"/>
  </w:num>
  <w:num w:numId="5" w16cid:durableId="243881544">
    <w:abstractNumId w:val="27"/>
  </w:num>
  <w:num w:numId="6" w16cid:durableId="1974944657">
    <w:abstractNumId w:val="1"/>
  </w:num>
  <w:num w:numId="7" w16cid:durableId="346491539">
    <w:abstractNumId w:val="10"/>
  </w:num>
  <w:num w:numId="8" w16cid:durableId="1890915276">
    <w:abstractNumId w:val="26"/>
  </w:num>
  <w:num w:numId="9" w16cid:durableId="1798990213">
    <w:abstractNumId w:val="35"/>
  </w:num>
  <w:num w:numId="10" w16cid:durableId="1132098630">
    <w:abstractNumId w:val="37"/>
  </w:num>
  <w:num w:numId="11" w16cid:durableId="1600212945">
    <w:abstractNumId w:val="13"/>
  </w:num>
  <w:num w:numId="12" w16cid:durableId="2091194676">
    <w:abstractNumId w:val="2"/>
  </w:num>
  <w:num w:numId="13" w16cid:durableId="2116093538">
    <w:abstractNumId w:val="15"/>
  </w:num>
  <w:num w:numId="14" w16cid:durableId="1095713142">
    <w:abstractNumId w:val="5"/>
  </w:num>
  <w:num w:numId="15" w16cid:durableId="451554710">
    <w:abstractNumId w:val="30"/>
  </w:num>
  <w:num w:numId="16" w16cid:durableId="918174416">
    <w:abstractNumId w:val="0"/>
  </w:num>
  <w:num w:numId="17" w16cid:durableId="17681987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55911753">
    <w:abstractNumId w:val="3"/>
  </w:num>
  <w:num w:numId="19" w16cid:durableId="693464540">
    <w:abstractNumId w:val="6"/>
  </w:num>
  <w:num w:numId="20" w16cid:durableId="104422454">
    <w:abstractNumId w:val="31"/>
  </w:num>
  <w:num w:numId="21" w16cid:durableId="166096669">
    <w:abstractNumId w:val="34"/>
  </w:num>
  <w:num w:numId="22" w16cid:durableId="838354373">
    <w:abstractNumId w:val="21"/>
  </w:num>
  <w:num w:numId="23" w16cid:durableId="1009598270">
    <w:abstractNumId w:val="36"/>
  </w:num>
  <w:num w:numId="24" w16cid:durableId="295765617">
    <w:abstractNumId w:val="22"/>
  </w:num>
  <w:num w:numId="25" w16cid:durableId="1245720246">
    <w:abstractNumId w:val="32"/>
  </w:num>
  <w:num w:numId="26" w16cid:durableId="778376662">
    <w:abstractNumId w:val="29"/>
  </w:num>
  <w:num w:numId="27" w16cid:durableId="2062291478">
    <w:abstractNumId w:val="26"/>
  </w:num>
  <w:num w:numId="28" w16cid:durableId="857699891">
    <w:abstractNumId w:val="26"/>
  </w:num>
  <w:num w:numId="29" w16cid:durableId="1805655628">
    <w:abstractNumId w:val="26"/>
  </w:num>
  <w:num w:numId="30" w16cid:durableId="1571618889">
    <w:abstractNumId w:val="26"/>
  </w:num>
  <w:num w:numId="31" w16cid:durableId="1550919780">
    <w:abstractNumId w:val="18"/>
  </w:num>
  <w:num w:numId="32" w16cid:durableId="310914498">
    <w:abstractNumId w:val="26"/>
  </w:num>
  <w:num w:numId="33" w16cid:durableId="68580453">
    <w:abstractNumId w:val="9"/>
  </w:num>
  <w:num w:numId="34" w16cid:durableId="1179200671">
    <w:abstractNumId w:val="19"/>
  </w:num>
  <w:num w:numId="35" w16cid:durableId="646932947">
    <w:abstractNumId w:val="33"/>
  </w:num>
  <w:num w:numId="36" w16cid:durableId="1739670972">
    <w:abstractNumId w:val="17"/>
  </w:num>
  <w:num w:numId="37" w16cid:durableId="94138837">
    <w:abstractNumId w:val="4"/>
  </w:num>
  <w:num w:numId="38" w16cid:durableId="1206479230">
    <w:abstractNumId w:val="12"/>
  </w:num>
  <w:num w:numId="39" w16cid:durableId="1937134626">
    <w:abstractNumId w:val="38"/>
  </w:num>
  <w:num w:numId="40" w16cid:durableId="358318003">
    <w:abstractNumId w:val="23"/>
  </w:num>
  <w:num w:numId="41" w16cid:durableId="1428766872">
    <w:abstractNumId w:val="16"/>
  </w:num>
  <w:num w:numId="42" w16cid:durableId="1536233208">
    <w:abstractNumId w:val="24"/>
  </w:num>
  <w:num w:numId="43" w16cid:durableId="248347181">
    <w:abstractNumId w:val="11"/>
  </w:num>
  <w:num w:numId="44" w16cid:durableId="1122706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1216D"/>
    <w:rsid w:val="00013647"/>
    <w:rsid w:val="00014A54"/>
    <w:rsid w:val="00015DC4"/>
    <w:rsid w:val="000222C7"/>
    <w:rsid w:val="000258B6"/>
    <w:rsid w:val="00025BEA"/>
    <w:rsid w:val="0003160E"/>
    <w:rsid w:val="00036860"/>
    <w:rsid w:val="00040671"/>
    <w:rsid w:val="000410E3"/>
    <w:rsid w:val="00042656"/>
    <w:rsid w:val="00051786"/>
    <w:rsid w:val="00053BD7"/>
    <w:rsid w:val="00056A8F"/>
    <w:rsid w:val="00057274"/>
    <w:rsid w:val="00065844"/>
    <w:rsid w:val="0006670F"/>
    <w:rsid w:val="0007383D"/>
    <w:rsid w:val="00073D3B"/>
    <w:rsid w:val="0007577F"/>
    <w:rsid w:val="00084D74"/>
    <w:rsid w:val="00086F29"/>
    <w:rsid w:val="0009409F"/>
    <w:rsid w:val="00097F5D"/>
    <w:rsid w:val="000A2F74"/>
    <w:rsid w:val="000A32FE"/>
    <w:rsid w:val="000A3407"/>
    <w:rsid w:val="000B37BC"/>
    <w:rsid w:val="000B706F"/>
    <w:rsid w:val="000C37F8"/>
    <w:rsid w:val="000C6885"/>
    <w:rsid w:val="000D22EF"/>
    <w:rsid w:val="000D48F5"/>
    <w:rsid w:val="000D4A82"/>
    <w:rsid w:val="000D62D8"/>
    <w:rsid w:val="000E11EB"/>
    <w:rsid w:val="000E1B4A"/>
    <w:rsid w:val="000E22D3"/>
    <w:rsid w:val="000E4448"/>
    <w:rsid w:val="000F23E6"/>
    <w:rsid w:val="000F28AF"/>
    <w:rsid w:val="000F5741"/>
    <w:rsid w:val="00101E06"/>
    <w:rsid w:val="00102573"/>
    <w:rsid w:val="00106AE0"/>
    <w:rsid w:val="00107B65"/>
    <w:rsid w:val="001116D2"/>
    <w:rsid w:val="00112AED"/>
    <w:rsid w:val="001208BF"/>
    <w:rsid w:val="00121165"/>
    <w:rsid w:val="0012287B"/>
    <w:rsid w:val="0012632C"/>
    <w:rsid w:val="0012713E"/>
    <w:rsid w:val="001317EC"/>
    <w:rsid w:val="001351A5"/>
    <w:rsid w:val="00147655"/>
    <w:rsid w:val="0015529D"/>
    <w:rsid w:val="00155C0C"/>
    <w:rsid w:val="001567EE"/>
    <w:rsid w:val="00156F34"/>
    <w:rsid w:val="001611B9"/>
    <w:rsid w:val="00165346"/>
    <w:rsid w:val="0017541D"/>
    <w:rsid w:val="00180EF9"/>
    <w:rsid w:val="00181471"/>
    <w:rsid w:val="00181E9C"/>
    <w:rsid w:val="001939A1"/>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34C7"/>
    <w:rsid w:val="0020660A"/>
    <w:rsid w:val="002125F9"/>
    <w:rsid w:val="00213139"/>
    <w:rsid w:val="00214CAB"/>
    <w:rsid w:val="00223C92"/>
    <w:rsid w:val="0022576B"/>
    <w:rsid w:val="002302CB"/>
    <w:rsid w:val="002317F9"/>
    <w:rsid w:val="00235C0F"/>
    <w:rsid w:val="0023737B"/>
    <w:rsid w:val="0024061B"/>
    <w:rsid w:val="00242727"/>
    <w:rsid w:val="0024316D"/>
    <w:rsid w:val="0026298F"/>
    <w:rsid w:val="00264AD1"/>
    <w:rsid w:val="00271B28"/>
    <w:rsid w:val="002759BB"/>
    <w:rsid w:val="00291762"/>
    <w:rsid w:val="00294D16"/>
    <w:rsid w:val="002A0B45"/>
    <w:rsid w:val="002B5DAC"/>
    <w:rsid w:val="002C2453"/>
    <w:rsid w:val="002C3450"/>
    <w:rsid w:val="002C48B7"/>
    <w:rsid w:val="002C4E89"/>
    <w:rsid w:val="002C5668"/>
    <w:rsid w:val="002C574B"/>
    <w:rsid w:val="002D05E9"/>
    <w:rsid w:val="002D20DE"/>
    <w:rsid w:val="002D39C1"/>
    <w:rsid w:val="002D4758"/>
    <w:rsid w:val="002D694A"/>
    <w:rsid w:val="002D69AE"/>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3CC7"/>
    <w:rsid w:val="00346418"/>
    <w:rsid w:val="003465E4"/>
    <w:rsid w:val="003504AC"/>
    <w:rsid w:val="003517B8"/>
    <w:rsid w:val="00355F7D"/>
    <w:rsid w:val="00356B8C"/>
    <w:rsid w:val="003573FC"/>
    <w:rsid w:val="0036024C"/>
    <w:rsid w:val="00360754"/>
    <w:rsid w:val="00361627"/>
    <w:rsid w:val="003626F8"/>
    <w:rsid w:val="00364121"/>
    <w:rsid w:val="00365A4D"/>
    <w:rsid w:val="00370914"/>
    <w:rsid w:val="003712AB"/>
    <w:rsid w:val="00371BAB"/>
    <w:rsid w:val="00373D0A"/>
    <w:rsid w:val="003803FA"/>
    <w:rsid w:val="00382448"/>
    <w:rsid w:val="00383224"/>
    <w:rsid w:val="00383818"/>
    <w:rsid w:val="0038751F"/>
    <w:rsid w:val="00394DB1"/>
    <w:rsid w:val="00397625"/>
    <w:rsid w:val="003A0500"/>
    <w:rsid w:val="003A0CB7"/>
    <w:rsid w:val="003B0CB8"/>
    <w:rsid w:val="003B5AB8"/>
    <w:rsid w:val="003C185C"/>
    <w:rsid w:val="003C4834"/>
    <w:rsid w:val="003C5385"/>
    <w:rsid w:val="003C5E13"/>
    <w:rsid w:val="003D16BE"/>
    <w:rsid w:val="003D49D5"/>
    <w:rsid w:val="003E02F8"/>
    <w:rsid w:val="003E30F2"/>
    <w:rsid w:val="003E3235"/>
    <w:rsid w:val="003E6ACE"/>
    <w:rsid w:val="003E7BF2"/>
    <w:rsid w:val="003F06E6"/>
    <w:rsid w:val="003F14CB"/>
    <w:rsid w:val="003F5582"/>
    <w:rsid w:val="00400B37"/>
    <w:rsid w:val="00402B50"/>
    <w:rsid w:val="0041297A"/>
    <w:rsid w:val="00415FE8"/>
    <w:rsid w:val="00417441"/>
    <w:rsid w:val="00421430"/>
    <w:rsid w:val="00423881"/>
    <w:rsid w:val="004244EB"/>
    <w:rsid w:val="00427B75"/>
    <w:rsid w:val="0043230B"/>
    <w:rsid w:val="00432A32"/>
    <w:rsid w:val="004458B2"/>
    <w:rsid w:val="00452859"/>
    <w:rsid w:val="00460E6A"/>
    <w:rsid w:val="00465ED8"/>
    <w:rsid w:val="004733EE"/>
    <w:rsid w:val="004859CA"/>
    <w:rsid w:val="004871FD"/>
    <w:rsid w:val="004951DD"/>
    <w:rsid w:val="004956E4"/>
    <w:rsid w:val="0049693B"/>
    <w:rsid w:val="004A7F17"/>
    <w:rsid w:val="004B298E"/>
    <w:rsid w:val="004B4EAF"/>
    <w:rsid w:val="004B5457"/>
    <w:rsid w:val="004B5503"/>
    <w:rsid w:val="004B6568"/>
    <w:rsid w:val="004C089B"/>
    <w:rsid w:val="004D1CE3"/>
    <w:rsid w:val="004E0E49"/>
    <w:rsid w:val="004E4ADA"/>
    <w:rsid w:val="004F6E97"/>
    <w:rsid w:val="00504745"/>
    <w:rsid w:val="005062AD"/>
    <w:rsid w:val="0051434B"/>
    <w:rsid w:val="005320A3"/>
    <w:rsid w:val="005324C4"/>
    <w:rsid w:val="0053706A"/>
    <w:rsid w:val="00540BCE"/>
    <w:rsid w:val="005428FC"/>
    <w:rsid w:val="00542FB4"/>
    <w:rsid w:val="0054401D"/>
    <w:rsid w:val="005472F9"/>
    <w:rsid w:val="005509B1"/>
    <w:rsid w:val="00553881"/>
    <w:rsid w:val="00554B76"/>
    <w:rsid w:val="0055537C"/>
    <w:rsid w:val="0055660B"/>
    <w:rsid w:val="005653F3"/>
    <w:rsid w:val="00565FC7"/>
    <w:rsid w:val="00567764"/>
    <w:rsid w:val="005761F6"/>
    <w:rsid w:val="0058538B"/>
    <w:rsid w:val="005A0956"/>
    <w:rsid w:val="005B38E9"/>
    <w:rsid w:val="005B392E"/>
    <w:rsid w:val="005B3F5E"/>
    <w:rsid w:val="005B4C1B"/>
    <w:rsid w:val="005B50BD"/>
    <w:rsid w:val="005C1591"/>
    <w:rsid w:val="005C40D3"/>
    <w:rsid w:val="005C6694"/>
    <w:rsid w:val="005D2EE2"/>
    <w:rsid w:val="005D3348"/>
    <w:rsid w:val="005E0E26"/>
    <w:rsid w:val="005E4D03"/>
    <w:rsid w:val="0060176B"/>
    <w:rsid w:val="00614970"/>
    <w:rsid w:val="00620D46"/>
    <w:rsid w:val="0062463F"/>
    <w:rsid w:val="0062671F"/>
    <w:rsid w:val="00627727"/>
    <w:rsid w:val="00630986"/>
    <w:rsid w:val="00636424"/>
    <w:rsid w:val="00641EEC"/>
    <w:rsid w:val="00652955"/>
    <w:rsid w:val="00656829"/>
    <w:rsid w:val="00660421"/>
    <w:rsid w:val="00662FBE"/>
    <w:rsid w:val="00663366"/>
    <w:rsid w:val="006773A6"/>
    <w:rsid w:val="00680040"/>
    <w:rsid w:val="00681350"/>
    <w:rsid w:val="00687B1E"/>
    <w:rsid w:val="00693208"/>
    <w:rsid w:val="006A0314"/>
    <w:rsid w:val="006A1BA6"/>
    <w:rsid w:val="006A269E"/>
    <w:rsid w:val="006B1365"/>
    <w:rsid w:val="006C0244"/>
    <w:rsid w:val="006C1865"/>
    <w:rsid w:val="006C3986"/>
    <w:rsid w:val="006C5496"/>
    <w:rsid w:val="006C6D26"/>
    <w:rsid w:val="006D555B"/>
    <w:rsid w:val="006D58B7"/>
    <w:rsid w:val="006D63BF"/>
    <w:rsid w:val="006F14E0"/>
    <w:rsid w:val="006F1969"/>
    <w:rsid w:val="00716735"/>
    <w:rsid w:val="00720BBF"/>
    <w:rsid w:val="007225BF"/>
    <w:rsid w:val="00730732"/>
    <w:rsid w:val="00730DCB"/>
    <w:rsid w:val="00734755"/>
    <w:rsid w:val="0073607E"/>
    <w:rsid w:val="00740BC8"/>
    <w:rsid w:val="00740CC1"/>
    <w:rsid w:val="007422D0"/>
    <w:rsid w:val="00743703"/>
    <w:rsid w:val="00750043"/>
    <w:rsid w:val="0075746B"/>
    <w:rsid w:val="00762D63"/>
    <w:rsid w:val="0076307C"/>
    <w:rsid w:val="007747E1"/>
    <w:rsid w:val="00775B47"/>
    <w:rsid w:val="0077639B"/>
    <w:rsid w:val="00776725"/>
    <w:rsid w:val="007776C4"/>
    <w:rsid w:val="00787E51"/>
    <w:rsid w:val="007957BC"/>
    <w:rsid w:val="00796C7B"/>
    <w:rsid w:val="007A548B"/>
    <w:rsid w:val="007B4940"/>
    <w:rsid w:val="007B494E"/>
    <w:rsid w:val="007B4A48"/>
    <w:rsid w:val="007C45DD"/>
    <w:rsid w:val="007C6C08"/>
    <w:rsid w:val="007D06BB"/>
    <w:rsid w:val="007D4907"/>
    <w:rsid w:val="007E143A"/>
    <w:rsid w:val="007E5DB5"/>
    <w:rsid w:val="007F77C8"/>
    <w:rsid w:val="00803896"/>
    <w:rsid w:val="00803992"/>
    <w:rsid w:val="00804566"/>
    <w:rsid w:val="008050E2"/>
    <w:rsid w:val="008052D7"/>
    <w:rsid w:val="008144E9"/>
    <w:rsid w:val="00817085"/>
    <w:rsid w:val="00820562"/>
    <w:rsid w:val="008227B4"/>
    <w:rsid w:val="00836005"/>
    <w:rsid w:val="00840854"/>
    <w:rsid w:val="0084090D"/>
    <w:rsid w:val="00844BE6"/>
    <w:rsid w:val="00845460"/>
    <w:rsid w:val="00853A0A"/>
    <w:rsid w:val="0085608D"/>
    <w:rsid w:val="0086350F"/>
    <w:rsid w:val="008653B4"/>
    <w:rsid w:val="00882052"/>
    <w:rsid w:val="008827D8"/>
    <w:rsid w:val="00883F08"/>
    <w:rsid w:val="00890B4A"/>
    <w:rsid w:val="00896526"/>
    <w:rsid w:val="008A4531"/>
    <w:rsid w:val="008B00EE"/>
    <w:rsid w:val="008B3B11"/>
    <w:rsid w:val="008B3EA1"/>
    <w:rsid w:val="008B6E5D"/>
    <w:rsid w:val="008C1C9B"/>
    <w:rsid w:val="008C3402"/>
    <w:rsid w:val="008C542C"/>
    <w:rsid w:val="008D0A02"/>
    <w:rsid w:val="008D2203"/>
    <w:rsid w:val="008E7685"/>
    <w:rsid w:val="008F43E5"/>
    <w:rsid w:val="008F4769"/>
    <w:rsid w:val="008F5C62"/>
    <w:rsid w:val="009017CB"/>
    <w:rsid w:val="00910456"/>
    <w:rsid w:val="00912019"/>
    <w:rsid w:val="00917DC4"/>
    <w:rsid w:val="00920706"/>
    <w:rsid w:val="009229D7"/>
    <w:rsid w:val="00923C23"/>
    <w:rsid w:val="00927546"/>
    <w:rsid w:val="009324A8"/>
    <w:rsid w:val="0094208D"/>
    <w:rsid w:val="00952257"/>
    <w:rsid w:val="0095705A"/>
    <w:rsid w:val="009604B6"/>
    <w:rsid w:val="00963831"/>
    <w:rsid w:val="00966722"/>
    <w:rsid w:val="00971DBF"/>
    <w:rsid w:val="0097648E"/>
    <w:rsid w:val="00982D13"/>
    <w:rsid w:val="00985642"/>
    <w:rsid w:val="009857BE"/>
    <w:rsid w:val="00990D0E"/>
    <w:rsid w:val="009B190B"/>
    <w:rsid w:val="009B2203"/>
    <w:rsid w:val="009C71B5"/>
    <w:rsid w:val="009D5410"/>
    <w:rsid w:val="009E36B8"/>
    <w:rsid w:val="009E3F63"/>
    <w:rsid w:val="009E4535"/>
    <w:rsid w:val="009E57F5"/>
    <w:rsid w:val="009E6D1D"/>
    <w:rsid w:val="009E7E5C"/>
    <w:rsid w:val="009F1E7B"/>
    <w:rsid w:val="009F443E"/>
    <w:rsid w:val="009F4C29"/>
    <w:rsid w:val="009F6991"/>
    <w:rsid w:val="00A0381A"/>
    <w:rsid w:val="00A038C3"/>
    <w:rsid w:val="00A04AC7"/>
    <w:rsid w:val="00A07A3F"/>
    <w:rsid w:val="00A13D4C"/>
    <w:rsid w:val="00A13FBC"/>
    <w:rsid w:val="00A1462F"/>
    <w:rsid w:val="00A14F01"/>
    <w:rsid w:val="00A17F56"/>
    <w:rsid w:val="00A22E70"/>
    <w:rsid w:val="00A237B2"/>
    <w:rsid w:val="00A30FF6"/>
    <w:rsid w:val="00A351F7"/>
    <w:rsid w:val="00A35C56"/>
    <w:rsid w:val="00A365A2"/>
    <w:rsid w:val="00A431E1"/>
    <w:rsid w:val="00A46ABA"/>
    <w:rsid w:val="00A46B6B"/>
    <w:rsid w:val="00A47EB7"/>
    <w:rsid w:val="00A51AB5"/>
    <w:rsid w:val="00A70452"/>
    <w:rsid w:val="00A71B11"/>
    <w:rsid w:val="00A804D7"/>
    <w:rsid w:val="00A80CB1"/>
    <w:rsid w:val="00A81840"/>
    <w:rsid w:val="00A86B2F"/>
    <w:rsid w:val="00A94FF4"/>
    <w:rsid w:val="00A9680E"/>
    <w:rsid w:val="00AA044D"/>
    <w:rsid w:val="00AB0D91"/>
    <w:rsid w:val="00AB3EC9"/>
    <w:rsid w:val="00AB6317"/>
    <w:rsid w:val="00AB77A0"/>
    <w:rsid w:val="00AC3BD5"/>
    <w:rsid w:val="00AC5832"/>
    <w:rsid w:val="00AD44EE"/>
    <w:rsid w:val="00AE6006"/>
    <w:rsid w:val="00AE78D5"/>
    <w:rsid w:val="00AF191C"/>
    <w:rsid w:val="00AF28C5"/>
    <w:rsid w:val="00B13843"/>
    <w:rsid w:val="00B1542B"/>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2D19"/>
    <w:rsid w:val="00BC3A3D"/>
    <w:rsid w:val="00BD0B29"/>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0894"/>
    <w:rsid w:val="00C21AE1"/>
    <w:rsid w:val="00C231BA"/>
    <w:rsid w:val="00C26509"/>
    <w:rsid w:val="00C36E5D"/>
    <w:rsid w:val="00C522C4"/>
    <w:rsid w:val="00C563EA"/>
    <w:rsid w:val="00C65C41"/>
    <w:rsid w:val="00C66680"/>
    <w:rsid w:val="00C73CBB"/>
    <w:rsid w:val="00C74D68"/>
    <w:rsid w:val="00C772C0"/>
    <w:rsid w:val="00C82806"/>
    <w:rsid w:val="00C92F53"/>
    <w:rsid w:val="00CA3CC1"/>
    <w:rsid w:val="00CA67F6"/>
    <w:rsid w:val="00CB30E3"/>
    <w:rsid w:val="00CB41B5"/>
    <w:rsid w:val="00CB7DC4"/>
    <w:rsid w:val="00CC1661"/>
    <w:rsid w:val="00CD2C54"/>
    <w:rsid w:val="00CD7F3E"/>
    <w:rsid w:val="00CE0C2C"/>
    <w:rsid w:val="00CE2D70"/>
    <w:rsid w:val="00CE5604"/>
    <w:rsid w:val="00CF56A8"/>
    <w:rsid w:val="00D014DE"/>
    <w:rsid w:val="00D054F2"/>
    <w:rsid w:val="00D06B65"/>
    <w:rsid w:val="00D10592"/>
    <w:rsid w:val="00D11D30"/>
    <w:rsid w:val="00D21086"/>
    <w:rsid w:val="00D219BD"/>
    <w:rsid w:val="00D24BF2"/>
    <w:rsid w:val="00D25539"/>
    <w:rsid w:val="00D26BAD"/>
    <w:rsid w:val="00D32975"/>
    <w:rsid w:val="00D34F4F"/>
    <w:rsid w:val="00D35F1F"/>
    <w:rsid w:val="00D37097"/>
    <w:rsid w:val="00D3769A"/>
    <w:rsid w:val="00D41436"/>
    <w:rsid w:val="00D462B4"/>
    <w:rsid w:val="00D46A43"/>
    <w:rsid w:val="00D56E8E"/>
    <w:rsid w:val="00D61F23"/>
    <w:rsid w:val="00D64303"/>
    <w:rsid w:val="00D741C8"/>
    <w:rsid w:val="00D7697F"/>
    <w:rsid w:val="00D8505A"/>
    <w:rsid w:val="00D85D6E"/>
    <w:rsid w:val="00D87CC9"/>
    <w:rsid w:val="00D91549"/>
    <w:rsid w:val="00D945CE"/>
    <w:rsid w:val="00D96E5B"/>
    <w:rsid w:val="00DA1F05"/>
    <w:rsid w:val="00DA53A8"/>
    <w:rsid w:val="00DB259A"/>
    <w:rsid w:val="00DB3F73"/>
    <w:rsid w:val="00DC1863"/>
    <w:rsid w:val="00DC4157"/>
    <w:rsid w:val="00DC4AB1"/>
    <w:rsid w:val="00DD3C6E"/>
    <w:rsid w:val="00DD6C3D"/>
    <w:rsid w:val="00DD7E88"/>
    <w:rsid w:val="00DF1446"/>
    <w:rsid w:val="00DF5A44"/>
    <w:rsid w:val="00DF6515"/>
    <w:rsid w:val="00DF6DF0"/>
    <w:rsid w:val="00E01B0A"/>
    <w:rsid w:val="00E032E4"/>
    <w:rsid w:val="00E1367D"/>
    <w:rsid w:val="00E15823"/>
    <w:rsid w:val="00E15E6A"/>
    <w:rsid w:val="00E16F95"/>
    <w:rsid w:val="00E21A23"/>
    <w:rsid w:val="00E317EB"/>
    <w:rsid w:val="00E32F3E"/>
    <w:rsid w:val="00E34CF9"/>
    <w:rsid w:val="00E36623"/>
    <w:rsid w:val="00E369D0"/>
    <w:rsid w:val="00E47956"/>
    <w:rsid w:val="00E50C77"/>
    <w:rsid w:val="00E51866"/>
    <w:rsid w:val="00E51AB1"/>
    <w:rsid w:val="00E51BD7"/>
    <w:rsid w:val="00E52906"/>
    <w:rsid w:val="00E63D9A"/>
    <w:rsid w:val="00E65BC3"/>
    <w:rsid w:val="00E73D87"/>
    <w:rsid w:val="00E80917"/>
    <w:rsid w:val="00E81644"/>
    <w:rsid w:val="00E82E61"/>
    <w:rsid w:val="00E858F8"/>
    <w:rsid w:val="00E93878"/>
    <w:rsid w:val="00E95077"/>
    <w:rsid w:val="00EA4A34"/>
    <w:rsid w:val="00EB60DD"/>
    <w:rsid w:val="00EB708A"/>
    <w:rsid w:val="00EC159F"/>
    <w:rsid w:val="00EC51E9"/>
    <w:rsid w:val="00EC772F"/>
    <w:rsid w:val="00EC7871"/>
    <w:rsid w:val="00ED171F"/>
    <w:rsid w:val="00ED380E"/>
    <w:rsid w:val="00ED45DE"/>
    <w:rsid w:val="00ED57D6"/>
    <w:rsid w:val="00ED6580"/>
    <w:rsid w:val="00ED6804"/>
    <w:rsid w:val="00ED7147"/>
    <w:rsid w:val="00EE163F"/>
    <w:rsid w:val="00EE3F85"/>
    <w:rsid w:val="00EF022D"/>
    <w:rsid w:val="00EF027E"/>
    <w:rsid w:val="00EF127C"/>
    <w:rsid w:val="00F07689"/>
    <w:rsid w:val="00F13373"/>
    <w:rsid w:val="00F138ED"/>
    <w:rsid w:val="00F14586"/>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2AA2"/>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28D1"/>
    <w:rsid w:val="00FC3C3E"/>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39B"/>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2759BB"/>
    <w:rPr>
      <w:color w:val="605E5C"/>
      <w:shd w:val="clear" w:color="auto" w:fill="E1DFDD"/>
    </w:rPr>
  </w:style>
  <w:style w:type="character" w:styleId="FollowedHyperlink">
    <w:name w:val="FollowedHyperlink"/>
    <w:basedOn w:val="DefaultParagraphFont"/>
    <w:uiPriority w:val="99"/>
    <w:semiHidden/>
    <w:unhideWhenUsed/>
    <w:rsid w:val="00740C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451480309">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1148475866">
      <w:bodyDiv w:val="1"/>
      <w:marLeft w:val="0"/>
      <w:marRight w:val="0"/>
      <w:marTop w:val="0"/>
      <w:marBottom w:val="0"/>
      <w:divBdr>
        <w:top w:val="none" w:sz="0" w:space="0" w:color="auto"/>
        <w:left w:val="none" w:sz="0" w:space="0" w:color="auto"/>
        <w:bottom w:val="none" w:sz="0" w:space="0" w:color="auto"/>
        <w:right w:val="none" w:sz="0" w:space="0" w:color="auto"/>
      </w:divBdr>
    </w:div>
    <w:div w:id="1227111282">
      <w:bodyDiv w:val="1"/>
      <w:marLeft w:val="0"/>
      <w:marRight w:val="0"/>
      <w:marTop w:val="0"/>
      <w:marBottom w:val="0"/>
      <w:divBdr>
        <w:top w:val="none" w:sz="0" w:space="0" w:color="auto"/>
        <w:left w:val="none" w:sz="0" w:space="0" w:color="auto"/>
        <w:bottom w:val="none" w:sz="0" w:space="0" w:color="auto"/>
        <w:right w:val="none" w:sz="0" w:space="0" w:color="auto"/>
      </w:divBdr>
    </w:div>
    <w:div w:id="1229732421">
      <w:bodyDiv w:val="1"/>
      <w:marLeft w:val="0"/>
      <w:marRight w:val="0"/>
      <w:marTop w:val="0"/>
      <w:marBottom w:val="0"/>
      <w:divBdr>
        <w:top w:val="none" w:sz="0" w:space="0" w:color="auto"/>
        <w:left w:val="none" w:sz="0" w:space="0" w:color="auto"/>
        <w:bottom w:val="none" w:sz="0" w:space="0" w:color="auto"/>
        <w:right w:val="none" w:sz="0" w:space="0" w:color="auto"/>
      </w:divBdr>
    </w:div>
    <w:div w:id="1358510004">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574512999">
      <w:bodyDiv w:val="1"/>
      <w:marLeft w:val="0"/>
      <w:marRight w:val="0"/>
      <w:marTop w:val="0"/>
      <w:marBottom w:val="0"/>
      <w:divBdr>
        <w:top w:val="none" w:sz="0" w:space="0" w:color="auto"/>
        <w:left w:val="none" w:sz="0" w:space="0" w:color="auto"/>
        <w:bottom w:val="none" w:sz="0" w:space="0" w:color="auto"/>
        <w:right w:val="none" w:sz="0" w:space="0" w:color="auto"/>
      </w:divBdr>
    </w:div>
    <w:div w:id="1677536249">
      <w:bodyDiv w:val="1"/>
      <w:marLeft w:val="0"/>
      <w:marRight w:val="0"/>
      <w:marTop w:val="0"/>
      <w:marBottom w:val="0"/>
      <w:divBdr>
        <w:top w:val="none" w:sz="0" w:space="0" w:color="auto"/>
        <w:left w:val="none" w:sz="0" w:space="0" w:color="auto"/>
        <w:bottom w:val="none" w:sz="0" w:space="0" w:color="auto"/>
        <w:right w:val="none" w:sz="0" w:space="0" w:color="auto"/>
      </w:divBdr>
    </w:div>
    <w:div w:id="1732266393">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oa2110207@student.qu.edu.qa"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mailto:ha2104575@student.qu.edu.qa"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webSettings" Target="web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hyperlink" Target="mailto:aa2203014@student.qu.edu.qa"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footer" Target="footer1.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2.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3.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954A2E-28E0-4668-92E6-EA1FC2D35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TotalTime>
  <Pages>29</Pages>
  <Words>1482</Words>
  <Characters>845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9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Ahmad Faraj Almashhadani</cp:lastModifiedBy>
  <cp:revision>14</cp:revision>
  <cp:lastPrinted>2020-09-16T00:13:00Z</cp:lastPrinted>
  <dcterms:created xsi:type="dcterms:W3CDTF">2025-04-10T14:26:00Z</dcterms:created>
  <dcterms:modified xsi:type="dcterms:W3CDTF">2025-04-11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